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94986" w14:textId="77777777" w:rsidR="0090425E" w:rsidRDefault="0090425E" w:rsidP="004A2066">
      <w:pPr>
        <w:pStyle w:val="Title"/>
        <w:rPr>
          <w:sz w:val="22"/>
          <w:szCs w:val="22"/>
        </w:rPr>
      </w:pPr>
    </w:p>
    <w:p w14:paraId="057F491D" w14:textId="0D3F6F30" w:rsidR="004A2066" w:rsidRPr="00E0080A" w:rsidRDefault="004A2066" w:rsidP="004A2066">
      <w:pPr>
        <w:pStyle w:val="Title"/>
        <w:rPr>
          <w:sz w:val="22"/>
          <w:szCs w:val="22"/>
        </w:rPr>
      </w:pPr>
      <w:r w:rsidRPr="00E0080A">
        <w:rPr>
          <w:sz w:val="22"/>
          <w:szCs w:val="22"/>
        </w:rPr>
        <w:t>Master of Rock Device and App</w:t>
      </w:r>
    </w:p>
    <w:p w14:paraId="3C4E3D2C" w14:textId="77777777" w:rsidR="004A2066" w:rsidRPr="00E0080A" w:rsidRDefault="004A2066" w:rsidP="004A2066"/>
    <w:p w14:paraId="04C6F47A" w14:textId="5C3FC2C2" w:rsidR="004A2066" w:rsidRPr="00E0080A" w:rsidRDefault="004A2066" w:rsidP="004A2066">
      <w:pPr>
        <w:pStyle w:val="Title"/>
        <w:rPr>
          <w:sz w:val="22"/>
          <w:szCs w:val="22"/>
        </w:rPr>
      </w:pPr>
      <w:r w:rsidRPr="00E0080A">
        <w:rPr>
          <w:sz w:val="22"/>
          <w:szCs w:val="22"/>
        </w:rPr>
        <w:t xml:space="preserve">- Development </w:t>
      </w:r>
      <w:r w:rsidR="00D16DFF" w:rsidRPr="00E0080A">
        <w:rPr>
          <w:sz w:val="22"/>
          <w:szCs w:val="22"/>
        </w:rPr>
        <w:t xml:space="preserve">and Course </w:t>
      </w:r>
      <w:r w:rsidRPr="00E0080A">
        <w:rPr>
          <w:sz w:val="22"/>
          <w:szCs w:val="22"/>
        </w:rPr>
        <w:t>Notes  -</w:t>
      </w:r>
    </w:p>
    <w:p w14:paraId="209B66E4" w14:textId="77777777" w:rsidR="004A2066" w:rsidRPr="00E0080A" w:rsidRDefault="004A2066" w:rsidP="004A2066"/>
    <w:p w14:paraId="2A822334" w14:textId="77777777" w:rsidR="004A2066" w:rsidRPr="00E0080A" w:rsidRDefault="004A2066" w:rsidP="004A2066"/>
    <w:p w14:paraId="08CA5685" w14:textId="7530693F" w:rsidR="004A2066" w:rsidRPr="00E0080A" w:rsidRDefault="004A2066" w:rsidP="004A2066">
      <w:pPr>
        <w:pStyle w:val="Heading1"/>
        <w:numPr>
          <w:ilvl w:val="0"/>
          <w:numId w:val="0"/>
        </w:numPr>
        <w:ind w:left="360" w:hanging="360"/>
        <w:rPr>
          <w:sz w:val="22"/>
          <w:szCs w:val="22"/>
        </w:rPr>
      </w:pPr>
      <w:r w:rsidRPr="00E0080A">
        <w:rPr>
          <w:sz w:val="22"/>
          <w:szCs w:val="22"/>
        </w:rPr>
        <w:t>1 | Project Idea: Master of Rock Guitar Hero Device and App</w:t>
      </w:r>
    </w:p>
    <w:p w14:paraId="5565D78D" w14:textId="77777777" w:rsidR="004A2066" w:rsidRPr="00E0080A" w:rsidRDefault="004A2066" w:rsidP="004A2066"/>
    <w:p w14:paraId="3F0B0EA5" w14:textId="58AB6155" w:rsidR="004A2066" w:rsidRPr="00E0080A" w:rsidRDefault="004A2066" w:rsidP="004A2066">
      <w:r w:rsidRPr="00E0080A">
        <w:t xml:space="preserve">What if there was a device similar to Guitar Hero, which represented the original instrument more accurately? Current devices have five or six buttons and one switch for the </w:t>
      </w:r>
      <w:r w:rsidR="002E7884" w:rsidRPr="00E0080A">
        <w:t>strummer bar</w:t>
      </w:r>
      <w:r w:rsidRPr="00E0080A">
        <w:t>.</w:t>
      </w:r>
    </w:p>
    <w:p w14:paraId="263DA24A" w14:textId="77777777" w:rsidR="004A2066" w:rsidRPr="00E0080A" w:rsidRDefault="004A2066" w:rsidP="004A2066"/>
    <w:p w14:paraId="2587BC43" w14:textId="77777777" w:rsidR="004A2066" w:rsidRPr="00E0080A" w:rsidRDefault="004A2066" w:rsidP="004A2066"/>
    <w:p w14:paraId="634E25D6" w14:textId="77777777" w:rsidR="004A2066" w:rsidRPr="00E0080A" w:rsidRDefault="004A2066" w:rsidP="004A2066">
      <w:pPr>
        <w:keepNext/>
        <w:jc w:val="center"/>
      </w:pPr>
      <w:r w:rsidRPr="00E0080A">
        <w:softHyphen/>
      </w:r>
      <w:r w:rsidRPr="00E0080A">
        <w:softHyphen/>
      </w:r>
      <w:r w:rsidRPr="00E0080A">
        <w:softHyphen/>
      </w:r>
      <w:r w:rsidRPr="00E0080A">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E0080A">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19006829" w:rsidR="004A2066" w:rsidRPr="00E0080A" w:rsidRDefault="004A2066" w:rsidP="00D05D33">
      <w:pPr>
        <w:pStyle w:val="Caption"/>
      </w:pPr>
      <w:r w:rsidRPr="00E0080A">
        <w:t xml:space="preserve">Figure </w:t>
      </w:r>
      <w:fldSimple w:instr=" SEQ Figure \* ARABIC ">
        <w:r w:rsidR="005A72DA">
          <w:rPr>
            <w:noProof/>
          </w:rPr>
          <w:t>1</w:t>
        </w:r>
      </w:fldSimple>
      <w:r w:rsidRPr="00E0080A">
        <w:t xml:space="preserve"> | Guitar Hero Standard Guitars</w:t>
      </w:r>
    </w:p>
    <w:p w14:paraId="6E274214" w14:textId="77777777" w:rsidR="004A2066" w:rsidRPr="00E0080A" w:rsidRDefault="004A2066" w:rsidP="004A2066">
      <w:pPr>
        <w:pStyle w:val="NoSpacing"/>
      </w:pPr>
    </w:p>
    <w:p w14:paraId="731EE084" w14:textId="0C93097A" w:rsidR="004A2066" w:rsidRPr="00E0080A" w:rsidRDefault="004A2066" w:rsidP="004A2066">
      <w:pPr>
        <w:pStyle w:val="NoSpacing"/>
      </w:pPr>
      <w:r w:rsidRPr="00E0080A">
        <w:t xml:space="preserve">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 or 24) possible finger positions and six-string switches, it might be possible to turn this device into a multi-purpose </w:t>
      </w:r>
      <w:r w:rsidR="00644EF3" w:rsidRPr="00E0080A">
        <w:t xml:space="preserve">digital </w:t>
      </w:r>
      <w:r w:rsidRPr="00E0080A">
        <w:t>input and build an application around it that is entertaining and seamlessly educational.</w:t>
      </w:r>
    </w:p>
    <w:p w14:paraId="02980D7C" w14:textId="77777777" w:rsidR="004A2066" w:rsidRPr="00E0080A" w:rsidRDefault="004A2066" w:rsidP="004A2066">
      <w:pPr>
        <w:pStyle w:val="NoSpacing"/>
      </w:pPr>
    </w:p>
    <w:p w14:paraId="1E4A0652" w14:textId="63FFB6C1" w:rsidR="004A2066" w:rsidRPr="00E0080A" w:rsidRDefault="004A2066" w:rsidP="004A2066">
      <w:pPr>
        <w:pStyle w:val="NoSpacing"/>
      </w:pPr>
      <w:r w:rsidRPr="00E0080A">
        <w:t>This input device could be used for</w:t>
      </w:r>
      <w:r w:rsidR="00224F5A">
        <w:t xml:space="preserve"> the following</w:t>
      </w:r>
      <w:r w:rsidRPr="00E0080A">
        <w:t>:</w:t>
      </w:r>
    </w:p>
    <w:p w14:paraId="18E13B14" w14:textId="77777777" w:rsidR="004A2066" w:rsidRPr="00E0080A" w:rsidRDefault="004A2066" w:rsidP="004A2066">
      <w:pPr>
        <w:pStyle w:val="NoSpacing"/>
        <w:numPr>
          <w:ilvl w:val="0"/>
          <w:numId w:val="2"/>
        </w:numPr>
      </w:pPr>
      <w:r w:rsidRPr="00E0080A">
        <w:t>Learning the layout and notes of a guitar,</w:t>
      </w:r>
    </w:p>
    <w:p w14:paraId="13A43D18" w14:textId="77777777" w:rsidR="004A2066" w:rsidRPr="00E0080A" w:rsidRDefault="004A2066" w:rsidP="004A2066">
      <w:pPr>
        <w:pStyle w:val="NoSpacing"/>
        <w:numPr>
          <w:ilvl w:val="0"/>
          <w:numId w:val="2"/>
        </w:numPr>
      </w:pPr>
      <w:r w:rsidRPr="00E0080A">
        <w:t>Follow app instructions to practice scales,</w:t>
      </w:r>
    </w:p>
    <w:p w14:paraId="1EC8787E" w14:textId="77777777" w:rsidR="004A2066" w:rsidRDefault="004A2066" w:rsidP="004A2066">
      <w:pPr>
        <w:pStyle w:val="NoSpacing"/>
        <w:numPr>
          <w:ilvl w:val="0"/>
          <w:numId w:val="2"/>
        </w:numPr>
      </w:pPr>
      <w:r w:rsidRPr="00E0080A">
        <w:t>Play actual music,</w:t>
      </w:r>
    </w:p>
    <w:p w14:paraId="5F6C2BC0" w14:textId="15F6ED53" w:rsidR="000D21A6" w:rsidRPr="00E0080A" w:rsidRDefault="000D21A6" w:rsidP="004A2066">
      <w:pPr>
        <w:pStyle w:val="NoSpacing"/>
        <w:numPr>
          <w:ilvl w:val="0"/>
          <w:numId w:val="2"/>
        </w:numPr>
      </w:pPr>
      <w:r>
        <w:t>Learn</w:t>
      </w:r>
      <w:r w:rsidR="009F3DE5">
        <w:t xml:space="preserve"> the fundamental chords,</w:t>
      </w:r>
    </w:p>
    <w:p w14:paraId="0BC34B26" w14:textId="77777777" w:rsidR="004A2066" w:rsidRPr="00E0080A" w:rsidRDefault="004A2066" w:rsidP="004A2066">
      <w:pPr>
        <w:pStyle w:val="NoSpacing"/>
        <w:numPr>
          <w:ilvl w:val="0"/>
          <w:numId w:val="2"/>
        </w:numPr>
      </w:pPr>
      <w:r w:rsidRPr="00E0080A">
        <w:t>Learn songs and riffs,</w:t>
      </w:r>
    </w:p>
    <w:p w14:paraId="5E26AE52" w14:textId="77777777" w:rsidR="004A2066" w:rsidRPr="00E0080A" w:rsidRDefault="004A2066" w:rsidP="004A2066">
      <w:pPr>
        <w:pStyle w:val="NoSpacing"/>
        <w:numPr>
          <w:ilvl w:val="0"/>
          <w:numId w:val="2"/>
        </w:numPr>
      </w:pPr>
      <w:r w:rsidRPr="00E0080A">
        <w:t>Learn to read guitar tabs,</w:t>
      </w:r>
    </w:p>
    <w:p w14:paraId="7ADB07DD" w14:textId="0CC4DDAF" w:rsidR="00293777" w:rsidRPr="00E0080A" w:rsidRDefault="00293777" w:rsidP="004A2066">
      <w:pPr>
        <w:pStyle w:val="NoSpacing"/>
        <w:numPr>
          <w:ilvl w:val="0"/>
          <w:numId w:val="2"/>
        </w:numPr>
      </w:pPr>
      <w:r w:rsidRPr="00E0080A">
        <w:t xml:space="preserve">Practice </w:t>
      </w:r>
      <w:r w:rsidR="00E062F6" w:rsidRPr="00E0080A">
        <w:t>at night,</w:t>
      </w:r>
    </w:p>
    <w:p w14:paraId="0CFA5E80" w14:textId="5086B368" w:rsidR="004A2066" w:rsidRPr="00E0080A" w:rsidRDefault="004A2066" w:rsidP="004A2066">
      <w:pPr>
        <w:pStyle w:val="NoSpacing"/>
        <w:numPr>
          <w:ilvl w:val="0"/>
          <w:numId w:val="2"/>
        </w:numPr>
      </w:pPr>
      <w:r w:rsidRPr="00E0080A">
        <w:t>Compete</w:t>
      </w:r>
      <w:r w:rsidR="00E062F6" w:rsidRPr="00E0080A">
        <w:t xml:space="preserve"> with others</w:t>
      </w:r>
      <w:r w:rsidRPr="00E0080A">
        <w:t>,</w:t>
      </w:r>
    </w:p>
    <w:p w14:paraId="7C081EC0" w14:textId="77777777" w:rsidR="004A2066" w:rsidRPr="00E0080A" w:rsidRDefault="004A2066" w:rsidP="004A2066">
      <w:pPr>
        <w:pStyle w:val="NoSpacing"/>
        <w:numPr>
          <w:ilvl w:val="0"/>
          <w:numId w:val="2"/>
        </w:numPr>
      </w:pPr>
      <w:r w:rsidRPr="00E0080A">
        <w:t>Practice anywhere without the nuisance of the volume,</w:t>
      </w:r>
    </w:p>
    <w:p w14:paraId="5E90AC2D" w14:textId="0816709C" w:rsidR="004A2066" w:rsidRPr="00E0080A" w:rsidRDefault="004A2066" w:rsidP="004A2066">
      <w:pPr>
        <w:pStyle w:val="NoSpacing"/>
        <w:numPr>
          <w:ilvl w:val="0"/>
          <w:numId w:val="2"/>
        </w:numPr>
      </w:pPr>
      <w:r w:rsidRPr="00E0080A">
        <w:t>Compose new songs</w:t>
      </w:r>
      <w:r w:rsidR="000F1B72" w:rsidRPr="00E0080A">
        <w:t xml:space="preserve"> and use monoc</w:t>
      </w:r>
      <w:r w:rsidR="00B03A70" w:rsidRPr="00E0080A">
        <w:t>hrome</w:t>
      </w:r>
      <w:r w:rsidRPr="00E0080A">
        <w:t>.</w:t>
      </w:r>
    </w:p>
    <w:p w14:paraId="6F2A2112" w14:textId="77777777" w:rsidR="004A2066" w:rsidRPr="00E0080A" w:rsidRDefault="004A2066" w:rsidP="004A2066">
      <w:pPr>
        <w:suppressAutoHyphens w:val="0"/>
        <w:spacing w:after="160"/>
        <w:jc w:val="left"/>
      </w:pPr>
    </w:p>
    <w:p w14:paraId="7100FEC6" w14:textId="5161DECC" w:rsidR="004A2066" w:rsidRPr="00E0080A" w:rsidRDefault="004A2066" w:rsidP="004A2066">
      <w:pPr>
        <w:suppressAutoHyphens w:val="0"/>
        <w:spacing w:after="160"/>
      </w:pPr>
      <w:r w:rsidRPr="00E0080A">
        <w:t>The very same time and effort that users spend pressing seemingly arbitrary buttons on a plastic mock guitar could be used to acquire practical knowledge.</w:t>
      </w:r>
    </w:p>
    <w:p w14:paraId="7CA0C327" w14:textId="77777777" w:rsidR="004A2066" w:rsidRPr="00E0080A" w:rsidRDefault="004A2066" w:rsidP="004A2066">
      <w:pPr>
        <w:suppressAutoHyphens w:val="0"/>
        <w:spacing w:after="160"/>
      </w:pPr>
      <w:r w:rsidRPr="00E0080A">
        <w:t xml:space="preserve">Similar devices, apps and inventions: </w:t>
      </w:r>
    </w:p>
    <w:p w14:paraId="027CD162" w14:textId="636ABF61" w:rsidR="008A54F2" w:rsidRPr="00E0080A" w:rsidRDefault="00D447E9" w:rsidP="008A54F2">
      <w:pPr>
        <w:pStyle w:val="ListParagraph"/>
        <w:numPr>
          <w:ilvl w:val="0"/>
          <w:numId w:val="2"/>
        </w:numPr>
        <w:suppressAutoHyphens w:val="0"/>
        <w:spacing w:after="160"/>
      </w:pPr>
      <w:r w:rsidRPr="00E0080A">
        <w:t>Guitar Hero</w:t>
      </w:r>
      <w:r w:rsidR="002E5F0E" w:rsidRPr="00E0080A">
        <w:t>,</w:t>
      </w:r>
    </w:p>
    <w:p w14:paraId="64FE0C57" w14:textId="746350BD" w:rsidR="00A82FEC" w:rsidRPr="00E0080A" w:rsidRDefault="00A82FEC" w:rsidP="00A82FEC">
      <w:pPr>
        <w:pStyle w:val="ListParagraph"/>
        <w:numPr>
          <w:ilvl w:val="0"/>
          <w:numId w:val="2"/>
        </w:numPr>
        <w:suppressAutoHyphens w:val="0"/>
        <w:spacing w:after="160"/>
      </w:pPr>
      <w:r w:rsidRPr="00E0080A">
        <w:rPr>
          <w:b/>
          <w:bCs/>
        </w:rPr>
        <w:t>Digital Guitar</w:t>
      </w:r>
      <w:r w:rsidRPr="00E0080A">
        <w:t xml:space="preserve"> https://www.digitalmusicnews.com/2016/08/01/mi-guitar-easy-to-learn-or-cheating-your-way-to-a-guitar-experience/</w:t>
      </w:r>
    </w:p>
    <w:p w14:paraId="3E6BA122" w14:textId="77777777" w:rsidR="004A2066" w:rsidRPr="00E0080A" w:rsidRDefault="004A2066" w:rsidP="004A2066">
      <w:pPr>
        <w:pStyle w:val="ListParagraph"/>
        <w:numPr>
          <w:ilvl w:val="0"/>
          <w:numId w:val="2"/>
        </w:numPr>
      </w:pPr>
      <w:r w:rsidRPr="00E0080A">
        <w:t>Frets Zealot Fretboard Guitar System,</w:t>
      </w:r>
    </w:p>
    <w:p w14:paraId="421179D5" w14:textId="77777777" w:rsidR="004A2066" w:rsidRPr="00E0080A" w:rsidRDefault="004A2066" w:rsidP="004A2066">
      <w:pPr>
        <w:pStyle w:val="ListParagraph"/>
        <w:numPr>
          <w:ilvl w:val="0"/>
          <w:numId w:val="2"/>
        </w:numPr>
        <w:rPr>
          <w:rFonts w:ascii="Times New Roman" w:hAnsi="Times New Roman"/>
        </w:rPr>
      </w:pPr>
      <w:r w:rsidRPr="00E0080A">
        <w:rPr>
          <w:rStyle w:val="a-size-large"/>
        </w:rPr>
        <w:t>Fanville Portable Wooden Pocket Guitar Practice Tool Chord Trainer Finger Exercise Gadget for Beginner Guitar Picks and Finger Strengthener Tool,</w:t>
      </w:r>
    </w:p>
    <w:p w14:paraId="337BAA1C" w14:textId="77777777" w:rsidR="004A2066" w:rsidRDefault="004A2066" w:rsidP="004A2066">
      <w:pPr>
        <w:pStyle w:val="NoSpacing"/>
        <w:numPr>
          <w:ilvl w:val="0"/>
          <w:numId w:val="2"/>
        </w:numPr>
      </w:pPr>
      <w:r w:rsidRPr="00E0080A">
        <w:t>Guitar Riff Pro App,</w:t>
      </w:r>
    </w:p>
    <w:p w14:paraId="050A7255" w14:textId="32C09D80" w:rsidR="00F33CA4" w:rsidRPr="00E0080A" w:rsidRDefault="00F33CA4" w:rsidP="004A2066">
      <w:pPr>
        <w:pStyle w:val="NoSpacing"/>
        <w:numPr>
          <w:ilvl w:val="0"/>
          <w:numId w:val="2"/>
        </w:numPr>
      </w:pPr>
      <w:r>
        <w:lastRenderedPageBreak/>
        <w:t xml:space="preserve">RockSmith </w:t>
      </w:r>
      <w:r w:rsidR="00F809D8">
        <w:t xml:space="preserve">2014 Edition </w:t>
      </w:r>
      <w:r w:rsidR="00F809D8" w:rsidRPr="00F809D8">
        <w:t>https://www.youtube.com/watch?v=mJ8-XzahW1E</w:t>
      </w:r>
      <w:r w:rsidR="00F809D8">
        <w:t>,</w:t>
      </w:r>
    </w:p>
    <w:p w14:paraId="2A39C3D3" w14:textId="77777777" w:rsidR="004A2066" w:rsidRDefault="004A2066" w:rsidP="004A2066">
      <w:pPr>
        <w:pStyle w:val="NoSpacing"/>
        <w:numPr>
          <w:ilvl w:val="0"/>
          <w:numId w:val="2"/>
        </w:numPr>
      </w:pPr>
      <w:r w:rsidRPr="00E0080A">
        <w:t>All available guitar tablature readers.</w:t>
      </w:r>
    </w:p>
    <w:p w14:paraId="45896A6D" w14:textId="31F01678" w:rsidR="00686C3B" w:rsidRPr="00E0080A" w:rsidRDefault="00C40D56" w:rsidP="004A2066">
      <w:pPr>
        <w:pStyle w:val="NoSpacing"/>
        <w:numPr>
          <w:ilvl w:val="0"/>
          <w:numId w:val="2"/>
        </w:numPr>
      </w:pPr>
      <w:r>
        <w:t>Guitar tuners (hardware and software)</w:t>
      </w:r>
    </w:p>
    <w:p w14:paraId="051A2C5B" w14:textId="77777777" w:rsidR="004A2066" w:rsidRPr="00E0080A" w:rsidRDefault="004A2066" w:rsidP="004A2066">
      <w:pPr>
        <w:pStyle w:val="NoSpacing"/>
      </w:pPr>
    </w:p>
    <w:p w14:paraId="7D8B8833" w14:textId="77777777" w:rsidR="00F55366" w:rsidRPr="00E0080A" w:rsidRDefault="00CC09C2" w:rsidP="00F55366">
      <w:pPr>
        <w:pStyle w:val="NoSpacing"/>
        <w:keepNext/>
        <w:jc w:val="center"/>
      </w:pPr>
      <w:r w:rsidRPr="00E0080A">
        <w:rPr>
          <w:noProof/>
        </w:rPr>
        <w:drawing>
          <wp:inline distT="0" distB="0" distL="0" distR="0" wp14:anchorId="241B0D00" wp14:editId="7137C444">
            <wp:extent cx="4389120" cy="2341339"/>
            <wp:effectExtent l="0" t="0" r="0" b="1905"/>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5691" cy="2344844"/>
                    </a:xfrm>
                    <a:prstGeom prst="rect">
                      <a:avLst/>
                    </a:prstGeom>
                    <a:noFill/>
                    <a:ln>
                      <a:noFill/>
                    </a:ln>
                  </pic:spPr>
                </pic:pic>
              </a:graphicData>
            </a:graphic>
          </wp:inline>
        </w:drawing>
      </w:r>
    </w:p>
    <w:p w14:paraId="6C482FBE" w14:textId="7FD52DC9" w:rsidR="00EB744C" w:rsidRDefault="00F55366" w:rsidP="00D05D33">
      <w:pPr>
        <w:pStyle w:val="Caption"/>
      </w:pPr>
      <w:r w:rsidRPr="00E0080A">
        <w:t xml:space="preserve">Figure </w:t>
      </w:r>
      <w:fldSimple w:instr=" SEQ Figure \* ARABIC ">
        <w:r w:rsidR="005A72DA">
          <w:rPr>
            <w:noProof/>
          </w:rPr>
          <w:t>2</w:t>
        </w:r>
      </w:fldSimple>
      <w:r w:rsidRPr="00E0080A">
        <w:t xml:space="preserve"> | Digital </w:t>
      </w:r>
      <w:r w:rsidR="00EB744C" w:rsidRPr="00E0080A">
        <w:t>Guitar</w:t>
      </w:r>
    </w:p>
    <w:p w14:paraId="733B3FDE" w14:textId="77777777" w:rsidR="00527CC9" w:rsidRDefault="00527CC9" w:rsidP="00527CC9"/>
    <w:p w14:paraId="202449DD" w14:textId="77777777" w:rsidR="00527CC9" w:rsidRDefault="00527CC9" w:rsidP="00527CC9">
      <w:pPr>
        <w:keepNext/>
        <w:jc w:val="center"/>
      </w:pPr>
      <w:r w:rsidRPr="00527CC9">
        <w:rPr>
          <w:noProof/>
        </w:rPr>
        <w:drawing>
          <wp:inline distT="0" distB="0" distL="0" distR="0" wp14:anchorId="279B88F2" wp14:editId="6705F332">
            <wp:extent cx="4917525" cy="260488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7499" cy="2620766"/>
                    </a:xfrm>
                    <a:prstGeom prst="rect">
                      <a:avLst/>
                    </a:prstGeom>
                  </pic:spPr>
                </pic:pic>
              </a:graphicData>
            </a:graphic>
          </wp:inline>
        </w:drawing>
      </w:r>
    </w:p>
    <w:p w14:paraId="101EB353" w14:textId="708CB167" w:rsidR="00527CC9" w:rsidRPr="00527CC9" w:rsidRDefault="00527CC9" w:rsidP="00D05D33">
      <w:pPr>
        <w:pStyle w:val="Caption"/>
      </w:pPr>
      <w:r>
        <w:t xml:space="preserve">Figure </w:t>
      </w:r>
      <w:fldSimple w:instr=" SEQ Figure \* ARABIC ">
        <w:r w:rsidR="005A72DA">
          <w:rPr>
            <w:noProof/>
          </w:rPr>
          <w:t>3</w:t>
        </w:r>
      </w:fldSimple>
      <w:r>
        <w:t xml:space="preserve"> | </w:t>
      </w:r>
      <w:r w:rsidR="002E0280">
        <w:t>RockSmith Screenshot</w:t>
      </w:r>
    </w:p>
    <w:p w14:paraId="2FBDF93E" w14:textId="77777777" w:rsidR="00F55366" w:rsidRPr="00E0080A" w:rsidRDefault="00F55366" w:rsidP="00F55366"/>
    <w:p w14:paraId="58244319" w14:textId="77777777" w:rsidR="004A2066" w:rsidRPr="00E0080A" w:rsidRDefault="004A2066" w:rsidP="004A2066">
      <w:pPr>
        <w:pStyle w:val="NoSpacing"/>
      </w:pPr>
      <w:r w:rsidRPr="00E0080A">
        <w:rPr>
          <w:b/>
          <w:bCs/>
        </w:rPr>
        <w:t>Challenges</w:t>
      </w:r>
      <w:r w:rsidRPr="00E0080A">
        <w:t>: writing an application that listens to a device's input is not the most significant challenge. However, creating an instrument that handles 20 fret switches and six pieces of strings switches, a USB or Wifi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Pr="00E0080A" w:rsidRDefault="00000000"/>
    <w:p w14:paraId="0DA0EDC5" w14:textId="0BFAFDBE" w:rsidR="00321078" w:rsidRPr="00E0080A" w:rsidRDefault="00321078">
      <w:pPr>
        <w:rPr>
          <w:b/>
          <w:bCs/>
        </w:rPr>
      </w:pPr>
      <w:r w:rsidRPr="00E0080A">
        <w:rPr>
          <w:b/>
          <w:bCs/>
        </w:rPr>
        <w:t>Approval Form</w:t>
      </w:r>
      <w:r w:rsidR="00BC3437" w:rsidRPr="00E0080A">
        <w:rPr>
          <w:b/>
          <w:bCs/>
        </w:rPr>
        <w:t>:</w:t>
      </w:r>
    </w:p>
    <w:p w14:paraId="3E1DC317" w14:textId="4613298D" w:rsidR="00F03BC7" w:rsidRPr="00E0080A" w:rsidRDefault="00F03BC7" w:rsidP="00BC3437">
      <w:pPr>
        <w:pStyle w:val="ListParagraph"/>
        <w:numPr>
          <w:ilvl w:val="0"/>
          <w:numId w:val="2"/>
        </w:numPr>
      </w:pPr>
      <w:r w:rsidRPr="00E0080A">
        <w:t>Title</w:t>
      </w:r>
    </w:p>
    <w:p w14:paraId="42097551" w14:textId="71E1D028" w:rsidR="00BC5323" w:rsidRPr="00E0080A" w:rsidRDefault="009A7393" w:rsidP="00BC3437">
      <w:pPr>
        <w:pStyle w:val="ListParagraph"/>
        <w:numPr>
          <w:ilvl w:val="0"/>
          <w:numId w:val="2"/>
        </w:numPr>
      </w:pPr>
      <w:r w:rsidRPr="00E0080A">
        <w:t>Introduction</w:t>
      </w:r>
      <w:r w:rsidR="00BC5323" w:rsidRPr="00E0080A">
        <w:t xml:space="preserve"> </w:t>
      </w:r>
      <w:r w:rsidR="009F7444" w:rsidRPr="00E0080A">
        <w:t>(from general to specific)</w:t>
      </w:r>
    </w:p>
    <w:p w14:paraId="4744129F" w14:textId="77A538BC" w:rsidR="00BC5323" w:rsidRPr="00E0080A" w:rsidRDefault="00BC5323" w:rsidP="00BC5323">
      <w:pPr>
        <w:pStyle w:val="ListParagraph"/>
        <w:numPr>
          <w:ilvl w:val="1"/>
          <w:numId w:val="2"/>
        </w:numPr>
      </w:pPr>
      <w:r w:rsidRPr="00E0080A">
        <w:t>Topic</w:t>
      </w:r>
      <w:r w:rsidR="00F03BC7" w:rsidRPr="00E0080A">
        <w:t xml:space="preserve"> </w:t>
      </w:r>
    </w:p>
    <w:p w14:paraId="043F6AD9" w14:textId="77777777" w:rsidR="00BC5323" w:rsidRPr="00E0080A" w:rsidRDefault="00F03BC7" w:rsidP="00BC5323">
      <w:pPr>
        <w:pStyle w:val="ListParagraph"/>
        <w:numPr>
          <w:ilvl w:val="1"/>
          <w:numId w:val="2"/>
        </w:numPr>
      </w:pPr>
      <w:r w:rsidRPr="00E0080A">
        <w:t xml:space="preserve">Background </w:t>
      </w:r>
    </w:p>
    <w:p w14:paraId="04ABF81F" w14:textId="1C585847" w:rsidR="00321078" w:rsidRPr="00E0080A" w:rsidRDefault="00733544" w:rsidP="00BC5323">
      <w:pPr>
        <w:pStyle w:val="ListParagraph"/>
        <w:numPr>
          <w:ilvl w:val="1"/>
          <w:numId w:val="2"/>
        </w:numPr>
      </w:pPr>
      <w:r w:rsidRPr="00E0080A">
        <w:t>Abstract</w:t>
      </w:r>
    </w:p>
    <w:p w14:paraId="7AE0C8C4" w14:textId="3248AA9E" w:rsidR="009A7393" w:rsidRPr="00E0080A" w:rsidRDefault="009A7393" w:rsidP="00BC3437">
      <w:pPr>
        <w:pStyle w:val="ListParagraph"/>
        <w:numPr>
          <w:ilvl w:val="0"/>
          <w:numId w:val="2"/>
        </w:numPr>
      </w:pPr>
      <w:r w:rsidRPr="00E0080A">
        <w:t>Aim and objectives</w:t>
      </w:r>
    </w:p>
    <w:p w14:paraId="1AB1FE59" w14:textId="6B1C68E6" w:rsidR="00733544" w:rsidRPr="00E0080A" w:rsidRDefault="00733544" w:rsidP="007F3058">
      <w:pPr>
        <w:pStyle w:val="ListParagraph"/>
        <w:numPr>
          <w:ilvl w:val="0"/>
          <w:numId w:val="2"/>
        </w:numPr>
      </w:pPr>
      <w:r w:rsidRPr="00E0080A">
        <w:t>Concept</w:t>
      </w:r>
      <w:r w:rsidR="005E47EC" w:rsidRPr="00E0080A">
        <w:t>,</w:t>
      </w:r>
      <w:r w:rsidR="006A6973" w:rsidRPr="00E0080A">
        <w:t xml:space="preserve"> description,</w:t>
      </w:r>
    </w:p>
    <w:p w14:paraId="5171600E" w14:textId="7E4A5996" w:rsidR="005E47EC" w:rsidRPr="00E0080A" w:rsidRDefault="005E47EC" w:rsidP="005E47EC">
      <w:pPr>
        <w:pStyle w:val="ListParagraph"/>
        <w:numPr>
          <w:ilvl w:val="0"/>
          <w:numId w:val="2"/>
        </w:numPr>
      </w:pPr>
      <w:r w:rsidRPr="00E0080A">
        <w:t>Scope, specification, requirements</w:t>
      </w:r>
      <w:r w:rsidR="007218C5" w:rsidRPr="00E0080A">
        <w:t>, challenges</w:t>
      </w:r>
      <w:r w:rsidR="007F70B9" w:rsidRPr="00E0080A">
        <w:t>, benefits</w:t>
      </w:r>
      <w:r w:rsidR="006A6973" w:rsidRPr="00E0080A">
        <w:t>, feasibility</w:t>
      </w:r>
    </w:p>
    <w:p w14:paraId="50B99951" w14:textId="3C2BB3B4" w:rsidR="00BC3437" w:rsidRPr="00E0080A" w:rsidRDefault="00733544" w:rsidP="008F32BB">
      <w:pPr>
        <w:pStyle w:val="ListParagraph"/>
        <w:numPr>
          <w:ilvl w:val="0"/>
          <w:numId w:val="2"/>
        </w:numPr>
      </w:pPr>
      <w:r w:rsidRPr="00E0080A">
        <w:t>Research</w:t>
      </w:r>
      <w:r w:rsidR="00415286" w:rsidRPr="00E0080A">
        <w:t xml:space="preserve"> and Literature Review</w:t>
      </w:r>
    </w:p>
    <w:p w14:paraId="17A7DD67" w14:textId="05E28F63" w:rsidR="00733544" w:rsidRPr="00E0080A" w:rsidRDefault="00EE3857" w:rsidP="008F32BB">
      <w:pPr>
        <w:pStyle w:val="ListParagraph"/>
        <w:numPr>
          <w:ilvl w:val="1"/>
          <w:numId w:val="2"/>
        </w:numPr>
      </w:pPr>
      <w:r w:rsidRPr="00E0080A">
        <w:t>Patents</w:t>
      </w:r>
    </w:p>
    <w:p w14:paraId="1118661B" w14:textId="74A1A8EA" w:rsidR="00952C66" w:rsidRPr="00E0080A" w:rsidRDefault="00952C66" w:rsidP="00952C66">
      <w:pPr>
        <w:pStyle w:val="NoSpacing"/>
        <w:numPr>
          <w:ilvl w:val="1"/>
          <w:numId w:val="2"/>
        </w:numPr>
      </w:pPr>
      <w:r w:rsidRPr="00E0080A">
        <w:lastRenderedPageBreak/>
        <w:t>Finding Gap</w:t>
      </w:r>
    </w:p>
    <w:p w14:paraId="31DC9265" w14:textId="07EBE983" w:rsidR="00BC3437" w:rsidRPr="00E0080A" w:rsidRDefault="00BC3437" w:rsidP="008F32BB">
      <w:pPr>
        <w:pStyle w:val="ListParagraph"/>
        <w:numPr>
          <w:ilvl w:val="1"/>
          <w:numId w:val="2"/>
        </w:numPr>
      </w:pPr>
      <w:r w:rsidRPr="00E0080A">
        <w:t>Marketability</w:t>
      </w:r>
      <w:r w:rsidR="00E37565" w:rsidRPr="00E0080A">
        <w:t>,</w:t>
      </w:r>
    </w:p>
    <w:p w14:paraId="7C5AB377" w14:textId="2BC6D1AC" w:rsidR="00E37565" w:rsidRPr="00E0080A" w:rsidRDefault="0087416C" w:rsidP="008F32BB">
      <w:pPr>
        <w:pStyle w:val="NoSpacing"/>
        <w:numPr>
          <w:ilvl w:val="1"/>
          <w:numId w:val="2"/>
        </w:numPr>
      </w:pPr>
      <w:r w:rsidRPr="00E0080A">
        <w:t>Feasibility,</w:t>
      </w:r>
    </w:p>
    <w:p w14:paraId="49D85FDE" w14:textId="559FFF54" w:rsidR="0087416C" w:rsidRPr="00E0080A" w:rsidRDefault="0087416C" w:rsidP="008F32BB">
      <w:pPr>
        <w:pStyle w:val="NoSpacing"/>
        <w:numPr>
          <w:ilvl w:val="1"/>
          <w:numId w:val="2"/>
        </w:numPr>
      </w:pPr>
      <w:r w:rsidRPr="00E0080A">
        <w:t>Cost,</w:t>
      </w:r>
    </w:p>
    <w:p w14:paraId="537BAB82" w14:textId="71B11C64" w:rsidR="0087416C" w:rsidRPr="00E0080A" w:rsidRDefault="0087416C" w:rsidP="004D5210">
      <w:pPr>
        <w:pStyle w:val="NoSpacing"/>
        <w:numPr>
          <w:ilvl w:val="1"/>
          <w:numId w:val="2"/>
        </w:numPr>
      </w:pPr>
      <w:r w:rsidRPr="00E0080A">
        <w:t>Litigations,</w:t>
      </w:r>
    </w:p>
    <w:p w14:paraId="6E3B4F2B" w14:textId="55C9C548" w:rsidR="00507FF6" w:rsidRPr="00E0080A" w:rsidRDefault="00484647" w:rsidP="00507FF6">
      <w:pPr>
        <w:pStyle w:val="ListParagraph"/>
        <w:numPr>
          <w:ilvl w:val="1"/>
          <w:numId w:val="2"/>
        </w:numPr>
      </w:pPr>
      <w:r w:rsidRPr="00E0080A">
        <w:t>Limitations</w:t>
      </w:r>
      <w:r w:rsidR="00C20216" w:rsidRPr="00E0080A">
        <w:t xml:space="preserve"> and Timeline</w:t>
      </w:r>
      <w:r w:rsidR="00507FF6" w:rsidRPr="00E0080A">
        <w:t>,</w:t>
      </w:r>
    </w:p>
    <w:p w14:paraId="40AFD9A1" w14:textId="02991452" w:rsidR="00507FF6" w:rsidRPr="00E0080A" w:rsidRDefault="00507FF6" w:rsidP="00E10B84">
      <w:pPr>
        <w:pStyle w:val="NoSpacing"/>
        <w:numPr>
          <w:ilvl w:val="1"/>
          <w:numId w:val="2"/>
        </w:numPr>
      </w:pPr>
      <w:r w:rsidRPr="00E0080A">
        <w:t xml:space="preserve">Critical </w:t>
      </w:r>
      <w:r w:rsidR="00E10B84" w:rsidRPr="00E0080A">
        <w:t>Review,</w:t>
      </w:r>
    </w:p>
    <w:p w14:paraId="138E54D3" w14:textId="230C6E58" w:rsidR="00952C66" w:rsidRPr="00E0080A" w:rsidRDefault="00260630" w:rsidP="00952C66">
      <w:pPr>
        <w:pStyle w:val="NoSpacing"/>
        <w:numPr>
          <w:ilvl w:val="1"/>
          <w:numId w:val="2"/>
        </w:numPr>
      </w:pPr>
      <w:r w:rsidRPr="00E0080A">
        <w:t>Risk Anal</w:t>
      </w:r>
      <w:r w:rsidR="00510A5C" w:rsidRPr="00E0080A">
        <w:t>ysi</w:t>
      </w:r>
      <w:r w:rsidRPr="00E0080A">
        <w:t>s,</w:t>
      </w:r>
    </w:p>
    <w:p w14:paraId="67909CF4" w14:textId="17A98327" w:rsidR="00053A78" w:rsidRPr="00E0080A" w:rsidRDefault="00053A78" w:rsidP="008F32BB">
      <w:pPr>
        <w:pStyle w:val="ListParagraph"/>
        <w:numPr>
          <w:ilvl w:val="0"/>
          <w:numId w:val="2"/>
        </w:numPr>
      </w:pPr>
      <w:r w:rsidRPr="00E0080A">
        <w:t>Methodology</w:t>
      </w:r>
      <w:r w:rsidR="00782EAC" w:rsidRPr="00E0080A">
        <w:t>(</w:t>
      </w:r>
      <w:r w:rsidR="00B347C2" w:rsidRPr="00E0080A">
        <w:t>Spiral</w:t>
      </w:r>
      <w:r w:rsidR="00782EAC" w:rsidRPr="00E0080A">
        <w:t>, Waterfa</w:t>
      </w:r>
      <w:r w:rsidR="00B347C2" w:rsidRPr="00E0080A">
        <w:t>ll</w:t>
      </w:r>
      <w:r w:rsidR="00782EAC" w:rsidRPr="00E0080A">
        <w:t>)</w:t>
      </w:r>
      <w:r w:rsidR="00E20CED" w:rsidRPr="00E0080A">
        <w:t xml:space="preserve">: </w:t>
      </w:r>
      <w:r w:rsidR="002675C9" w:rsidRPr="00E0080A">
        <w:t xml:space="preserve">analyse </w:t>
      </w:r>
      <w:r w:rsidR="00612EED" w:rsidRPr="00E0080A">
        <w:t>four</w:t>
      </w:r>
      <w:r w:rsidR="002675C9" w:rsidRPr="00E0080A">
        <w:t xml:space="preserve"> and choose </w:t>
      </w:r>
      <w:r w:rsidR="00612EED" w:rsidRPr="00E0080A">
        <w:t>one ( two )</w:t>
      </w:r>
      <w:r w:rsidR="00F820C0" w:rsidRPr="00E0080A">
        <w:t xml:space="preserve"> (linear – hardware, iterative </w:t>
      </w:r>
      <w:r w:rsidR="00B60214" w:rsidRPr="00E0080A">
        <w:t xml:space="preserve">- </w:t>
      </w:r>
      <w:r w:rsidR="008B1E48" w:rsidRPr="00E0080A">
        <w:t>software</w:t>
      </w:r>
      <w:r w:rsidR="00F820C0" w:rsidRPr="00E0080A">
        <w:t>)</w:t>
      </w:r>
      <w:r w:rsidR="00A456D8" w:rsidRPr="00E0080A">
        <w:t xml:space="preserve"> importance, advantage, disadvantages</w:t>
      </w:r>
    </w:p>
    <w:p w14:paraId="5738EF41" w14:textId="5A99799A" w:rsidR="00484647" w:rsidRPr="00E0080A" w:rsidRDefault="00484647" w:rsidP="008F32BB">
      <w:pPr>
        <w:pStyle w:val="ListParagraph"/>
        <w:numPr>
          <w:ilvl w:val="0"/>
          <w:numId w:val="2"/>
        </w:numPr>
      </w:pPr>
      <w:r w:rsidRPr="00E0080A">
        <w:t>Work Breakdown Struct</w:t>
      </w:r>
      <w:r w:rsidR="00C20216" w:rsidRPr="00E0080A">
        <w:t>u</w:t>
      </w:r>
      <w:r w:rsidRPr="00E0080A">
        <w:t>re</w:t>
      </w:r>
      <w:r w:rsidR="0057597F" w:rsidRPr="00E0080A">
        <w:t>, Gantt Chart</w:t>
      </w:r>
      <w:r w:rsidR="00E56629" w:rsidRPr="00E0080A">
        <w:t xml:space="preserve"> (use </w:t>
      </w:r>
      <w:r w:rsidR="0004655D" w:rsidRPr="00E0080A">
        <w:t>P</w:t>
      </w:r>
      <w:r w:rsidR="00E56629" w:rsidRPr="00E0080A">
        <w:t>roject</w:t>
      </w:r>
      <w:r w:rsidR="0004655D" w:rsidRPr="00E0080A">
        <w:t>Libre free GantChart project application</w:t>
      </w:r>
      <w:r w:rsidR="00E56629" w:rsidRPr="00E0080A">
        <w:t>)</w:t>
      </w:r>
    </w:p>
    <w:p w14:paraId="2F71FD4A" w14:textId="77777777" w:rsidR="00562A60" w:rsidRPr="00E0080A" w:rsidRDefault="00562A60"/>
    <w:p w14:paraId="6CC11FB7" w14:textId="57E5D3EA" w:rsidR="00ED3F4A" w:rsidRPr="00E0080A" w:rsidRDefault="00843621">
      <w:pPr>
        <w:rPr>
          <w:b/>
          <w:bCs/>
        </w:rPr>
      </w:pPr>
      <w:r w:rsidRPr="00E0080A">
        <w:rPr>
          <w:b/>
          <w:bCs/>
        </w:rPr>
        <w:t>Strum bar parts:</w:t>
      </w:r>
    </w:p>
    <w:p w14:paraId="1E4B848B" w14:textId="77777777" w:rsidR="00843621" w:rsidRPr="00E0080A" w:rsidRDefault="00843621"/>
    <w:p w14:paraId="119BD3C7" w14:textId="7CB3F1AD" w:rsidR="00321078" w:rsidRPr="00E0080A" w:rsidRDefault="00843621">
      <w:r w:rsidRPr="00E0080A">
        <w:t>https://www.bytearts.com/strumfixplus</w:t>
      </w:r>
    </w:p>
    <w:p w14:paraId="734BF2DD" w14:textId="77777777" w:rsidR="001F797B" w:rsidRPr="00E0080A" w:rsidRDefault="001F797B"/>
    <w:p w14:paraId="6998BDFD" w14:textId="77777777" w:rsidR="001F797B" w:rsidRPr="00E0080A" w:rsidRDefault="001F797B"/>
    <w:p w14:paraId="459EB799" w14:textId="77777777" w:rsidR="002E7884" w:rsidRPr="00E0080A" w:rsidRDefault="002E7884"/>
    <w:p w14:paraId="28EE5D6C" w14:textId="77777777" w:rsidR="002E7884" w:rsidRPr="00E0080A" w:rsidRDefault="002E7884"/>
    <w:p w14:paraId="3869C55B" w14:textId="027FC1FB" w:rsidR="00511F87" w:rsidRPr="00E0080A" w:rsidRDefault="00961184" w:rsidP="00B24912">
      <w:pPr>
        <w:pStyle w:val="Heading1"/>
        <w:numPr>
          <w:ilvl w:val="0"/>
          <w:numId w:val="0"/>
        </w:numPr>
        <w:ind w:left="360" w:hanging="360"/>
        <w:rPr>
          <w:sz w:val="22"/>
          <w:szCs w:val="22"/>
        </w:rPr>
      </w:pPr>
      <w:r w:rsidRPr="00E0080A">
        <w:rPr>
          <w:sz w:val="22"/>
          <w:szCs w:val="22"/>
        </w:rPr>
        <w:t xml:space="preserve">2 | </w:t>
      </w:r>
      <w:r w:rsidR="00511F87" w:rsidRPr="00E0080A">
        <w:rPr>
          <w:sz w:val="22"/>
          <w:szCs w:val="22"/>
        </w:rPr>
        <w:t>Concept</w:t>
      </w:r>
      <w:r w:rsidR="00B65155" w:rsidRPr="00E0080A">
        <w:rPr>
          <w:sz w:val="22"/>
          <w:szCs w:val="22"/>
        </w:rPr>
        <w:t xml:space="preserve"> Diagram</w:t>
      </w:r>
    </w:p>
    <w:p w14:paraId="66679FF3" w14:textId="77777777" w:rsidR="002316E6" w:rsidRPr="00E0080A" w:rsidRDefault="002316E6" w:rsidP="0073265B"/>
    <w:p w14:paraId="56F2E2DE" w14:textId="77777777" w:rsidR="002316E6" w:rsidRPr="00E0080A" w:rsidRDefault="002316E6" w:rsidP="0073265B"/>
    <w:p w14:paraId="19AE8167" w14:textId="77777777" w:rsidR="001E3362" w:rsidRPr="00E0080A" w:rsidRDefault="001E3362" w:rsidP="001E3362">
      <w:pPr>
        <w:keepNext/>
      </w:pPr>
      <w:r w:rsidRPr="00E0080A">
        <w:rPr>
          <w:noProof/>
        </w:rPr>
        <w:drawing>
          <wp:inline distT="0" distB="0" distL="0" distR="0" wp14:anchorId="6BF736B9" wp14:editId="7F600C80">
            <wp:extent cx="6645910" cy="16979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2BEDC585" w14:textId="07147F82" w:rsidR="00442801" w:rsidRPr="00E0080A" w:rsidRDefault="001E3362" w:rsidP="00D05D33">
      <w:pPr>
        <w:pStyle w:val="Caption"/>
      </w:pPr>
      <w:r w:rsidRPr="00E0080A">
        <w:t xml:space="preserve">Figure </w:t>
      </w:r>
      <w:fldSimple w:instr=" SEQ Figure \* ARABIC ">
        <w:r w:rsidR="005A72DA">
          <w:rPr>
            <w:noProof/>
          </w:rPr>
          <w:t>4</w:t>
        </w:r>
      </w:fldSimple>
      <w:r w:rsidRPr="00E0080A">
        <w:t xml:space="preserve"> | Concept</w:t>
      </w:r>
    </w:p>
    <w:p w14:paraId="43C23C1B" w14:textId="77777777" w:rsidR="00361C44" w:rsidRPr="00E0080A" w:rsidRDefault="00361C44" w:rsidP="0073265B"/>
    <w:p w14:paraId="05853AD5" w14:textId="2D678209" w:rsidR="00390267" w:rsidRPr="00E0080A" w:rsidRDefault="00390267" w:rsidP="0073265B">
      <w:r w:rsidRPr="00E0080A">
        <w:t xml:space="preserve">I took the freedom to be creative with the naming, so why not combine the two </w:t>
      </w:r>
      <w:r w:rsidR="00A53DF0" w:rsidRPr="00E0080A">
        <w:t>central</w:t>
      </w:r>
      <w:r w:rsidRPr="00E0080A">
        <w:t xml:space="preserve"> </w:t>
      </w:r>
      <w:r w:rsidR="001836DC" w:rsidRPr="00E0080A">
        <w:t>aspect</w:t>
      </w:r>
      <w:r w:rsidR="00A53DF0" w:rsidRPr="00E0080A">
        <w:t>s</w:t>
      </w:r>
      <w:r w:rsidRPr="00E0080A">
        <w:t xml:space="preserve"> of the project</w:t>
      </w:r>
      <w:r w:rsidR="001836DC" w:rsidRPr="00E0080A">
        <w:t>, namely, Digital and Guitar? DiGita</w:t>
      </w:r>
      <w:r w:rsidR="00EA4F53" w:rsidRPr="00E0080A">
        <w:t>r</w:t>
      </w:r>
      <w:r w:rsidR="00A53DF0" w:rsidRPr="00E0080A">
        <w:t>.</w:t>
      </w:r>
    </w:p>
    <w:p w14:paraId="1694B9C9" w14:textId="77777777" w:rsidR="002316E6" w:rsidRPr="00E0080A" w:rsidRDefault="002316E6" w:rsidP="0073265B"/>
    <w:p w14:paraId="1A80DC88" w14:textId="0280D70D" w:rsidR="007465D7" w:rsidRPr="00E0080A" w:rsidRDefault="000A737A" w:rsidP="007465D7">
      <w:pPr>
        <w:pStyle w:val="Heading1"/>
        <w:numPr>
          <w:ilvl w:val="0"/>
          <w:numId w:val="0"/>
        </w:numPr>
        <w:ind w:left="360" w:hanging="360"/>
        <w:rPr>
          <w:sz w:val="22"/>
          <w:szCs w:val="22"/>
        </w:rPr>
      </w:pPr>
      <w:r w:rsidRPr="00E0080A">
        <w:rPr>
          <w:sz w:val="22"/>
          <w:szCs w:val="22"/>
        </w:rPr>
        <w:t>3</w:t>
      </w:r>
      <w:r w:rsidR="007465D7" w:rsidRPr="00E0080A">
        <w:rPr>
          <w:sz w:val="22"/>
          <w:szCs w:val="22"/>
        </w:rPr>
        <w:t xml:space="preserve">. | </w:t>
      </w:r>
      <w:r w:rsidR="00CB0969" w:rsidRPr="00E0080A">
        <w:rPr>
          <w:sz w:val="22"/>
          <w:szCs w:val="22"/>
        </w:rPr>
        <w:t xml:space="preserve">Standard Music </w:t>
      </w:r>
      <w:r w:rsidR="00DD49FE" w:rsidRPr="00E0080A">
        <w:rPr>
          <w:sz w:val="22"/>
          <w:szCs w:val="22"/>
        </w:rPr>
        <w:t>and Tabular Notation</w:t>
      </w:r>
      <w:r w:rsidR="00133E92" w:rsidRPr="00E0080A">
        <w:rPr>
          <w:sz w:val="22"/>
          <w:szCs w:val="22"/>
        </w:rPr>
        <w:t xml:space="preserve"> (Literature Review)</w:t>
      </w:r>
    </w:p>
    <w:p w14:paraId="38B221D8" w14:textId="77777777" w:rsidR="00BC2D83" w:rsidRPr="00E0080A" w:rsidRDefault="00BC2D83">
      <w:pPr>
        <w:suppressAutoHyphens w:val="0"/>
        <w:spacing w:after="160"/>
        <w:jc w:val="left"/>
      </w:pPr>
    </w:p>
    <w:p w14:paraId="7414E256" w14:textId="77777777" w:rsidR="00F83793" w:rsidRPr="00E0080A" w:rsidRDefault="00F83793" w:rsidP="00F83793">
      <w:pPr>
        <w:pStyle w:val="NoSpacing"/>
        <w:rPr>
          <w:b/>
          <w:bCs/>
        </w:rPr>
      </w:pPr>
      <w:r w:rsidRPr="00E0080A">
        <w:rPr>
          <w:b/>
          <w:bCs/>
        </w:rPr>
        <w:t>Introduction 1</w:t>
      </w:r>
      <w:r w:rsidRPr="00E0080A">
        <w:rPr>
          <w:b/>
          <w:bCs/>
          <w:vertAlign w:val="superscript"/>
        </w:rPr>
        <w:t>st</w:t>
      </w:r>
      <w:r w:rsidRPr="00E0080A">
        <w:rPr>
          <w:b/>
          <w:bCs/>
        </w:rPr>
        <w:t xml:space="preserve"> version</w:t>
      </w:r>
    </w:p>
    <w:p w14:paraId="21E1AAA6" w14:textId="77777777" w:rsidR="001A2922" w:rsidRPr="00E0080A" w:rsidRDefault="001A2922" w:rsidP="001A2922">
      <w:pPr>
        <w:suppressAutoHyphens w:val="0"/>
        <w:spacing w:after="160"/>
        <w:jc w:val="left"/>
      </w:pPr>
    </w:p>
    <w:p w14:paraId="05ED1A41" w14:textId="1D1FF35E" w:rsidR="00F83793" w:rsidRDefault="00306CF0" w:rsidP="001A2922">
      <w:pPr>
        <w:suppressAutoHyphens w:val="0"/>
        <w:spacing w:after="160"/>
        <w:jc w:val="left"/>
      </w:pPr>
      <w:r w:rsidRPr="00E0080A">
        <w:t xml:space="preserve">Lucky that Sound Exists in Earth -&gt; </w:t>
      </w:r>
      <w:r w:rsidR="001A2922" w:rsidRPr="00E0080A">
        <w:t>Ancient</w:t>
      </w:r>
      <w:r w:rsidR="0070334B" w:rsidRPr="00E0080A">
        <w:t xml:space="preserve"> Civilisations</w:t>
      </w:r>
      <w:r w:rsidR="001A2922" w:rsidRPr="00E0080A">
        <w:t xml:space="preserve"> -&gt; </w:t>
      </w:r>
      <w:r w:rsidR="009B5451" w:rsidRPr="00E0080A">
        <w:t xml:space="preserve">Innate Capability for Musicality -&gt; </w:t>
      </w:r>
      <w:r w:rsidR="009D4962" w:rsidRPr="00E0080A">
        <w:t xml:space="preserve">Music in Everyday life -&gt; </w:t>
      </w:r>
      <w:r w:rsidR="009B5451" w:rsidRPr="00E0080A">
        <w:t xml:space="preserve">Technology Appears -&gt; </w:t>
      </w:r>
      <w:r w:rsidR="0022498C" w:rsidRPr="00E0080A">
        <w:t>New Instru</w:t>
      </w:r>
      <w:r w:rsidR="006A0ACD" w:rsidRPr="00E0080A">
        <w:t>m</w:t>
      </w:r>
      <w:r w:rsidR="0022498C" w:rsidRPr="00E0080A">
        <w:t>ents</w:t>
      </w:r>
      <w:r w:rsidR="002145BD" w:rsidRPr="00E0080A">
        <w:t xml:space="preserve"> -&gt; Never so Extended </w:t>
      </w:r>
      <w:r w:rsidR="00392B57" w:rsidRPr="00E0080A">
        <w:t xml:space="preserve">Audio Spectrum -&gt; </w:t>
      </w:r>
      <w:r w:rsidR="009B5451" w:rsidRPr="00E0080A">
        <w:t>Digital Music</w:t>
      </w:r>
      <w:r w:rsidR="0022498C" w:rsidRPr="00E0080A">
        <w:t xml:space="preserve"> -&gt; Gaming</w:t>
      </w:r>
    </w:p>
    <w:p w14:paraId="6DC9D4C0" w14:textId="77777777" w:rsidR="00AB2A70" w:rsidRDefault="00AB2A70" w:rsidP="001A2922">
      <w:pPr>
        <w:suppressAutoHyphens w:val="0"/>
        <w:spacing w:after="160"/>
        <w:jc w:val="left"/>
      </w:pPr>
    </w:p>
    <w:p w14:paraId="653D31BB" w14:textId="77777777" w:rsidR="00AB2A70" w:rsidRDefault="00AB2A70" w:rsidP="00AB2A70">
      <w:r>
        <w:t>We, Earthly creatures, are very fortunate. Extremely few places in the vast vacuum-filled Universe have a suitable medium that supports audio signals to travel. However, here on Earth, sound vibrations can move through the atmosphere, providing information about our environment. As a result, mammalian evolution adapted to transform soundwaves into electrical signals, engineering us genetically to detect sounds. Hearing sounds increased our survival chances by identifying danger outside our visual zone and extending our communication channels.</w:t>
      </w:r>
    </w:p>
    <w:p w14:paraId="55344257" w14:textId="77777777" w:rsidR="00AF75C5" w:rsidRDefault="00AF75C5" w:rsidP="00AB2A70"/>
    <w:p w14:paraId="77A9D169" w14:textId="5DA6706F" w:rsidR="00AB2A70" w:rsidRDefault="00AB2A70" w:rsidP="00AB2A70">
      <w:r>
        <w:t>Even though humans are not the only species communicating by creating sounds, we invented a way of self-expression that conveyed broader spectrums of emotional range beyond spoken words; music. And from as early as 40000 years ago, music has played an essential part in our everyday life. Our humans' innate musicality drove us to experiment with new ranges of sounds, inventing the primary types of instruments. Ideophones (clapping and bells), membranophones (drums), aerophones (flute), and most importantly, chordophones (harp).</w:t>
      </w:r>
    </w:p>
    <w:p w14:paraId="0726AB7E" w14:textId="77777777" w:rsidR="00AF75C5" w:rsidRDefault="00AF75C5" w:rsidP="00AB2A70"/>
    <w:p w14:paraId="48D39A5C" w14:textId="50E1F2A6" w:rsidR="00AB2A70" w:rsidRDefault="00AB2A70" w:rsidP="00AB2A70">
      <w:r>
        <w:t xml:space="preserve">Although the exact origin of the modern guitar is debated, the instrument is already mentioned in the Bible, and it can be traced back to the Greek kithara </w:t>
      </w:r>
      <w:r w:rsidRPr="00912F82">
        <w:rPr>
          <w:b/>
          <w:bCs/>
        </w:rPr>
        <w:t>κιθάρα</w:t>
      </w:r>
      <w:r>
        <w:t xml:space="preserve"> or Arabic qitharah </w:t>
      </w:r>
      <w:r w:rsidRPr="00680DE9">
        <w:rPr>
          <w:b/>
          <w:bCs/>
          <w:rtl/>
        </w:rPr>
        <w:t>قيثارة</w:t>
      </w:r>
      <w:r>
        <w:t xml:space="preserve"> words. By the 17</w:t>
      </w:r>
      <w:r w:rsidRPr="008A6A6A">
        <w:rPr>
          <w:vertAlign w:val="superscript"/>
        </w:rPr>
        <w:t>th</w:t>
      </w:r>
      <w:r>
        <w:t xml:space="preserve"> century, it became popular among amateurs; and with the advent of the jazz age, the electric guitar had elevated to the instrument of the virtuosos and rock stars. However, this is not the final step for the guitar on the evolutional ladder. The modern digital era opens opportunities to combine the latest technology with musical skills. This project will attempt to bring digital technology, entertainment, art and education under the same roof.</w:t>
      </w:r>
    </w:p>
    <w:p w14:paraId="43C26FBC" w14:textId="77777777" w:rsidR="00206DB0" w:rsidRDefault="00206DB0" w:rsidP="00206DB0">
      <w:pPr>
        <w:suppressAutoHyphens w:val="0"/>
        <w:spacing w:after="160"/>
        <w:jc w:val="left"/>
      </w:pPr>
    </w:p>
    <w:p w14:paraId="1D6B4322" w14:textId="3237BD53" w:rsidR="000458AF" w:rsidRDefault="000458AF" w:rsidP="00206DB0">
      <w:pPr>
        <w:suppressAutoHyphens w:val="0"/>
        <w:spacing w:after="160"/>
        <w:jc w:val="left"/>
        <w:rPr>
          <w:b/>
          <w:bCs/>
        </w:rPr>
      </w:pPr>
      <w:r w:rsidRPr="000458AF">
        <w:rPr>
          <w:b/>
          <w:bCs/>
        </w:rPr>
        <w:t>Inspiration</w:t>
      </w:r>
    </w:p>
    <w:p w14:paraId="71EBEA98" w14:textId="77777777" w:rsidR="00D816E0" w:rsidRPr="000458AF" w:rsidRDefault="00D816E0" w:rsidP="00206DB0">
      <w:pPr>
        <w:suppressAutoHyphens w:val="0"/>
        <w:spacing w:after="160"/>
        <w:jc w:val="left"/>
        <w:rPr>
          <w:b/>
          <w:bCs/>
        </w:rPr>
      </w:pPr>
    </w:p>
    <w:p w14:paraId="6F9539AB" w14:textId="77777777" w:rsidR="00D816E0" w:rsidRDefault="00D816E0" w:rsidP="00D816E0">
      <w:r>
        <w:t>I hold in my hand my old buddy, Gabriel's Guitar Hero. Again, I am ready for the next round; this time determined to overdo his performance. Little did I suspect that years of sketchy guitar practices on my side would not score against a seasoned hero like him. After several failed attempts to show off my talent, he concluded that even though I  had guitar experience, rhythm sense and some music theory in my pocket, my chances of winning against him were astronomical as a first-timer.</w:t>
      </w:r>
    </w:p>
    <w:p w14:paraId="4AD24045" w14:textId="77777777" w:rsidR="00D816E0" w:rsidRDefault="00D816E0" w:rsidP="00D816E0"/>
    <w:p w14:paraId="7EF86750" w14:textId="77777777" w:rsidR="00D816E0" w:rsidRDefault="00D816E0" w:rsidP="00D816E0">
      <w:r>
        <w:t xml:space="preserve">How about him, I asked myself, what type of guitarist would he make, with all those hours of playing the virtual guitar console? The answer came weeks later when he visited me, and I handed him my electric guitar and taught him the intro of a song I knew he liked. Soon enough, he could play a simple piece surprisingly well, though. So, I asked him. </w:t>
      </w:r>
    </w:p>
    <w:p w14:paraId="1AA05682" w14:textId="77777777" w:rsidR="00D816E0" w:rsidRDefault="00D816E0" w:rsidP="00D816E0">
      <w:r>
        <w:t>- Why do you waste your time practising an imaginary instrument? You'd become a great guitarist by this time.</w:t>
      </w:r>
    </w:p>
    <w:p w14:paraId="1423892E" w14:textId="77777777" w:rsidR="00D816E0" w:rsidRDefault="00D816E0" w:rsidP="00D816E0">
      <w:r>
        <w:t>- You'll see me playing when they invent guitars for the console. – He answered with a smirk on his face.</w:t>
      </w:r>
    </w:p>
    <w:p w14:paraId="325255EB" w14:textId="77777777" w:rsidR="00D816E0" w:rsidRDefault="00D816E0" w:rsidP="00D816E0"/>
    <w:p w14:paraId="1BB6F8A8" w14:textId="77777777" w:rsidR="00D816E0" w:rsidRDefault="00D816E0" w:rsidP="00D816E0">
      <w:r>
        <w:t>Since then, I have been thinking about the wasted talent playing on five plastic buttons and a strum bar. If I could create a lightweight device that resembles an actual guitar, I would be able to develop an online interface that is free, available for everyone, vendor-independent, and educational. I am confident it would be at least as attractive an entertainment option as playing Guitar Hero. Well, the time has come, Gabrel, to wipe off your smirk from your face; you will be the first to play.</w:t>
      </w:r>
    </w:p>
    <w:p w14:paraId="0024F6BF" w14:textId="77777777" w:rsidR="000458AF" w:rsidRPr="00E0080A" w:rsidRDefault="000458AF" w:rsidP="00206DB0">
      <w:pPr>
        <w:suppressAutoHyphens w:val="0"/>
        <w:spacing w:after="160"/>
        <w:jc w:val="left"/>
      </w:pPr>
    </w:p>
    <w:p w14:paraId="50FD1315" w14:textId="77777777" w:rsidR="00322115" w:rsidRPr="00E0080A" w:rsidRDefault="00206DB0" w:rsidP="00206DB0">
      <w:pPr>
        <w:suppressAutoHyphens w:val="0"/>
        <w:spacing w:after="160"/>
        <w:jc w:val="left"/>
        <w:rPr>
          <w:b/>
          <w:bCs/>
        </w:rPr>
      </w:pPr>
      <w:r w:rsidRPr="00E0080A">
        <w:rPr>
          <w:b/>
          <w:bCs/>
        </w:rPr>
        <w:t>Audio vs Sound (Terminology)</w:t>
      </w:r>
    </w:p>
    <w:p w14:paraId="18777CE1" w14:textId="6CA5845D" w:rsidR="00046F5F" w:rsidRPr="00E0080A" w:rsidRDefault="00046F5F" w:rsidP="00046F5F">
      <w:pPr>
        <w:rPr>
          <w:rStyle w:val="Strong"/>
          <w:b w:val="0"/>
          <w:bCs w:val="0"/>
        </w:rPr>
      </w:pPr>
      <w:r w:rsidRPr="00E0080A">
        <w:rPr>
          <w:rStyle w:val="Strong"/>
          <w:b w:val="0"/>
          <w:bCs w:val="0"/>
        </w:rPr>
        <w:t>The key difference between sound and audio is their form of energy. Sound is mechanical wave energy (longitudinal sound waves) that propagates through a medium causing variations in pressure within the medium. On the other hand, audio is made of electrical energy (analogue or digital signals) that represents sound electrically.</w:t>
      </w:r>
      <w:r w:rsidR="00625E12" w:rsidRPr="00E0080A">
        <w:rPr>
          <w:rStyle w:val="Strong"/>
          <w:b w:val="0"/>
          <w:bCs w:val="0"/>
        </w:rPr>
        <w:tab/>
      </w:r>
    </w:p>
    <w:p w14:paraId="18DF5170" w14:textId="77777777" w:rsidR="00DD475C" w:rsidRPr="00E0080A" w:rsidRDefault="00DD475C" w:rsidP="00046F5F">
      <w:pPr>
        <w:rPr>
          <w:rStyle w:val="Strong"/>
          <w:b w:val="0"/>
          <w:bCs w:val="0"/>
        </w:rPr>
      </w:pPr>
    </w:p>
    <w:p w14:paraId="4225419D" w14:textId="77777777" w:rsidR="000A3AF5" w:rsidRPr="00E0080A" w:rsidRDefault="000A3AF5" w:rsidP="000A3AF5">
      <w:pPr>
        <w:keepNext/>
        <w:jc w:val="center"/>
      </w:pPr>
      <w:r w:rsidRPr="00E0080A">
        <w:rPr>
          <w:noProof/>
        </w:rPr>
        <w:drawing>
          <wp:inline distT="0" distB="0" distL="0" distR="0" wp14:anchorId="6F811564" wp14:editId="361DB125">
            <wp:extent cx="1864196" cy="1243094"/>
            <wp:effectExtent l="0" t="0" r="3175" b="0"/>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431" cy="1254587"/>
                    </a:xfrm>
                    <a:prstGeom prst="rect">
                      <a:avLst/>
                    </a:prstGeom>
                    <a:noFill/>
                    <a:ln>
                      <a:noFill/>
                    </a:ln>
                  </pic:spPr>
                </pic:pic>
              </a:graphicData>
            </a:graphic>
          </wp:inline>
        </w:drawing>
      </w:r>
    </w:p>
    <w:p w14:paraId="4D9BCD9D" w14:textId="13A48857" w:rsidR="000A3AF5" w:rsidRPr="00E0080A" w:rsidRDefault="000A3AF5" w:rsidP="00D05D33">
      <w:pPr>
        <w:pStyle w:val="Caption"/>
        <w:rPr>
          <w:bCs/>
        </w:rPr>
      </w:pPr>
      <w:r w:rsidRPr="00E0080A">
        <w:t xml:space="preserve">Figure </w:t>
      </w:r>
      <w:fldSimple w:instr=" SEQ Figure \* ARABIC ">
        <w:r w:rsidR="005A72DA">
          <w:rPr>
            <w:noProof/>
          </w:rPr>
          <w:t>5</w:t>
        </w:r>
      </w:fldSimple>
      <w:r w:rsidRPr="00E0080A">
        <w:t xml:space="preserve"> | Audio vs Sound</w:t>
      </w:r>
    </w:p>
    <w:p w14:paraId="37A177B4" w14:textId="77777777" w:rsidR="00046F5F" w:rsidRPr="00E0080A" w:rsidRDefault="00046F5F" w:rsidP="00206DB0">
      <w:pPr>
        <w:suppressAutoHyphens w:val="0"/>
        <w:spacing w:after="160"/>
        <w:jc w:val="left"/>
      </w:pPr>
    </w:p>
    <w:p w14:paraId="43C164FD" w14:textId="214516AB" w:rsidR="001879AC" w:rsidRDefault="0098178D" w:rsidP="00206DB0">
      <w:pPr>
        <w:suppressAutoHyphens w:val="0"/>
        <w:spacing w:after="160"/>
        <w:jc w:val="left"/>
        <w:rPr>
          <w:b/>
          <w:bCs/>
        </w:rPr>
      </w:pPr>
      <w:r>
        <w:rPr>
          <w:b/>
          <w:bCs/>
        </w:rPr>
        <w:lastRenderedPageBreak/>
        <w:t>Parts of the Guitar, a Guitar Hero and Master of Rock</w:t>
      </w:r>
      <w:r w:rsidR="00981F28">
        <w:rPr>
          <w:b/>
          <w:bCs/>
        </w:rPr>
        <w:t xml:space="preserve"> (Terminology - Diagram)</w:t>
      </w:r>
    </w:p>
    <w:p w14:paraId="1C6B8496" w14:textId="77777777" w:rsidR="001879AC" w:rsidRDefault="001879AC" w:rsidP="00206DB0">
      <w:pPr>
        <w:suppressAutoHyphens w:val="0"/>
        <w:spacing w:after="160"/>
        <w:jc w:val="left"/>
        <w:rPr>
          <w:b/>
          <w:bCs/>
        </w:rPr>
      </w:pPr>
    </w:p>
    <w:p w14:paraId="44440F9C" w14:textId="6D4C1FC4" w:rsidR="00322115" w:rsidRDefault="00322115" w:rsidP="00206DB0">
      <w:pPr>
        <w:suppressAutoHyphens w:val="0"/>
        <w:spacing w:after="160"/>
        <w:jc w:val="left"/>
        <w:rPr>
          <w:b/>
          <w:bCs/>
        </w:rPr>
      </w:pPr>
      <w:r w:rsidRPr="00E0080A">
        <w:rPr>
          <w:b/>
          <w:bCs/>
        </w:rPr>
        <w:t>Chord (Terminology)</w:t>
      </w:r>
    </w:p>
    <w:p w14:paraId="6116375A" w14:textId="77777777" w:rsidR="009A0F65" w:rsidRDefault="009A0F65" w:rsidP="009A0F65">
      <w:pPr>
        <w:rPr>
          <w:rStyle w:val="markedcontent"/>
          <w:rFonts w:cstheme="majorHAnsi"/>
        </w:rPr>
      </w:pPr>
      <w:r>
        <w:rPr>
          <w:rStyle w:val="markedcontent"/>
          <w:rFonts w:cstheme="majorHAnsi"/>
        </w:rPr>
        <w:t>"</w:t>
      </w:r>
      <w:r w:rsidRPr="0097464A">
        <w:rPr>
          <w:rStyle w:val="markedcontent"/>
          <w:rFonts w:cstheme="majorHAnsi"/>
          <w:i/>
          <w:iCs/>
        </w:rPr>
        <w:t>A chord is three or more notes sounding simultaneously. It can be played on  one instrument, like a guitar, or by many instruments at once, like a brassquartet or a choir</w:t>
      </w:r>
      <w:r>
        <w:rPr>
          <w:rStyle w:val="markedcontent"/>
          <w:rFonts w:cstheme="majorHAnsi"/>
        </w:rPr>
        <w:t>" (Ericsson, 2016)</w:t>
      </w:r>
    </w:p>
    <w:p w14:paraId="3901CE23" w14:textId="77777777" w:rsidR="00E85AC0" w:rsidRPr="00044953" w:rsidRDefault="00E85AC0" w:rsidP="009A0F65">
      <w:pPr>
        <w:rPr>
          <w:rFonts w:cstheme="majorHAnsi"/>
          <w:b/>
          <w:bCs/>
        </w:rPr>
      </w:pPr>
    </w:p>
    <w:p w14:paraId="3D567B6B" w14:textId="77777777" w:rsidR="003136AD" w:rsidRDefault="00322115" w:rsidP="00206DB0">
      <w:pPr>
        <w:suppressAutoHyphens w:val="0"/>
        <w:spacing w:after="160"/>
        <w:jc w:val="left"/>
        <w:rPr>
          <w:b/>
          <w:bCs/>
        </w:rPr>
      </w:pPr>
      <w:r w:rsidRPr="00E0080A">
        <w:rPr>
          <w:b/>
          <w:bCs/>
        </w:rPr>
        <w:t>Riff (Terminology)</w:t>
      </w:r>
    </w:p>
    <w:p w14:paraId="6904F7EC" w14:textId="6EA47D8E" w:rsidR="00E85AC0" w:rsidRDefault="00050F88" w:rsidP="00CD3FCE">
      <w:pPr>
        <w:suppressAutoHyphens w:val="0"/>
        <w:spacing w:after="160"/>
      </w:pPr>
      <w:r>
        <w:t>The riff</w:t>
      </w:r>
      <w:r w:rsidR="00404AA3">
        <w:t>'</w:t>
      </w:r>
      <w:r>
        <w:t xml:space="preserve">s etymology is </w:t>
      </w:r>
      <w:r w:rsidR="00404AA3">
        <w:t xml:space="preserve">unclear; however, it was first used in </w:t>
      </w:r>
      <w:r w:rsidR="00CD3FCE">
        <w:t xml:space="preserve">the </w:t>
      </w:r>
      <w:r w:rsidR="00404AA3">
        <w:t>1930-s, probably to shorten the refrain.</w:t>
      </w:r>
      <w:r w:rsidR="00CD3FCE">
        <w:t xml:space="preserve"> </w:t>
      </w:r>
      <w:r w:rsidR="00F87CE6">
        <w:t>After that, t</w:t>
      </w:r>
      <w:r w:rsidR="00CD3FCE">
        <w:t>he term stayed in pop music</w:t>
      </w:r>
      <w:r w:rsidR="00151C1F">
        <w:t xml:space="preserve"> and</w:t>
      </w:r>
      <w:r w:rsidR="00F87CE6">
        <w:t xml:space="preserve"> now</w:t>
      </w:r>
      <w:r w:rsidR="00851FE4">
        <w:t>, it</w:t>
      </w:r>
      <w:r w:rsidR="00151C1F">
        <w:t xml:space="preserve"> </w:t>
      </w:r>
      <w:r w:rsidR="00F87CE6">
        <w:t>refers to short repeated melody patterns.</w:t>
      </w:r>
      <w:r w:rsidR="00851FE4">
        <w:t xml:space="preserve"> Similarly to other literature, </w:t>
      </w:r>
      <w:r w:rsidR="00867496">
        <w:t>this project and the application will reference these patterns as riffs.</w:t>
      </w:r>
    </w:p>
    <w:p w14:paraId="1CC3A7B9" w14:textId="77777777" w:rsidR="00867496" w:rsidRPr="00030949" w:rsidRDefault="00867496" w:rsidP="00CD3FCE">
      <w:pPr>
        <w:suppressAutoHyphens w:val="0"/>
        <w:spacing w:after="160"/>
      </w:pPr>
    </w:p>
    <w:p w14:paraId="1836A3A4" w14:textId="261D11A3" w:rsidR="003F4550" w:rsidRDefault="003F4550" w:rsidP="00206DB0">
      <w:pPr>
        <w:suppressAutoHyphens w:val="0"/>
        <w:spacing w:after="160"/>
        <w:jc w:val="left"/>
        <w:rPr>
          <w:b/>
          <w:bCs/>
        </w:rPr>
      </w:pPr>
      <w:r>
        <w:rPr>
          <w:b/>
          <w:bCs/>
        </w:rPr>
        <w:t>Monophony (Terminology)</w:t>
      </w:r>
    </w:p>
    <w:p w14:paraId="0FE52162" w14:textId="30943D50" w:rsidR="003F4550" w:rsidRDefault="00E233A0" w:rsidP="00DA00B2">
      <w:pPr>
        <w:suppressAutoHyphens w:val="0"/>
        <w:spacing w:after="160"/>
      </w:pPr>
      <w:r w:rsidRPr="00E233A0">
        <w:t>We ad</w:t>
      </w:r>
      <w:r>
        <w:t xml:space="preserve">dress monophony because some of the </w:t>
      </w:r>
      <w:r w:rsidR="00B253CD">
        <w:t>matrix keyboards are wired</w:t>
      </w:r>
      <w:r w:rsidR="00FE2916">
        <w:t>, so</w:t>
      </w:r>
      <w:r w:rsidR="00B253CD">
        <w:t xml:space="preserve"> only one keypress can be recognised </w:t>
      </w:r>
      <w:r w:rsidR="00DA00B2">
        <w:t>at a given time. This</w:t>
      </w:r>
      <w:r w:rsidR="002E5195">
        <w:t xml:space="preserve"> limitation</w:t>
      </w:r>
      <w:r w:rsidR="00DA00B2">
        <w:t xml:space="preserve"> would result in a monophonic instrument. However</w:t>
      </w:r>
      <w:r w:rsidR="00FE2916">
        <w:t>,</w:t>
      </w:r>
      <w:r w:rsidR="00DA00B2">
        <w:t xml:space="preserve"> </w:t>
      </w:r>
      <w:r w:rsidR="00FE2916">
        <w:t xml:space="preserve">the </w:t>
      </w:r>
      <w:r w:rsidR="00DA00B2">
        <w:t xml:space="preserve">guitar is </w:t>
      </w:r>
      <w:r w:rsidR="00847B40">
        <w:t>a polyphonic instrument</w:t>
      </w:r>
      <w:r w:rsidR="00811B91">
        <w:t>,</w:t>
      </w:r>
      <w:r w:rsidR="00AD103A">
        <w:t xml:space="preserve"> and </w:t>
      </w:r>
      <w:r w:rsidR="000D0C81">
        <w:t>strings can be strummed simultaneously.</w:t>
      </w:r>
      <w:r w:rsidR="00811B91">
        <w:t xml:space="preserve"> </w:t>
      </w:r>
      <w:r w:rsidR="000D0C81">
        <w:t>T</w:t>
      </w:r>
      <w:r w:rsidR="00E85AC0">
        <w:t>herefore, t</w:t>
      </w:r>
      <w:r w:rsidR="000D0C81">
        <w:t xml:space="preserve">o </w:t>
      </w:r>
      <w:r w:rsidR="00811B91">
        <w:t>create a complete experience, we need to make the input device polyphonic.</w:t>
      </w:r>
    </w:p>
    <w:p w14:paraId="716CAE96" w14:textId="77777777" w:rsidR="009E3A2E" w:rsidRDefault="009E3A2E" w:rsidP="00DA00B2">
      <w:pPr>
        <w:suppressAutoHyphens w:val="0"/>
        <w:spacing w:after="160"/>
      </w:pPr>
    </w:p>
    <w:p w14:paraId="5595C991" w14:textId="3F7F7B2B" w:rsidR="009E3A2E" w:rsidRPr="00301D01" w:rsidRDefault="009E3A2E" w:rsidP="00DA00B2">
      <w:pPr>
        <w:suppressAutoHyphens w:val="0"/>
        <w:spacing w:after="160"/>
        <w:rPr>
          <w:b/>
          <w:bCs/>
        </w:rPr>
      </w:pPr>
      <w:r w:rsidRPr="00301D01">
        <w:rPr>
          <w:b/>
          <w:bCs/>
        </w:rPr>
        <w:t>HOPO</w:t>
      </w:r>
      <w:r w:rsidR="00301D01" w:rsidRPr="00301D01">
        <w:rPr>
          <w:b/>
          <w:bCs/>
        </w:rPr>
        <w:t xml:space="preserve"> (Hammer-on / Pull-off)</w:t>
      </w:r>
    </w:p>
    <w:p w14:paraId="254F9309" w14:textId="77777777" w:rsidR="00D777A8" w:rsidRPr="00E233A0" w:rsidRDefault="00D777A8" w:rsidP="00DA00B2">
      <w:pPr>
        <w:suppressAutoHyphens w:val="0"/>
        <w:spacing w:after="160"/>
      </w:pPr>
    </w:p>
    <w:p w14:paraId="059CEB08" w14:textId="3C15C6B4" w:rsidR="003136AD" w:rsidRDefault="00C86767" w:rsidP="00206DB0">
      <w:pPr>
        <w:suppressAutoHyphens w:val="0"/>
        <w:spacing w:after="160"/>
        <w:jc w:val="left"/>
        <w:rPr>
          <w:b/>
          <w:bCs/>
        </w:rPr>
      </w:pPr>
      <w:r>
        <w:rPr>
          <w:b/>
          <w:bCs/>
        </w:rPr>
        <w:t>Market</w:t>
      </w:r>
      <w:r w:rsidR="00727973">
        <w:rPr>
          <w:b/>
          <w:bCs/>
        </w:rPr>
        <w:t>a</w:t>
      </w:r>
      <w:r>
        <w:rPr>
          <w:b/>
          <w:bCs/>
        </w:rPr>
        <w:t>bility</w:t>
      </w:r>
      <w:r w:rsidR="00254D11">
        <w:rPr>
          <w:b/>
          <w:bCs/>
        </w:rPr>
        <w:t xml:space="preserve"> (Introduction)</w:t>
      </w:r>
    </w:p>
    <w:p w14:paraId="3AB5B2C4" w14:textId="59E40019" w:rsidR="00D51356" w:rsidRPr="007A4950" w:rsidRDefault="00880385" w:rsidP="00526A55">
      <w:pPr>
        <w:pStyle w:val="ListParagraph"/>
        <w:numPr>
          <w:ilvl w:val="0"/>
          <w:numId w:val="2"/>
        </w:numPr>
        <w:suppressAutoHyphens w:val="0"/>
        <w:spacing w:after="160"/>
        <w:jc w:val="left"/>
      </w:pPr>
      <w:r w:rsidRPr="007A4950">
        <w:t xml:space="preserve">Statistics on </w:t>
      </w:r>
      <w:r w:rsidR="00526A55" w:rsidRPr="007A4950">
        <w:t xml:space="preserve">current trends in </w:t>
      </w:r>
      <w:r w:rsidR="000D142A">
        <w:t>music</w:t>
      </w:r>
      <w:r w:rsidR="00727973">
        <w:t>-</w:t>
      </w:r>
      <w:r w:rsidR="000D142A">
        <w:t xml:space="preserve">themed games and </w:t>
      </w:r>
      <w:r w:rsidR="006B247F">
        <w:t>applications ()</w:t>
      </w:r>
    </w:p>
    <w:p w14:paraId="1E9C7145" w14:textId="77777777" w:rsidR="00D51356" w:rsidRPr="007A4950" w:rsidRDefault="00001228" w:rsidP="00526A55">
      <w:pPr>
        <w:pStyle w:val="ListParagraph"/>
        <w:numPr>
          <w:ilvl w:val="0"/>
          <w:numId w:val="2"/>
        </w:numPr>
        <w:suppressAutoHyphens w:val="0"/>
        <w:spacing w:after="160"/>
        <w:jc w:val="left"/>
      </w:pPr>
      <w:r w:rsidRPr="007A4950">
        <w:t>Examine gamers who actually would play an instrument</w:t>
      </w:r>
    </w:p>
    <w:p w14:paraId="6B8E3A89" w14:textId="77777777" w:rsidR="00D51356" w:rsidRPr="007A4950" w:rsidRDefault="00BE0BA5" w:rsidP="00526A55">
      <w:pPr>
        <w:pStyle w:val="ListParagraph"/>
        <w:numPr>
          <w:ilvl w:val="0"/>
          <w:numId w:val="2"/>
        </w:numPr>
        <w:suppressAutoHyphens w:val="0"/>
        <w:spacing w:after="160"/>
        <w:jc w:val="left"/>
      </w:pPr>
      <w:r w:rsidRPr="007A4950">
        <w:t xml:space="preserve">Examine players who might need a silent device or practice </w:t>
      </w:r>
      <w:r w:rsidR="00C01F5F" w:rsidRPr="007A4950">
        <w:t>instrument</w:t>
      </w:r>
    </w:p>
    <w:p w14:paraId="7ECFBFD3" w14:textId="5C3B3093" w:rsidR="00D51356" w:rsidRPr="001328F1" w:rsidRDefault="00C01F5F" w:rsidP="001328F1">
      <w:pPr>
        <w:pStyle w:val="ListParagraph"/>
        <w:numPr>
          <w:ilvl w:val="0"/>
          <w:numId w:val="2"/>
        </w:numPr>
        <w:suppressAutoHyphens w:val="0"/>
        <w:spacing w:after="160"/>
        <w:jc w:val="left"/>
      </w:pPr>
      <w:r w:rsidRPr="007A4950">
        <w:t xml:space="preserve">Examine composers who might find </w:t>
      </w:r>
      <w:r w:rsidR="00727973">
        <w:t>th</w:t>
      </w:r>
      <w:r w:rsidR="001328F1">
        <w:t>is</w:t>
      </w:r>
      <w:r w:rsidR="00727973">
        <w:t xml:space="preserve"> </w:t>
      </w:r>
      <w:r w:rsidRPr="007A4950">
        <w:t xml:space="preserve">device useful (people with </w:t>
      </w:r>
      <w:r w:rsidR="001328F1">
        <w:t>a</w:t>
      </w:r>
      <w:r w:rsidRPr="007A4950">
        <w:t xml:space="preserve"> lack of knowledge in tablature or </w:t>
      </w:r>
      <w:r w:rsidR="00D51356" w:rsidRPr="007A4950">
        <w:t>notation</w:t>
      </w:r>
      <w:r w:rsidRPr="007A4950">
        <w:t>)</w:t>
      </w:r>
    </w:p>
    <w:p w14:paraId="7D77559B" w14:textId="1555EACE" w:rsidR="00526A55" w:rsidRDefault="00526A55" w:rsidP="00526A55">
      <w:pPr>
        <w:pStyle w:val="NoSpacing"/>
      </w:pPr>
    </w:p>
    <w:p w14:paraId="36CC875B" w14:textId="22600956" w:rsidR="00526A55" w:rsidRDefault="00526A55" w:rsidP="00526A55">
      <w:pPr>
        <w:pStyle w:val="NoSpacing"/>
      </w:pPr>
    </w:p>
    <w:p w14:paraId="52A392D5" w14:textId="3B52016A" w:rsidR="003946B5" w:rsidRDefault="00ED7517" w:rsidP="00526A55">
      <w:pPr>
        <w:pStyle w:val="NoSpacing"/>
        <w:rPr>
          <w:b/>
          <w:bCs/>
        </w:rPr>
      </w:pPr>
      <w:r w:rsidRPr="00ED7517">
        <w:rPr>
          <w:b/>
          <w:bCs/>
        </w:rPr>
        <w:t>Specification list:</w:t>
      </w:r>
    </w:p>
    <w:p w14:paraId="673A0554" w14:textId="77777777" w:rsidR="00857A9C" w:rsidRPr="00ED7517" w:rsidRDefault="00857A9C" w:rsidP="00526A55">
      <w:pPr>
        <w:pStyle w:val="NoSpacing"/>
        <w:rPr>
          <w:b/>
          <w:bCs/>
        </w:rPr>
      </w:pPr>
    </w:p>
    <w:p w14:paraId="14338CC9" w14:textId="203BFBEC" w:rsidR="00ED7517" w:rsidRDefault="0043054D" w:rsidP="00ED7517">
      <w:pPr>
        <w:pStyle w:val="NoSpacing"/>
        <w:rPr>
          <w:b/>
          <w:bCs/>
        </w:rPr>
      </w:pPr>
      <w:r>
        <w:rPr>
          <w:b/>
          <w:bCs/>
        </w:rPr>
        <w:t xml:space="preserve">Input </w:t>
      </w:r>
      <w:r w:rsidR="00ED7517" w:rsidRPr="00ED7517">
        <w:rPr>
          <w:b/>
          <w:bCs/>
        </w:rPr>
        <w:t>Device:</w:t>
      </w:r>
    </w:p>
    <w:p w14:paraId="1421ABA3" w14:textId="7202CE9E" w:rsidR="006A06F3" w:rsidRDefault="00F411ED" w:rsidP="00F411ED">
      <w:pPr>
        <w:pStyle w:val="NoSpacing"/>
        <w:numPr>
          <w:ilvl w:val="0"/>
          <w:numId w:val="2"/>
        </w:numPr>
      </w:pPr>
      <w:r w:rsidRPr="00F411ED">
        <w:t xml:space="preserve">Has </w:t>
      </w:r>
      <w:r w:rsidR="006C7259">
        <w:t>the</w:t>
      </w:r>
      <w:r w:rsidRPr="00F411ED">
        <w:t xml:space="preserve"> look </w:t>
      </w:r>
      <w:r>
        <w:t xml:space="preserve">and feel </w:t>
      </w:r>
      <w:r w:rsidRPr="00F411ED">
        <w:t xml:space="preserve">of </w:t>
      </w:r>
      <w:r w:rsidR="002F14AF">
        <w:t>a</w:t>
      </w:r>
      <w:r w:rsidRPr="00F411ED">
        <w:t xml:space="preserve"> real instrument,</w:t>
      </w:r>
      <w:r>
        <w:t xml:space="preserve"> only </w:t>
      </w:r>
      <w:r w:rsidR="00D705F3">
        <w:t xml:space="preserve">instead </w:t>
      </w:r>
      <w:r w:rsidR="002F14AF">
        <w:t xml:space="preserve">of </w:t>
      </w:r>
      <w:r w:rsidR="00D705F3">
        <w:t>strings</w:t>
      </w:r>
      <w:r w:rsidR="002F14AF">
        <w:t>,</w:t>
      </w:r>
      <w:r w:rsidR="00D705F3">
        <w:t xml:space="preserve"> it has </w:t>
      </w:r>
      <w:r w:rsidR="0085475D">
        <w:t>momentary press switches</w:t>
      </w:r>
      <w:r w:rsidR="006C7259">
        <w:t xml:space="preserve"> and a plastic body</w:t>
      </w:r>
      <w:r w:rsidR="0085475D">
        <w:t>,</w:t>
      </w:r>
    </w:p>
    <w:p w14:paraId="30F00262" w14:textId="55C36C81" w:rsidR="006C7259" w:rsidRPr="00F411ED" w:rsidRDefault="007F1273" w:rsidP="00F411ED">
      <w:pPr>
        <w:pStyle w:val="NoSpacing"/>
        <w:numPr>
          <w:ilvl w:val="0"/>
          <w:numId w:val="2"/>
        </w:numPr>
      </w:pPr>
      <w:r>
        <w:t>Lightweight, preferably plastic solution,</w:t>
      </w:r>
    </w:p>
    <w:p w14:paraId="5904BE78" w14:textId="3817910D" w:rsidR="00A276F4" w:rsidRDefault="00A276F4" w:rsidP="00A276F4">
      <w:pPr>
        <w:pStyle w:val="NoSpacing"/>
        <w:numPr>
          <w:ilvl w:val="0"/>
          <w:numId w:val="2"/>
        </w:numPr>
      </w:pPr>
      <w:r w:rsidRPr="00A276F4">
        <w:t>Switch on</w:t>
      </w:r>
      <w:r w:rsidR="0085475D">
        <w:t>/off</w:t>
      </w:r>
      <w:r w:rsidRPr="00A276F4">
        <w:t xml:space="preserve"> and </w:t>
      </w:r>
      <w:r w:rsidR="007E1A62">
        <w:t>LED,</w:t>
      </w:r>
    </w:p>
    <w:p w14:paraId="04314E69" w14:textId="5B6AD0C5" w:rsidR="007E1A62" w:rsidRDefault="007E1A62" w:rsidP="00A276F4">
      <w:pPr>
        <w:pStyle w:val="NoSpacing"/>
        <w:numPr>
          <w:ilvl w:val="0"/>
          <w:numId w:val="2"/>
        </w:numPr>
      </w:pPr>
      <w:r>
        <w:t>Has six rows of 20</w:t>
      </w:r>
      <w:r w:rsidR="00134CE2">
        <w:t>-</w:t>
      </w:r>
      <w:r w:rsidR="00D34D4F">
        <w:t xml:space="preserve">fret </w:t>
      </w:r>
      <w:r>
        <w:t>buttons</w:t>
      </w:r>
      <w:r w:rsidR="00812F88">
        <w:t xml:space="preserve"> emulating the traditional guitar </w:t>
      </w:r>
      <w:r w:rsidR="00D34D4F">
        <w:t>neck</w:t>
      </w:r>
      <w:r w:rsidR="00134CE2">
        <w:t>'</w:t>
      </w:r>
      <w:r w:rsidR="00D34D4F">
        <w:t>s</w:t>
      </w:r>
      <w:r w:rsidR="00812F88">
        <w:t xml:space="preserve"> layout,</w:t>
      </w:r>
    </w:p>
    <w:p w14:paraId="3AF421BB" w14:textId="5871FB67" w:rsidR="004D6FDA" w:rsidRPr="00A276F4" w:rsidRDefault="00812F88" w:rsidP="004D6FDA">
      <w:pPr>
        <w:pStyle w:val="NoSpacing"/>
        <w:numPr>
          <w:ilvl w:val="0"/>
          <w:numId w:val="2"/>
        </w:numPr>
      </w:pPr>
      <w:r>
        <w:t xml:space="preserve">Has six strum </w:t>
      </w:r>
      <w:r w:rsidR="004D6FDA">
        <w:t>bars</w:t>
      </w:r>
      <w:r w:rsidR="004D4EE4">
        <w:t xml:space="preserve"> that can detect upward and downward strums</w:t>
      </w:r>
      <w:r w:rsidR="004D6FDA">
        <w:t>,</w:t>
      </w:r>
    </w:p>
    <w:p w14:paraId="43DE10FF" w14:textId="782FB1F4" w:rsidR="007E1A62" w:rsidRDefault="0043054D" w:rsidP="007E1A62">
      <w:pPr>
        <w:pStyle w:val="NoSpacing"/>
        <w:numPr>
          <w:ilvl w:val="0"/>
          <w:numId w:val="2"/>
        </w:numPr>
      </w:pPr>
      <w:r>
        <w:t>Allow multiple</w:t>
      </w:r>
      <w:r w:rsidR="002C401F">
        <w:t xml:space="preserve"> fret</w:t>
      </w:r>
      <w:r>
        <w:t xml:space="preserve"> button presses simultaneously</w:t>
      </w:r>
      <w:r w:rsidR="00A276F4">
        <w:t xml:space="preserve"> on different string rows and the strums</w:t>
      </w:r>
      <w:r w:rsidR="007E1A62">
        <w:t>,</w:t>
      </w:r>
    </w:p>
    <w:p w14:paraId="741DAD95" w14:textId="5A98F71B" w:rsidR="004D6FDA" w:rsidRDefault="005D20D6" w:rsidP="007E1A62">
      <w:pPr>
        <w:pStyle w:val="NoSpacing"/>
        <w:numPr>
          <w:ilvl w:val="0"/>
          <w:numId w:val="2"/>
        </w:numPr>
      </w:pPr>
      <w:r>
        <w:t>When the strum</w:t>
      </w:r>
      <w:r w:rsidR="00760D88">
        <w:t xml:space="preserve"> </w:t>
      </w:r>
      <w:r>
        <w:t xml:space="preserve">bar is activated, it reads the corresponding </w:t>
      </w:r>
      <w:r w:rsidR="00C17264">
        <w:t>string row to determine the notes being played</w:t>
      </w:r>
      <w:r w:rsidR="00E60174">
        <w:t>,</w:t>
      </w:r>
    </w:p>
    <w:p w14:paraId="7E43DE97" w14:textId="3F153736" w:rsidR="00B40FB8" w:rsidRDefault="00E60174" w:rsidP="00E94334">
      <w:pPr>
        <w:pStyle w:val="NoSpacing"/>
        <w:numPr>
          <w:ilvl w:val="0"/>
          <w:numId w:val="2"/>
        </w:numPr>
      </w:pPr>
      <w:r>
        <w:t>The d</w:t>
      </w:r>
      <w:r w:rsidR="00235935">
        <w:t>e</w:t>
      </w:r>
      <w:r>
        <w:t xml:space="preserve">vice </w:t>
      </w:r>
      <w:r w:rsidR="00B40FB8">
        <w:t>is</w:t>
      </w:r>
      <w:r w:rsidR="00235935">
        <w:t xml:space="preserve"> compatible with USB ports</w:t>
      </w:r>
      <w:r w:rsidR="00E94334">
        <w:t xml:space="preserve">. The output is </w:t>
      </w:r>
      <w:r w:rsidR="00F97640">
        <w:t xml:space="preserve">easily adaptable; other developers may write applications around </w:t>
      </w:r>
      <w:r w:rsidR="00D01141">
        <w:t>it.</w:t>
      </w:r>
    </w:p>
    <w:p w14:paraId="4795183F" w14:textId="6C1D6962" w:rsidR="00D01141" w:rsidRDefault="00665294" w:rsidP="00E94334">
      <w:pPr>
        <w:pStyle w:val="NoSpacing"/>
        <w:numPr>
          <w:ilvl w:val="0"/>
          <w:numId w:val="2"/>
        </w:numPr>
      </w:pPr>
      <w:r>
        <w:t>The device must be able to communicate with the computer</w:t>
      </w:r>
      <w:r w:rsidR="00847969">
        <w:t xml:space="preserve"> so that it does not interfere with </w:t>
      </w:r>
      <w:r w:rsidR="00E27E76">
        <w:t>the laptop</w:t>
      </w:r>
      <w:r w:rsidR="00E91422">
        <w:t>'s</w:t>
      </w:r>
      <w:r w:rsidR="00E27E76">
        <w:t xml:space="preserve"> built-in </w:t>
      </w:r>
      <w:r w:rsidR="00847969">
        <w:t>keyboard</w:t>
      </w:r>
      <w:r w:rsidR="001F2F1D">
        <w:t>,</w:t>
      </w:r>
    </w:p>
    <w:p w14:paraId="338B6747" w14:textId="125F1469" w:rsidR="00423872" w:rsidRDefault="00423872" w:rsidP="00E94334">
      <w:pPr>
        <w:pStyle w:val="NoSpacing"/>
        <w:numPr>
          <w:ilvl w:val="0"/>
          <w:numId w:val="2"/>
        </w:numPr>
      </w:pPr>
      <w:r>
        <w:t xml:space="preserve">The hardware must be safe to use and must be in accordance </w:t>
      </w:r>
      <w:r w:rsidR="008A3F64">
        <w:t>with</w:t>
      </w:r>
      <w:r>
        <w:t xml:space="preserve"> </w:t>
      </w:r>
      <w:r w:rsidR="001F2F1D">
        <w:t>safety regulations.</w:t>
      </w:r>
    </w:p>
    <w:p w14:paraId="46CFC92C" w14:textId="77777777" w:rsidR="0046488C" w:rsidRDefault="0046488C" w:rsidP="0046488C">
      <w:pPr>
        <w:pStyle w:val="NoSpacing"/>
        <w:ind w:left="720"/>
      </w:pPr>
    </w:p>
    <w:p w14:paraId="0416C6F8" w14:textId="4E5FED22" w:rsidR="00ED7517" w:rsidRPr="00ED7517" w:rsidRDefault="00ED7517" w:rsidP="00ED7517">
      <w:pPr>
        <w:pStyle w:val="NoSpacing"/>
        <w:rPr>
          <w:b/>
          <w:bCs/>
        </w:rPr>
      </w:pPr>
      <w:r w:rsidRPr="00ED7517">
        <w:rPr>
          <w:b/>
          <w:bCs/>
        </w:rPr>
        <w:t>Software:</w:t>
      </w:r>
    </w:p>
    <w:p w14:paraId="2005A847" w14:textId="7F4B83EF" w:rsidR="003946B5" w:rsidRDefault="00852C78" w:rsidP="00760D88">
      <w:pPr>
        <w:pStyle w:val="NoSpacing"/>
        <w:numPr>
          <w:ilvl w:val="0"/>
          <w:numId w:val="2"/>
        </w:numPr>
      </w:pPr>
      <w:r>
        <w:t xml:space="preserve">The application </w:t>
      </w:r>
      <w:r w:rsidR="003518A9">
        <w:t>can</w:t>
      </w:r>
      <w:r>
        <w:t xml:space="preserve"> listen to events on the input</w:t>
      </w:r>
      <w:r w:rsidR="003518A9">
        <w:t>, such as strum and button press actions,</w:t>
      </w:r>
    </w:p>
    <w:p w14:paraId="521669D6" w14:textId="216A4B80" w:rsidR="00094463" w:rsidRDefault="002E5BA3" w:rsidP="00094463">
      <w:pPr>
        <w:pStyle w:val="NoSpacing"/>
        <w:numPr>
          <w:ilvl w:val="0"/>
          <w:numId w:val="2"/>
        </w:numPr>
      </w:pPr>
      <w:r>
        <w:t>The applications</w:t>
      </w:r>
      <w:r w:rsidR="0060012A">
        <w:t xml:space="preserve"> can display tablature notations in a user</w:t>
      </w:r>
      <w:r w:rsidR="00094463">
        <w:t>-</w:t>
      </w:r>
      <w:r w:rsidR="0060012A">
        <w:t xml:space="preserve">friendly </w:t>
      </w:r>
      <w:r w:rsidR="00094463">
        <w:t>way,</w:t>
      </w:r>
    </w:p>
    <w:p w14:paraId="5FDADC22" w14:textId="40DFD13F" w:rsidR="00094463" w:rsidRDefault="00926362" w:rsidP="00094463">
      <w:pPr>
        <w:pStyle w:val="NoSpacing"/>
        <w:numPr>
          <w:ilvl w:val="0"/>
          <w:numId w:val="2"/>
        </w:numPr>
      </w:pPr>
      <w:r>
        <w:lastRenderedPageBreak/>
        <w:t xml:space="preserve">Jam option: the user can play the device and listen to </w:t>
      </w:r>
      <w:r w:rsidR="00EB612A">
        <w:t xml:space="preserve">the generated </w:t>
      </w:r>
      <w:r w:rsidR="00332F79">
        <w:t>music,</w:t>
      </w:r>
    </w:p>
    <w:p w14:paraId="3B1CB3F3" w14:textId="6D642961" w:rsidR="00332F79" w:rsidRDefault="00332F79" w:rsidP="00094463">
      <w:pPr>
        <w:pStyle w:val="NoSpacing"/>
        <w:numPr>
          <w:ilvl w:val="0"/>
          <w:numId w:val="2"/>
        </w:numPr>
      </w:pPr>
      <w:r>
        <w:t>Compose option: the user can record</w:t>
      </w:r>
      <w:r w:rsidR="000F1B4B">
        <w:t xml:space="preserve"> the device, </w:t>
      </w:r>
      <w:r w:rsidR="00EB612A">
        <w:t xml:space="preserve">and </w:t>
      </w:r>
      <w:r w:rsidR="000F1B4B">
        <w:t>the produced music is translated into tablature notation</w:t>
      </w:r>
      <w:r w:rsidR="00083CBE">
        <w:t>, which can be manually edited, saved</w:t>
      </w:r>
      <w:r w:rsidR="00F64856">
        <w:t>,</w:t>
      </w:r>
      <w:r w:rsidR="00083CBE">
        <w:t xml:space="preserve"> </w:t>
      </w:r>
      <w:r w:rsidR="00EB612A">
        <w:t>or deleted.</w:t>
      </w:r>
    </w:p>
    <w:p w14:paraId="3DF79CBE" w14:textId="00A4CA8F" w:rsidR="00E262C9" w:rsidRDefault="00892B23" w:rsidP="00094463">
      <w:pPr>
        <w:pStyle w:val="NoSpacing"/>
        <w:numPr>
          <w:ilvl w:val="0"/>
          <w:numId w:val="2"/>
        </w:numPr>
      </w:pPr>
      <w:r>
        <w:t xml:space="preserve">Practice Option: </w:t>
      </w:r>
      <w:r w:rsidR="00880DDB">
        <w:t xml:space="preserve">the user </w:t>
      </w:r>
      <w:r w:rsidR="00087398">
        <w:t>can load a tablature, play along with a song,</w:t>
      </w:r>
      <w:r w:rsidR="00685802">
        <w:t xml:space="preserve"> and practice at different speeds.</w:t>
      </w:r>
      <w:r w:rsidR="008C7683">
        <w:t xml:space="preserve"> Different sections </w:t>
      </w:r>
      <w:r w:rsidR="006110E3">
        <w:t>of the music may be selected for repeated practice.</w:t>
      </w:r>
    </w:p>
    <w:p w14:paraId="66DF8A6D" w14:textId="73826B88" w:rsidR="006110E3" w:rsidRDefault="00033123" w:rsidP="00094463">
      <w:pPr>
        <w:pStyle w:val="NoSpacing"/>
        <w:numPr>
          <w:ilvl w:val="0"/>
          <w:numId w:val="2"/>
        </w:numPr>
      </w:pPr>
      <w:r>
        <w:t>Play Option: the user can play a</w:t>
      </w:r>
      <w:r w:rsidR="007460EF">
        <w:t xml:space="preserve"> piece of</w:t>
      </w:r>
      <w:r>
        <w:t xml:space="preserve"> selected music</w:t>
      </w:r>
      <w:r w:rsidR="00303F88">
        <w:t>. T</w:t>
      </w:r>
      <w:r w:rsidR="007460EF">
        <w:t>he application will score the performance according to</w:t>
      </w:r>
      <w:r w:rsidR="00305B4B">
        <w:t xml:space="preserve"> </w:t>
      </w:r>
      <w:r w:rsidR="00401283">
        <w:t>accurate real-time feedback</w:t>
      </w:r>
      <w:r w:rsidR="00F64856">
        <w:t>,</w:t>
      </w:r>
      <w:r w:rsidR="00401283">
        <w:t xml:space="preserve"> </w:t>
      </w:r>
      <w:r w:rsidR="00F64856">
        <w:t>considering the</w:t>
      </w:r>
      <w:r w:rsidR="00305B4B">
        <w:t xml:space="preserve"> </w:t>
      </w:r>
      <w:r w:rsidR="00303F88">
        <w:t>player's number of mistakes</w:t>
      </w:r>
      <w:r w:rsidR="00393D5B">
        <w:t xml:space="preserve"> in note accuracy or r</w:t>
      </w:r>
      <w:r w:rsidR="00303F88">
        <w:t>hy</w:t>
      </w:r>
      <w:r w:rsidR="00393D5B">
        <w:t>thm precision</w:t>
      </w:r>
      <w:r w:rsidR="00305B4B">
        <w:t>.</w:t>
      </w:r>
    </w:p>
    <w:p w14:paraId="5F2B7662" w14:textId="354F42EF" w:rsidR="00EB612A" w:rsidRDefault="007B2326" w:rsidP="00094463">
      <w:pPr>
        <w:pStyle w:val="NoSpacing"/>
        <w:numPr>
          <w:ilvl w:val="0"/>
          <w:numId w:val="2"/>
        </w:numPr>
      </w:pPr>
      <w:r>
        <w:t>Chords</w:t>
      </w:r>
      <w:r w:rsidR="00AD1674">
        <w:t xml:space="preserve"> </w:t>
      </w:r>
      <w:r w:rsidR="0098707C">
        <w:t>Explorer</w:t>
      </w:r>
      <w:r>
        <w:t xml:space="preserve">: </w:t>
      </w:r>
      <w:r w:rsidR="0036438C">
        <w:t>chords will be clickable throughout the application. W</w:t>
      </w:r>
      <w:r w:rsidR="008D7356">
        <w:t>h</w:t>
      </w:r>
      <w:r w:rsidR="002D4691">
        <w:t>en pausing a running session</w:t>
      </w:r>
      <w:r w:rsidR="00E262C9">
        <w:t>, the player</w:t>
      </w:r>
      <w:r w:rsidR="002D4691">
        <w:t xml:space="preserve"> </w:t>
      </w:r>
      <w:r w:rsidR="00E262C9">
        <w:t xml:space="preserve">may </w:t>
      </w:r>
      <w:r w:rsidR="002D4691">
        <w:t>check chords,</w:t>
      </w:r>
    </w:p>
    <w:p w14:paraId="7EF669FE" w14:textId="0A3CC891" w:rsidR="001F2F1D" w:rsidRDefault="001F2F1D" w:rsidP="00094463">
      <w:pPr>
        <w:pStyle w:val="NoSpacing"/>
        <w:numPr>
          <w:ilvl w:val="0"/>
          <w:numId w:val="2"/>
        </w:numPr>
      </w:pPr>
      <w:r>
        <w:t>The software has</w:t>
      </w:r>
      <w:r w:rsidR="00913302">
        <w:t xml:space="preserve"> to be thoroughly</w:t>
      </w:r>
      <w:r w:rsidR="00DD3CFA">
        <w:t xml:space="preserve"> tested</w:t>
      </w:r>
      <w:r>
        <w:t xml:space="preserve"> to </w:t>
      </w:r>
      <w:r w:rsidR="00C01E1C">
        <w:t xml:space="preserve">employ the best practices </w:t>
      </w:r>
      <w:r w:rsidR="00B300C8">
        <w:t xml:space="preserve">and </w:t>
      </w:r>
      <w:r w:rsidR="00C01E1C">
        <w:t>regulations</w:t>
      </w:r>
      <w:r w:rsidR="00693B46">
        <w:t xml:space="preserve"> </w:t>
      </w:r>
      <w:r w:rsidR="00B300C8">
        <w:t xml:space="preserve">as an </w:t>
      </w:r>
      <w:r w:rsidR="00693B46">
        <w:t>utmost priority.</w:t>
      </w:r>
    </w:p>
    <w:p w14:paraId="1ECB3302" w14:textId="77777777" w:rsidR="00526A55" w:rsidRPr="00526A55" w:rsidRDefault="00526A55" w:rsidP="00526A55">
      <w:pPr>
        <w:pStyle w:val="NoSpacing"/>
      </w:pPr>
    </w:p>
    <w:p w14:paraId="202D34C2" w14:textId="77777777" w:rsidR="007604A0" w:rsidRDefault="007604A0" w:rsidP="00206DB0">
      <w:pPr>
        <w:suppressAutoHyphens w:val="0"/>
        <w:spacing w:after="160"/>
        <w:jc w:val="left"/>
      </w:pPr>
    </w:p>
    <w:p w14:paraId="1BA8E560" w14:textId="77777777" w:rsidR="007604A0" w:rsidRDefault="007604A0" w:rsidP="00206DB0">
      <w:pPr>
        <w:suppressAutoHyphens w:val="0"/>
        <w:spacing w:after="160"/>
        <w:jc w:val="left"/>
      </w:pPr>
    </w:p>
    <w:p w14:paraId="767B631C" w14:textId="77777777" w:rsidR="007604A0" w:rsidRPr="007604A0" w:rsidRDefault="007604A0" w:rsidP="00206DB0">
      <w:pPr>
        <w:suppressAutoHyphens w:val="0"/>
        <w:spacing w:after="160"/>
        <w:jc w:val="left"/>
        <w:rPr>
          <w:b/>
          <w:bCs/>
        </w:rPr>
      </w:pPr>
      <w:r w:rsidRPr="007604A0">
        <w:rPr>
          <w:b/>
          <w:bCs/>
        </w:rPr>
        <w:t>Limitations</w:t>
      </w:r>
    </w:p>
    <w:p w14:paraId="61697C52" w14:textId="77777777" w:rsidR="00973BD0" w:rsidRDefault="00767921" w:rsidP="00E34367">
      <w:pPr>
        <w:pStyle w:val="ListParagraph"/>
        <w:numPr>
          <w:ilvl w:val="0"/>
          <w:numId w:val="2"/>
        </w:numPr>
        <w:suppressAutoHyphens w:val="0"/>
        <w:spacing w:after="160"/>
        <w:jc w:val="left"/>
      </w:pPr>
      <w:r>
        <w:t>A v</w:t>
      </w:r>
      <w:r w:rsidR="007604A0">
        <w:t>ariety of songs</w:t>
      </w:r>
      <w:r>
        <w:t>, songs should be divided into groups such as genres and eras.</w:t>
      </w:r>
    </w:p>
    <w:p w14:paraId="5320BF1E" w14:textId="7C36E7D9" w:rsidR="00973BD0" w:rsidRPr="00973BD0" w:rsidRDefault="00973BD0" w:rsidP="00E34367">
      <w:pPr>
        <w:pStyle w:val="ListParagraph"/>
        <w:numPr>
          <w:ilvl w:val="0"/>
          <w:numId w:val="2"/>
        </w:numPr>
        <w:suppressAutoHyphens w:val="0"/>
        <w:spacing w:after="160"/>
        <w:jc w:val="left"/>
      </w:pPr>
      <w:r>
        <w:t>Multiplayer option,</w:t>
      </w:r>
    </w:p>
    <w:p w14:paraId="182769AD" w14:textId="77777777" w:rsidR="00B80959" w:rsidRDefault="00B80959" w:rsidP="00B80959">
      <w:pPr>
        <w:suppressAutoHyphens w:val="0"/>
        <w:spacing w:after="160"/>
        <w:jc w:val="left"/>
      </w:pPr>
    </w:p>
    <w:p w14:paraId="6F8F7188" w14:textId="77777777" w:rsidR="00EB05B7" w:rsidRDefault="00EB05B7" w:rsidP="00B80959">
      <w:pPr>
        <w:suppressAutoHyphens w:val="0"/>
        <w:spacing w:after="160"/>
        <w:jc w:val="left"/>
        <w:rPr>
          <w:b/>
          <w:bCs/>
        </w:rPr>
      </w:pPr>
      <w:r w:rsidRPr="00EB05B7">
        <w:rPr>
          <w:b/>
          <w:bCs/>
        </w:rPr>
        <w:t>Copyrights and Licencing</w:t>
      </w:r>
    </w:p>
    <w:p w14:paraId="0497FD98" w14:textId="77777777" w:rsidR="00134C91" w:rsidRDefault="00EB05B7" w:rsidP="00B80959">
      <w:pPr>
        <w:suppressAutoHyphens w:val="0"/>
        <w:spacing w:after="160"/>
        <w:jc w:val="left"/>
      </w:pPr>
      <w:r>
        <w:t xml:space="preserve">Guitar Master is </w:t>
      </w:r>
      <w:r w:rsidR="003A21D2">
        <w:t xml:space="preserve">a university project software and device prototype. </w:t>
      </w:r>
      <w:r w:rsidR="008C1381">
        <w:t>Check out what licencing needs to be done in music for university</w:t>
      </w:r>
      <w:r w:rsidR="00B71454">
        <w:t xml:space="preserve"> </w:t>
      </w:r>
      <w:r w:rsidR="008C1381">
        <w:t>and commer</w:t>
      </w:r>
      <w:r w:rsidR="00B71454">
        <w:t>c</w:t>
      </w:r>
      <w:r w:rsidR="008C1381">
        <w:t>ial projects</w:t>
      </w:r>
      <w:r w:rsidR="00B71454">
        <w:t>.</w:t>
      </w:r>
    </w:p>
    <w:p w14:paraId="4F09180D" w14:textId="77777777" w:rsidR="00134C91" w:rsidRDefault="00134C91" w:rsidP="00B80959">
      <w:pPr>
        <w:suppressAutoHyphens w:val="0"/>
        <w:spacing w:after="160"/>
        <w:jc w:val="left"/>
      </w:pPr>
    </w:p>
    <w:p w14:paraId="6B4BA162" w14:textId="436A6174" w:rsidR="00134C91" w:rsidRPr="00134C91" w:rsidRDefault="00134C91" w:rsidP="00B80959">
      <w:pPr>
        <w:suppressAutoHyphens w:val="0"/>
        <w:spacing w:after="160"/>
        <w:jc w:val="left"/>
        <w:rPr>
          <w:b/>
          <w:bCs/>
        </w:rPr>
      </w:pPr>
      <w:r w:rsidRPr="00134C91">
        <w:rPr>
          <w:b/>
          <w:bCs/>
        </w:rPr>
        <w:t>Guitar Hero Simulator A</w:t>
      </w:r>
      <w:r>
        <w:rPr>
          <w:b/>
          <w:bCs/>
        </w:rPr>
        <w:t>rd</w:t>
      </w:r>
      <w:r w:rsidRPr="00134C91">
        <w:rPr>
          <w:b/>
          <w:bCs/>
        </w:rPr>
        <w:t>uino Project</w:t>
      </w:r>
    </w:p>
    <w:p w14:paraId="5952120D" w14:textId="051A6B6C" w:rsidR="000A0FF2" w:rsidRDefault="000A0FF2" w:rsidP="000A0FF2">
      <w:pPr>
        <w:jc w:val="left"/>
      </w:pPr>
    </w:p>
    <w:p w14:paraId="787E46A0" w14:textId="77777777" w:rsidR="007463C6" w:rsidRDefault="007463C6" w:rsidP="007463C6">
      <w:pPr>
        <w:keepNext/>
        <w:jc w:val="left"/>
      </w:pPr>
      <w:r>
        <w:rPr>
          <w:noProof/>
        </w:rPr>
        <w:drawing>
          <wp:inline distT="0" distB="0" distL="0" distR="0" wp14:anchorId="02FED4B2" wp14:editId="5036262B">
            <wp:extent cx="6645910" cy="288163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881630"/>
                    </a:xfrm>
                    <a:prstGeom prst="rect">
                      <a:avLst/>
                    </a:prstGeom>
                    <a:noFill/>
                    <a:ln>
                      <a:noFill/>
                    </a:ln>
                  </pic:spPr>
                </pic:pic>
              </a:graphicData>
            </a:graphic>
          </wp:inline>
        </w:drawing>
      </w:r>
    </w:p>
    <w:p w14:paraId="3DFFB0B5" w14:textId="6AA5E2B4" w:rsidR="007463C6" w:rsidRDefault="007463C6" w:rsidP="00D05D33">
      <w:pPr>
        <w:pStyle w:val="Caption"/>
      </w:pPr>
      <w:r>
        <w:t xml:space="preserve">Figure </w:t>
      </w:r>
      <w:fldSimple w:instr=" SEQ Figure \* ARABIC ">
        <w:r w:rsidR="005A72DA">
          <w:rPr>
            <w:noProof/>
          </w:rPr>
          <w:t>6</w:t>
        </w:r>
      </w:fldSimple>
      <w:r>
        <w:t>| Guitar Hero Simulator Electric Diagram</w:t>
      </w:r>
    </w:p>
    <w:p w14:paraId="636EB77C" w14:textId="77777777" w:rsidR="003A7A5F" w:rsidRDefault="007463C6" w:rsidP="00B80959">
      <w:pPr>
        <w:suppressAutoHyphens w:val="0"/>
        <w:spacing w:after="160"/>
        <w:jc w:val="left"/>
      </w:pPr>
      <w:r>
        <w:t xml:space="preserve">Source: </w:t>
      </w:r>
      <w:r w:rsidR="00134C91" w:rsidRPr="007463C6">
        <w:t xml:space="preserve">https://arduino-projects4u.com/guitar-hero/ </w:t>
      </w:r>
    </w:p>
    <w:p w14:paraId="252F4C05" w14:textId="77777777" w:rsidR="003A7A5F" w:rsidRDefault="003A7A5F" w:rsidP="00B80959">
      <w:pPr>
        <w:suppressAutoHyphens w:val="0"/>
        <w:spacing w:after="160"/>
        <w:jc w:val="left"/>
        <w:rPr>
          <w:b/>
          <w:bCs/>
        </w:rPr>
      </w:pPr>
    </w:p>
    <w:p w14:paraId="50170A42" w14:textId="77777777" w:rsidR="003A7A5F" w:rsidRDefault="003A7A5F" w:rsidP="00D466EC">
      <w:pPr>
        <w:keepNext/>
        <w:suppressAutoHyphens w:val="0"/>
        <w:spacing w:after="160"/>
        <w:jc w:val="center"/>
      </w:pPr>
      <w:r w:rsidRPr="003A7A5F">
        <w:rPr>
          <w:b/>
          <w:bCs/>
          <w:noProof/>
        </w:rPr>
        <w:lastRenderedPageBreak/>
        <w:drawing>
          <wp:inline distT="0" distB="0" distL="0" distR="0" wp14:anchorId="6BEC2E26" wp14:editId="2BF79F52">
            <wp:extent cx="4579684" cy="2875758"/>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591616" cy="2883250"/>
                    </a:xfrm>
                    <a:prstGeom prst="rect">
                      <a:avLst/>
                    </a:prstGeom>
                  </pic:spPr>
                </pic:pic>
              </a:graphicData>
            </a:graphic>
          </wp:inline>
        </w:drawing>
      </w:r>
    </w:p>
    <w:p w14:paraId="1EF1728D" w14:textId="40AFD9C6" w:rsidR="003A7A5F" w:rsidRDefault="003A7A5F" w:rsidP="00D05D33">
      <w:pPr>
        <w:pStyle w:val="Caption"/>
      </w:pPr>
      <w:r>
        <w:t xml:space="preserve">Figure </w:t>
      </w:r>
      <w:fldSimple w:instr=" SEQ Figure \* ARABIC ">
        <w:r w:rsidR="005A72DA">
          <w:rPr>
            <w:noProof/>
          </w:rPr>
          <w:t>7</w:t>
        </w:r>
      </w:fldSimple>
      <w:r>
        <w:t xml:space="preserve"> | </w:t>
      </w:r>
      <w:r w:rsidR="00E06538">
        <w:t xml:space="preserve">Guitar Hero Controller Layout </w:t>
      </w:r>
      <w:r w:rsidR="00E06538" w:rsidRPr="00DF4103">
        <w:rPr>
          <w:bCs/>
        </w:rPr>
        <w:t>(https://fccid.io/VFIBW95123805/User-Manual/Users-Manual-814804)</w:t>
      </w:r>
    </w:p>
    <w:p w14:paraId="75C08919" w14:textId="77777777" w:rsidR="009A18BC" w:rsidRDefault="003A7A5F" w:rsidP="00B80959">
      <w:pPr>
        <w:suppressAutoHyphens w:val="0"/>
        <w:spacing w:after="160"/>
        <w:jc w:val="left"/>
        <w:rPr>
          <w:b/>
          <w:bCs/>
        </w:rPr>
      </w:pPr>
      <w:r w:rsidRPr="003A7A5F">
        <w:rPr>
          <w:b/>
          <w:bCs/>
        </w:rPr>
        <w:t xml:space="preserve"> </w:t>
      </w:r>
    </w:p>
    <w:p w14:paraId="55BF80BB" w14:textId="4F2BC4CC" w:rsidR="00056141" w:rsidRDefault="00056141" w:rsidP="00B80959">
      <w:pPr>
        <w:suppressAutoHyphens w:val="0"/>
        <w:spacing w:after="160"/>
        <w:jc w:val="left"/>
        <w:rPr>
          <w:b/>
          <w:bCs/>
        </w:rPr>
      </w:pPr>
      <w:r>
        <w:rPr>
          <w:b/>
          <w:bCs/>
        </w:rPr>
        <w:t>Literature Review</w:t>
      </w:r>
      <w:r w:rsidR="00746657">
        <w:rPr>
          <w:b/>
          <w:bCs/>
        </w:rPr>
        <w:t xml:space="preserve">: Technical </w:t>
      </w:r>
      <w:r w:rsidR="00DA620D">
        <w:rPr>
          <w:b/>
          <w:bCs/>
        </w:rPr>
        <w:t>Review and Challenges</w:t>
      </w:r>
    </w:p>
    <w:p w14:paraId="4F352887" w14:textId="77777777" w:rsidR="002A2DE3" w:rsidRDefault="000A09B9" w:rsidP="00B80959">
      <w:pPr>
        <w:suppressAutoHyphens w:val="0"/>
        <w:spacing w:after="160"/>
        <w:jc w:val="left"/>
        <w:rPr>
          <w:b/>
          <w:bCs/>
        </w:rPr>
      </w:pPr>
      <w:r>
        <w:rPr>
          <w:b/>
          <w:bCs/>
        </w:rPr>
        <w:t xml:space="preserve">Exploring Design Options: </w:t>
      </w:r>
      <w:r w:rsidR="009A18BC">
        <w:rPr>
          <w:b/>
          <w:bCs/>
        </w:rPr>
        <w:t>Strings</w:t>
      </w:r>
      <w:r>
        <w:rPr>
          <w:b/>
          <w:bCs/>
        </w:rPr>
        <w:t xml:space="preserve"> vs Strumbar</w:t>
      </w:r>
    </w:p>
    <w:p w14:paraId="5ED4BD02" w14:textId="77777777" w:rsidR="007162BD" w:rsidRDefault="002A2DE3" w:rsidP="002A2DE3">
      <w:pPr>
        <w:pStyle w:val="ListParagraph"/>
        <w:numPr>
          <w:ilvl w:val="0"/>
          <w:numId w:val="2"/>
        </w:numPr>
        <w:suppressAutoHyphens w:val="0"/>
        <w:spacing w:after="160"/>
        <w:jc w:val="left"/>
        <w:rPr>
          <w:b/>
          <w:bCs/>
        </w:rPr>
      </w:pPr>
      <w:r>
        <w:rPr>
          <w:b/>
          <w:bCs/>
        </w:rPr>
        <w:t xml:space="preserve">Research on how </w:t>
      </w:r>
      <w:r w:rsidR="007162BD">
        <w:rPr>
          <w:b/>
          <w:bCs/>
        </w:rPr>
        <w:t xml:space="preserve">a </w:t>
      </w:r>
      <w:r>
        <w:rPr>
          <w:b/>
          <w:bCs/>
        </w:rPr>
        <w:t xml:space="preserve">string frequency or change of </w:t>
      </w:r>
      <w:r w:rsidR="00056141">
        <w:rPr>
          <w:b/>
          <w:bCs/>
        </w:rPr>
        <w:t>tension pressure can be detected and translated into Arduino digital Porst</w:t>
      </w:r>
    </w:p>
    <w:p w14:paraId="0C3FBFEF" w14:textId="77777777" w:rsidR="00B50718" w:rsidRDefault="007162BD" w:rsidP="002A2DE3">
      <w:pPr>
        <w:pStyle w:val="ListParagraph"/>
        <w:numPr>
          <w:ilvl w:val="0"/>
          <w:numId w:val="2"/>
        </w:numPr>
        <w:suppressAutoHyphens w:val="0"/>
        <w:spacing w:after="160"/>
        <w:jc w:val="left"/>
        <w:rPr>
          <w:b/>
          <w:bCs/>
        </w:rPr>
      </w:pPr>
      <w:r>
        <w:rPr>
          <w:b/>
          <w:bCs/>
        </w:rPr>
        <w:t>Research on string-pulling tension on different strings</w:t>
      </w:r>
    </w:p>
    <w:p w14:paraId="4242EEF9" w14:textId="77777777" w:rsidR="00B50718" w:rsidRDefault="00B50718" w:rsidP="002A2DE3">
      <w:pPr>
        <w:pStyle w:val="ListParagraph"/>
        <w:numPr>
          <w:ilvl w:val="0"/>
          <w:numId w:val="2"/>
        </w:numPr>
        <w:suppressAutoHyphens w:val="0"/>
        <w:spacing w:after="160"/>
        <w:jc w:val="left"/>
        <w:rPr>
          <w:b/>
          <w:bCs/>
        </w:rPr>
      </w:pPr>
      <w:r>
        <w:rPr>
          <w:b/>
          <w:bCs/>
        </w:rPr>
        <w:t>Try to build or experiment if possible</w:t>
      </w:r>
    </w:p>
    <w:p w14:paraId="3C8F0953" w14:textId="77777777" w:rsidR="00357DA7" w:rsidRDefault="00357DA7" w:rsidP="002A2DE3">
      <w:pPr>
        <w:pStyle w:val="ListParagraph"/>
        <w:numPr>
          <w:ilvl w:val="0"/>
          <w:numId w:val="2"/>
        </w:numPr>
        <w:suppressAutoHyphens w:val="0"/>
        <w:spacing w:after="160"/>
        <w:jc w:val="left"/>
        <w:rPr>
          <w:b/>
          <w:bCs/>
        </w:rPr>
      </w:pPr>
      <w:r>
        <w:rPr>
          <w:b/>
          <w:bCs/>
        </w:rPr>
        <w:t>Research strum bar switches</w:t>
      </w:r>
    </w:p>
    <w:p w14:paraId="3C5C85F8" w14:textId="77777777" w:rsidR="00357DA7" w:rsidRDefault="00357DA7" w:rsidP="002A2DE3">
      <w:pPr>
        <w:pStyle w:val="ListParagraph"/>
        <w:numPr>
          <w:ilvl w:val="0"/>
          <w:numId w:val="2"/>
        </w:numPr>
        <w:suppressAutoHyphens w:val="0"/>
        <w:spacing w:after="160"/>
        <w:jc w:val="left"/>
        <w:rPr>
          <w:b/>
          <w:bCs/>
        </w:rPr>
      </w:pPr>
      <w:r>
        <w:rPr>
          <w:b/>
          <w:bCs/>
        </w:rPr>
        <w:t>Contrast them</w:t>
      </w:r>
    </w:p>
    <w:p w14:paraId="4D3FB274" w14:textId="77777777" w:rsidR="00357DA7" w:rsidRDefault="00357DA7" w:rsidP="002A2DE3">
      <w:pPr>
        <w:pStyle w:val="ListParagraph"/>
        <w:numPr>
          <w:ilvl w:val="0"/>
          <w:numId w:val="2"/>
        </w:numPr>
        <w:suppressAutoHyphens w:val="0"/>
        <w:spacing w:after="160"/>
        <w:jc w:val="left"/>
        <w:rPr>
          <w:b/>
          <w:bCs/>
        </w:rPr>
      </w:pPr>
      <w:r>
        <w:rPr>
          <w:b/>
          <w:bCs/>
        </w:rPr>
        <w:t>Determine the chosen solution and justify</w:t>
      </w:r>
    </w:p>
    <w:p w14:paraId="25908E72" w14:textId="77777777" w:rsidR="00D73E90" w:rsidRDefault="00D73E90" w:rsidP="00357DA7">
      <w:pPr>
        <w:suppressAutoHyphens w:val="0"/>
        <w:spacing w:after="160"/>
        <w:jc w:val="left"/>
        <w:rPr>
          <w:b/>
          <w:bCs/>
        </w:rPr>
      </w:pPr>
    </w:p>
    <w:p w14:paraId="73BCF172" w14:textId="1C92FDF1" w:rsidR="004C19DF" w:rsidRDefault="004C19DF" w:rsidP="00357DA7">
      <w:pPr>
        <w:suppressAutoHyphens w:val="0"/>
        <w:spacing w:after="160"/>
        <w:jc w:val="left"/>
        <w:rPr>
          <w:b/>
          <w:bCs/>
        </w:rPr>
      </w:pPr>
      <w:r>
        <w:rPr>
          <w:b/>
          <w:bCs/>
        </w:rPr>
        <w:t>Lecture 3</w:t>
      </w:r>
    </w:p>
    <w:p w14:paraId="6F6DA932" w14:textId="66406363" w:rsidR="007E34A4" w:rsidRPr="00F659B9" w:rsidRDefault="00D73E90" w:rsidP="00357DA7">
      <w:pPr>
        <w:suppressAutoHyphens w:val="0"/>
        <w:spacing w:after="160"/>
        <w:jc w:val="left"/>
        <w:rPr>
          <w:b/>
          <w:bCs/>
        </w:rPr>
      </w:pPr>
      <w:r w:rsidRPr="00F659B9">
        <w:rPr>
          <w:b/>
          <w:bCs/>
        </w:rPr>
        <w:t xml:space="preserve">Use ProjectLibre for project management instead of </w:t>
      </w:r>
      <w:r w:rsidR="00B56A9D" w:rsidRPr="00F659B9">
        <w:rPr>
          <w:b/>
          <w:bCs/>
        </w:rPr>
        <w:t xml:space="preserve">Excel. </w:t>
      </w:r>
      <w:r w:rsidR="00582E09" w:rsidRPr="00F659B9">
        <w:rPr>
          <w:b/>
          <w:bCs/>
        </w:rPr>
        <w:t>And p</w:t>
      </w:r>
      <w:r w:rsidR="00B56A9D" w:rsidRPr="00F659B9">
        <w:rPr>
          <w:b/>
          <w:bCs/>
        </w:rPr>
        <w:t>ut milestones by inserting 0 days.</w:t>
      </w:r>
    </w:p>
    <w:p w14:paraId="40B4FC24" w14:textId="48923818" w:rsidR="006313B9" w:rsidRPr="00F659B9" w:rsidRDefault="007E34A4" w:rsidP="00357DA7">
      <w:pPr>
        <w:suppressAutoHyphens w:val="0"/>
        <w:spacing w:after="160"/>
        <w:jc w:val="left"/>
        <w:rPr>
          <w:b/>
          <w:bCs/>
        </w:rPr>
      </w:pPr>
      <w:r w:rsidRPr="00F659B9">
        <w:rPr>
          <w:b/>
          <w:bCs/>
        </w:rPr>
        <w:t xml:space="preserve">Requirements should be atomic and </w:t>
      </w:r>
      <w:r w:rsidR="001334DC" w:rsidRPr="00F659B9">
        <w:rPr>
          <w:b/>
          <w:bCs/>
        </w:rPr>
        <w:t>granulated in a list and su</w:t>
      </w:r>
      <w:r w:rsidR="007C3745" w:rsidRPr="00F659B9">
        <w:rPr>
          <w:b/>
          <w:bCs/>
        </w:rPr>
        <w:t>b</w:t>
      </w:r>
      <w:r w:rsidR="001334DC" w:rsidRPr="00F659B9">
        <w:rPr>
          <w:b/>
          <w:bCs/>
        </w:rPr>
        <w:t>list structure</w:t>
      </w:r>
    </w:p>
    <w:p w14:paraId="553378F6" w14:textId="77777777" w:rsidR="00AA70BC" w:rsidRDefault="00AA70BC" w:rsidP="00357DA7">
      <w:pPr>
        <w:suppressAutoHyphens w:val="0"/>
        <w:spacing w:after="160"/>
        <w:jc w:val="left"/>
      </w:pPr>
    </w:p>
    <w:p w14:paraId="594CFACA" w14:textId="77777777" w:rsidR="00A94657" w:rsidRDefault="00AA70BC" w:rsidP="00A94657">
      <w:pPr>
        <w:keepNext/>
        <w:suppressAutoHyphens w:val="0"/>
        <w:spacing w:after="160"/>
        <w:jc w:val="left"/>
      </w:pPr>
      <w:r w:rsidRPr="00AA70BC">
        <w:rPr>
          <w:noProof/>
        </w:rPr>
        <w:drawing>
          <wp:inline distT="0" distB="0" distL="0" distR="0" wp14:anchorId="09D695CA" wp14:editId="083D1717">
            <wp:extent cx="2953162" cy="1524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stretch>
                      <a:fillRect/>
                    </a:stretch>
                  </pic:blipFill>
                  <pic:spPr>
                    <a:xfrm>
                      <a:off x="0" y="0"/>
                      <a:ext cx="2953162" cy="1524213"/>
                    </a:xfrm>
                    <a:prstGeom prst="rect">
                      <a:avLst/>
                    </a:prstGeom>
                  </pic:spPr>
                </pic:pic>
              </a:graphicData>
            </a:graphic>
          </wp:inline>
        </w:drawing>
      </w:r>
    </w:p>
    <w:p w14:paraId="793DFD82" w14:textId="00B66E3F" w:rsidR="00A94657" w:rsidRDefault="00A94657" w:rsidP="00D05D33">
      <w:pPr>
        <w:pStyle w:val="Caption"/>
      </w:pPr>
      <w:r>
        <w:t xml:space="preserve">Figure </w:t>
      </w:r>
      <w:fldSimple w:instr=" SEQ Figure \* ARABIC ">
        <w:r w:rsidR="005A72DA">
          <w:rPr>
            <w:noProof/>
          </w:rPr>
          <w:t>8</w:t>
        </w:r>
      </w:fldSimple>
      <w:r>
        <w:t xml:space="preserve">| Fret Distances </w:t>
      </w:r>
      <w:r w:rsidRPr="00A94657">
        <w:t>https://cdn.makezine.com/make/21/make_v21_cigar_box_guitar.pdf</w:t>
      </w:r>
    </w:p>
    <w:p w14:paraId="43ED00ED" w14:textId="77777777" w:rsidR="00A94657" w:rsidRDefault="00A94657" w:rsidP="00A94657"/>
    <w:p w14:paraId="5991DFB8" w14:textId="77777777" w:rsidR="00B5126F" w:rsidRDefault="00D73893" w:rsidP="00B5126F">
      <w:pPr>
        <w:keepNext/>
      </w:pPr>
      <w:r w:rsidRPr="00D73893">
        <w:rPr>
          <w:noProof/>
        </w:rPr>
        <w:lastRenderedPageBreak/>
        <w:drawing>
          <wp:inline distT="0" distB="0" distL="0" distR="0" wp14:anchorId="7B20D775" wp14:editId="35F68F2E">
            <wp:extent cx="4791744" cy="3962953"/>
            <wp:effectExtent l="0" t="0" r="889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15"/>
                    <a:stretch>
                      <a:fillRect/>
                    </a:stretch>
                  </pic:blipFill>
                  <pic:spPr>
                    <a:xfrm>
                      <a:off x="0" y="0"/>
                      <a:ext cx="4791744" cy="3962953"/>
                    </a:xfrm>
                    <a:prstGeom prst="rect">
                      <a:avLst/>
                    </a:prstGeom>
                  </pic:spPr>
                </pic:pic>
              </a:graphicData>
            </a:graphic>
          </wp:inline>
        </w:drawing>
      </w:r>
    </w:p>
    <w:p w14:paraId="0565C28B" w14:textId="05BDD91C" w:rsidR="00D73893" w:rsidRPr="00A94657" w:rsidRDefault="00B5126F" w:rsidP="00D05D33">
      <w:pPr>
        <w:pStyle w:val="Caption"/>
      </w:pPr>
      <w:r>
        <w:t xml:space="preserve">Figure </w:t>
      </w:r>
      <w:fldSimple w:instr=" SEQ Figure \* ARABIC ">
        <w:r w:rsidR="005A72DA">
          <w:rPr>
            <w:noProof/>
          </w:rPr>
          <w:t>9</w:t>
        </w:r>
      </w:fldSimple>
      <w:r>
        <w:t xml:space="preserve"> | Calculating Fret Distances (</w:t>
      </w:r>
      <w:r w:rsidRPr="00B5126F">
        <w:t>http://www.buildyourguitar.com/resources/tips/fretdist.htm</w:t>
      </w:r>
      <w:r>
        <w:t>)</w:t>
      </w:r>
    </w:p>
    <w:p w14:paraId="309C8ADB" w14:textId="77777777" w:rsidR="002E4BFA" w:rsidRDefault="002E4BFA" w:rsidP="00357DA7">
      <w:pPr>
        <w:suppressAutoHyphens w:val="0"/>
        <w:spacing w:after="160"/>
        <w:jc w:val="left"/>
      </w:pPr>
    </w:p>
    <w:p w14:paraId="7158FC55" w14:textId="77777777" w:rsidR="002E4BFA" w:rsidRDefault="002E4BFA" w:rsidP="00357DA7">
      <w:pPr>
        <w:suppressAutoHyphens w:val="0"/>
        <w:spacing w:after="160"/>
        <w:jc w:val="left"/>
      </w:pPr>
    </w:p>
    <w:p w14:paraId="61DDE3B7" w14:textId="77777777" w:rsidR="00197B22" w:rsidRDefault="00197B22" w:rsidP="00357DA7">
      <w:pPr>
        <w:suppressAutoHyphens w:val="0"/>
        <w:spacing w:after="160"/>
        <w:jc w:val="left"/>
      </w:pPr>
    </w:p>
    <w:p w14:paraId="7B3CBE4E" w14:textId="77777777" w:rsidR="00197B22" w:rsidRDefault="00197B22" w:rsidP="00357DA7">
      <w:pPr>
        <w:suppressAutoHyphens w:val="0"/>
        <w:spacing w:after="160"/>
        <w:jc w:val="left"/>
      </w:pPr>
    </w:p>
    <w:p w14:paraId="7BE86A04" w14:textId="77777777" w:rsidR="00197B22" w:rsidRDefault="00197B22" w:rsidP="00357DA7">
      <w:pPr>
        <w:suppressAutoHyphens w:val="0"/>
        <w:spacing w:after="160"/>
        <w:jc w:val="left"/>
      </w:pPr>
    </w:p>
    <w:p w14:paraId="15F226B3" w14:textId="77777777" w:rsidR="00943910" w:rsidRDefault="00197B22" w:rsidP="00357DA7">
      <w:pPr>
        <w:suppressAutoHyphens w:val="0"/>
        <w:spacing w:after="160"/>
        <w:jc w:val="left"/>
      </w:pPr>
      <w:r>
        <w:br w:type="page"/>
      </w:r>
    </w:p>
    <w:p w14:paraId="3E92CB86" w14:textId="05C3515C" w:rsidR="0075160E" w:rsidRDefault="00D4428D" w:rsidP="00357DA7">
      <w:pPr>
        <w:suppressAutoHyphens w:val="0"/>
        <w:spacing w:after="160"/>
        <w:jc w:val="left"/>
        <w:rPr>
          <w:b/>
          <w:bCs/>
        </w:rPr>
      </w:pPr>
      <w:r w:rsidRPr="0075160E">
        <w:rPr>
          <w:b/>
          <w:bCs/>
        </w:rPr>
        <w:lastRenderedPageBreak/>
        <w:t>Console Design</w:t>
      </w:r>
    </w:p>
    <w:p w14:paraId="008B1496" w14:textId="17B4A8A7" w:rsidR="009D093A" w:rsidRDefault="001C53B4" w:rsidP="00357DA7">
      <w:pPr>
        <w:suppressAutoHyphens w:val="0"/>
        <w:spacing w:after="160"/>
        <w:jc w:val="left"/>
        <w:rPr>
          <w:b/>
          <w:bCs/>
        </w:rPr>
      </w:pPr>
      <w:r>
        <w:rPr>
          <w:b/>
          <w:bCs/>
        </w:rPr>
        <w:t xml:space="preserve">Calculating </w:t>
      </w:r>
      <w:r w:rsidR="002A36A5">
        <w:rPr>
          <w:b/>
          <w:bCs/>
        </w:rPr>
        <w:t>Fret Distances</w:t>
      </w:r>
      <w:r w:rsidR="00631E4E">
        <w:rPr>
          <w:b/>
          <w:bCs/>
        </w:rPr>
        <w:t xml:space="preserve"> on the Console</w:t>
      </w:r>
      <w:r>
        <w:rPr>
          <w:b/>
          <w:bCs/>
        </w:rPr>
        <w:t xml:space="preserve"> Interface</w:t>
      </w:r>
    </w:p>
    <w:p w14:paraId="4508DE0E" w14:textId="544C3E22" w:rsidR="00454FFF" w:rsidRDefault="00631E4E" w:rsidP="00FC349A">
      <w:pPr>
        <w:suppressAutoHyphens w:val="0"/>
        <w:spacing w:after="160"/>
      </w:pPr>
      <w:r>
        <w:t xml:space="preserve">As </w:t>
      </w:r>
      <w:r w:rsidR="00101817">
        <w:t>outlined in the specifications</w:t>
      </w:r>
      <w:r w:rsidR="00307489">
        <w:t xml:space="preserve">, the console layout must simulate the guitar experience as </w:t>
      </w:r>
      <w:r w:rsidR="002A0F1B">
        <w:t>authentically</w:t>
      </w:r>
      <w:r w:rsidR="00307489">
        <w:t xml:space="preserve"> as</w:t>
      </w:r>
      <w:r w:rsidR="000F1623">
        <w:t xml:space="preserve"> possible</w:t>
      </w:r>
      <w:r w:rsidR="00484C81">
        <w:t>. C</w:t>
      </w:r>
      <w:r w:rsidR="00307489">
        <w:t xml:space="preserve">urrent devices, such as the </w:t>
      </w:r>
      <w:r w:rsidR="00EF6253">
        <w:t xml:space="preserve">MI Digital Guitar, do not account for </w:t>
      </w:r>
      <w:r w:rsidR="00470163">
        <w:t xml:space="preserve">the distances between the frets and </w:t>
      </w:r>
      <w:r w:rsidR="00484C81">
        <w:t>button cap sizes.</w:t>
      </w:r>
      <w:r w:rsidR="00FC349A">
        <w:t xml:space="preserve"> </w:t>
      </w:r>
      <w:r w:rsidR="00096B88">
        <w:t>Therefore, w</w:t>
      </w:r>
      <w:r w:rsidR="00616A81">
        <w:t>e need to calibrate the console neck to</w:t>
      </w:r>
      <w:r w:rsidR="0037380A">
        <w:t xml:space="preserve"> </w:t>
      </w:r>
      <w:r w:rsidR="00096B88">
        <w:t>a</w:t>
      </w:r>
      <w:r w:rsidR="0037380A">
        <w:t xml:space="preserve"> natural proportion</w:t>
      </w:r>
      <w:r w:rsidR="00541FA4">
        <w:t xml:space="preserve"> </w:t>
      </w:r>
      <w:r w:rsidR="00EE1A50">
        <w:t>where the 12</w:t>
      </w:r>
      <w:r w:rsidR="00EE1A50" w:rsidRPr="006E4630">
        <w:rPr>
          <w:vertAlign w:val="superscript"/>
        </w:rPr>
        <w:t>th</w:t>
      </w:r>
      <w:r w:rsidR="006E4630">
        <w:t xml:space="preserve"> fret is halfway to </w:t>
      </w:r>
      <w:r w:rsidR="00DC7D08">
        <w:t xml:space="preserve">the </w:t>
      </w:r>
      <w:r w:rsidR="002861D7">
        <w:t>scale length</w:t>
      </w:r>
      <w:r w:rsidR="00EE1A50">
        <w:t xml:space="preserve"> </w:t>
      </w:r>
      <w:r w:rsidR="00FB52CF">
        <w:t xml:space="preserve">between the nut </w:t>
      </w:r>
      <w:r w:rsidR="00EE1A50">
        <w:t>and the saddle.</w:t>
      </w:r>
      <w:r w:rsidR="00D77D72">
        <w:t xml:space="preserve"> </w:t>
      </w:r>
      <w:r w:rsidR="001B0989">
        <w:t>The fret positions may be calculated</w:t>
      </w:r>
      <w:r w:rsidR="0005663F">
        <w:t xml:space="preserve"> by dividing the</w:t>
      </w:r>
      <w:r w:rsidR="00044A55">
        <w:t xml:space="preserve"> remainder of a </w:t>
      </w:r>
      <w:r w:rsidR="00E824C9">
        <w:t>fret</w:t>
      </w:r>
      <w:r w:rsidR="00CB47F5">
        <w:t>-saddle</w:t>
      </w:r>
      <w:r w:rsidR="00E824C9">
        <w:t xml:space="preserve"> </w:t>
      </w:r>
      <w:r w:rsidR="00A37E5E">
        <w:t>distance by 17.817</w:t>
      </w:r>
      <w:r w:rsidR="00CB47F5">
        <w:t xml:space="preserve"> recursively.</w:t>
      </w:r>
      <w:r w:rsidR="00332455">
        <w:t xml:space="preserve"> For our initial calculations</w:t>
      </w:r>
      <w:r w:rsidR="001353C1">
        <w:t>,</w:t>
      </w:r>
      <w:r w:rsidR="00332455">
        <w:t xml:space="preserve"> we can</w:t>
      </w:r>
      <w:r w:rsidR="001353C1">
        <w:t xml:space="preserve"> </w:t>
      </w:r>
      <w:r w:rsidR="00FC4F86">
        <w:t>base</w:t>
      </w:r>
      <w:r w:rsidR="001353C1">
        <w:t xml:space="preserve"> our measurements on the length of </w:t>
      </w:r>
      <w:r w:rsidR="00FC4F86">
        <w:t>a Guitar Hero console.</w:t>
      </w:r>
    </w:p>
    <w:p w14:paraId="7DF75DD0" w14:textId="77777777" w:rsidR="003F5224" w:rsidRPr="00631E4E" w:rsidRDefault="003F5224" w:rsidP="00FC349A">
      <w:pPr>
        <w:suppressAutoHyphens w:val="0"/>
        <w:spacing w:after="160"/>
      </w:pPr>
    </w:p>
    <w:p w14:paraId="32250084" w14:textId="77777777" w:rsidR="0052233C" w:rsidRDefault="0052233C" w:rsidP="0052233C">
      <w:pPr>
        <w:keepNext/>
        <w:suppressAutoHyphens w:val="0"/>
        <w:spacing w:after="160"/>
        <w:jc w:val="left"/>
      </w:pPr>
      <w:r w:rsidRPr="0052233C">
        <w:rPr>
          <w:b/>
          <w:bCs/>
          <w:noProof/>
        </w:rPr>
        <w:drawing>
          <wp:inline distT="0" distB="0" distL="0" distR="0" wp14:anchorId="24B70B69" wp14:editId="79117AC0">
            <wp:extent cx="6645910" cy="2088515"/>
            <wp:effectExtent l="0" t="0" r="2540" b="698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6"/>
                    <a:stretch>
                      <a:fillRect/>
                    </a:stretch>
                  </pic:blipFill>
                  <pic:spPr>
                    <a:xfrm>
                      <a:off x="0" y="0"/>
                      <a:ext cx="6645910" cy="2088515"/>
                    </a:xfrm>
                    <a:prstGeom prst="rect">
                      <a:avLst/>
                    </a:prstGeom>
                  </pic:spPr>
                </pic:pic>
              </a:graphicData>
            </a:graphic>
          </wp:inline>
        </w:drawing>
      </w:r>
    </w:p>
    <w:p w14:paraId="50919EDF" w14:textId="34E6BFC7" w:rsidR="0052233C" w:rsidRDefault="0052233C" w:rsidP="00D05D33">
      <w:pPr>
        <w:pStyle w:val="Caption"/>
      </w:pPr>
      <w:r>
        <w:t xml:space="preserve">Figure </w:t>
      </w:r>
      <w:fldSimple w:instr=" SEQ Figure \* ARABIC ">
        <w:r w:rsidR="005A72DA">
          <w:rPr>
            <w:noProof/>
          </w:rPr>
          <w:t>10</w:t>
        </w:r>
      </w:fldSimple>
      <w:r>
        <w:t xml:space="preserve"> | </w:t>
      </w:r>
      <w:r w:rsidR="00375395">
        <w:t xml:space="preserve">Calculate Fret Distances </w:t>
      </w:r>
      <w:r w:rsidR="00375395" w:rsidRPr="00D05D33">
        <w:rPr>
          <w:b w:val="0"/>
          <w:bCs/>
        </w:rPr>
        <w:t>(appendix/fret_distances.</w:t>
      </w:r>
      <w:r w:rsidR="00D05D33" w:rsidRPr="00D05D33">
        <w:rPr>
          <w:b w:val="0"/>
          <w:bCs/>
        </w:rPr>
        <w:t>py</w:t>
      </w:r>
      <w:r w:rsidR="00375395" w:rsidRPr="00D05D33">
        <w:rPr>
          <w:b w:val="0"/>
          <w:bCs/>
        </w:rPr>
        <w:t>)</w:t>
      </w:r>
    </w:p>
    <w:p w14:paraId="0F2C1FD8" w14:textId="77777777" w:rsidR="00B52C12" w:rsidRDefault="00B52C12" w:rsidP="00357DA7">
      <w:pPr>
        <w:suppressAutoHyphens w:val="0"/>
        <w:spacing w:after="160"/>
        <w:jc w:val="left"/>
        <w:rPr>
          <w:b/>
          <w:bCs/>
        </w:rPr>
      </w:pPr>
    </w:p>
    <w:p w14:paraId="398DC581" w14:textId="5A812E20" w:rsidR="00777F59" w:rsidRDefault="002D7F63" w:rsidP="00357DA7">
      <w:pPr>
        <w:suppressAutoHyphens w:val="0"/>
        <w:spacing w:after="160"/>
        <w:jc w:val="left"/>
      </w:pPr>
      <w:r w:rsidRPr="002D7F63">
        <w:t>Th</w:t>
      </w:r>
      <w:r>
        <w:t>e result</w:t>
      </w:r>
      <w:r w:rsidR="00261047">
        <w:t>ing array has</w:t>
      </w:r>
      <w:r>
        <w:t xml:space="preserve"> the following</w:t>
      </w:r>
      <w:r w:rsidR="00261047">
        <w:t xml:space="preserve"> values</w:t>
      </w:r>
      <w:r>
        <w:t>:</w:t>
      </w:r>
    </w:p>
    <w:p w14:paraId="19A43888" w14:textId="77777777" w:rsidR="006D493D" w:rsidRDefault="00777F59" w:rsidP="006D493D">
      <w:pPr>
        <w:keepNext/>
        <w:suppressAutoHyphens w:val="0"/>
        <w:spacing w:after="160"/>
        <w:jc w:val="left"/>
      </w:pPr>
      <w:r>
        <w:rPr>
          <w:noProof/>
        </w:rPr>
        <w:drawing>
          <wp:inline distT="0" distB="0" distL="0" distR="0" wp14:anchorId="011A3694" wp14:editId="61FB9EE8">
            <wp:extent cx="6645910" cy="1486535"/>
            <wp:effectExtent l="0" t="0" r="2540" b="0"/>
            <wp:docPr id="20" name="Picture 2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6645910" cy="1486535"/>
                    </a:xfrm>
                    <a:prstGeom prst="rect">
                      <a:avLst/>
                    </a:prstGeom>
                  </pic:spPr>
                </pic:pic>
              </a:graphicData>
            </a:graphic>
          </wp:inline>
        </w:drawing>
      </w:r>
    </w:p>
    <w:p w14:paraId="4C198529" w14:textId="6E616DE1" w:rsidR="006D493D" w:rsidRDefault="006D493D" w:rsidP="006D493D">
      <w:pPr>
        <w:pStyle w:val="Caption"/>
      </w:pPr>
      <w:r>
        <w:t xml:space="preserve">Figure </w:t>
      </w:r>
      <w:fldSimple w:instr=" SEQ Figure \* ARABIC ">
        <w:r w:rsidR="005A72DA">
          <w:rPr>
            <w:noProof/>
          </w:rPr>
          <w:t>11</w:t>
        </w:r>
      </w:fldSimple>
      <w:r>
        <w:t xml:space="preserve"> | Fret Distances</w:t>
      </w:r>
    </w:p>
    <w:p w14:paraId="5220C34B" w14:textId="77777777" w:rsidR="004D4A29" w:rsidRDefault="004D4A29" w:rsidP="009B3EDC"/>
    <w:p w14:paraId="798C4B70" w14:textId="6CF8856F" w:rsidR="009B3EDC" w:rsidRPr="009B3EDC" w:rsidRDefault="00D05B69" w:rsidP="009B3EDC">
      <w:r>
        <w:t xml:space="preserve">These distance values can be used to create the first </w:t>
      </w:r>
      <w:r w:rsidR="00707C8B">
        <w:t xml:space="preserve">approximate </w:t>
      </w:r>
      <w:r w:rsidR="004D1AF7">
        <w:t>diagram</w:t>
      </w:r>
      <w:r>
        <w:t xml:space="preserve"> of the interface</w:t>
      </w:r>
      <w:r w:rsidR="004D4A29">
        <w:t>'s</w:t>
      </w:r>
      <w:r>
        <w:t xml:space="preserve"> </w:t>
      </w:r>
      <w:r w:rsidR="004D4A29">
        <w:t>physical layout.</w:t>
      </w:r>
      <w:r w:rsidR="004D1AF7">
        <w:t xml:space="preserve"> However, this layout does </w:t>
      </w:r>
      <w:r w:rsidR="007D2EB6">
        <w:t>not ye</w:t>
      </w:r>
      <w:r w:rsidR="004D1AF7">
        <w:t>t consider</w:t>
      </w:r>
      <w:r w:rsidR="007D2EB6">
        <w:t xml:space="preserve"> a </w:t>
      </w:r>
      <w:r w:rsidR="0092761A">
        <w:t xml:space="preserve">wiggle </w:t>
      </w:r>
      <w:r w:rsidR="006D79BB">
        <w:t>room</w:t>
      </w:r>
      <w:r w:rsidR="0092761A">
        <w:t xml:space="preserve"> </w:t>
      </w:r>
      <w:r w:rsidR="00F55748">
        <w:t>between the buttons</w:t>
      </w:r>
      <w:r w:rsidR="005E406B">
        <w:t>, which should ideally be at least one millimetre.</w:t>
      </w:r>
    </w:p>
    <w:p w14:paraId="105CFB52" w14:textId="77777777" w:rsidR="006D493D" w:rsidRDefault="006D493D" w:rsidP="006D493D"/>
    <w:p w14:paraId="58D1DE39" w14:textId="77777777" w:rsidR="005A72DA" w:rsidRDefault="005A72DA" w:rsidP="005A72DA">
      <w:pPr>
        <w:keepNext/>
      </w:pPr>
      <w:r>
        <w:rPr>
          <w:noProof/>
        </w:rPr>
        <w:drawing>
          <wp:inline distT="0" distB="0" distL="0" distR="0" wp14:anchorId="14F67412" wp14:editId="05B8AA7A">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1B421532" w14:textId="6546EBB3" w:rsidR="00261047" w:rsidRPr="006D493D" w:rsidRDefault="005A72DA" w:rsidP="005A72DA">
      <w:pPr>
        <w:pStyle w:val="Caption"/>
      </w:pPr>
      <w:r>
        <w:t xml:space="preserve">Figure </w:t>
      </w:r>
      <w:fldSimple w:instr=" SEQ Figure \* ARABIC ">
        <w:r>
          <w:rPr>
            <w:noProof/>
          </w:rPr>
          <w:t>12</w:t>
        </w:r>
      </w:fldSimple>
      <w:r>
        <w:t xml:space="preserve"> | </w:t>
      </w:r>
      <w:r w:rsidR="00C34BB3">
        <w:t>Fret Distances on The Console Guitar's Neck</w:t>
      </w:r>
    </w:p>
    <w:p w14:paraId="6BC9D9E1" w14:textId="3738C19F" w:rsidR="00DA7F30" w:rsidRDefault="00DA7F30" w:rsidP="00357DA7">
      <w:pPr>
        <w:suppressAutoHyphens w:val="0"/>
        <w:spacing w:after="160"/>
        <w:jc w:val="left"/>
        <w:rPr>
          <w:b/>
          <w:bCs/>
        </w:rPr>
      </w:pPr>
      <w:r>
        <w:rPr>
          <w:b/>
          <w:bCs/>
        </w:rPr>
        <w:lastRenderedPageBreak/>
        <w:t>Key Switch Interface</w:t>
      </w:r>
      <w:r w:rsidR="00425250">
        <w:rPr>
          <w:b/>
          <w:bCs/>
        </w:rPr>
        <w:t xml:space="preserve"> Design</w:t>
      </w:r>
      <w:r w:rsidR="002E2DE5">
        <w:rPr>
          <w:b/>
          <w:bCs/>
        </w:rPr>
        <w:t xml:space="preserve"> Alternatives</w:t>
      </w:r>
    </w:p>
    <w:p w14:paraId="4D62B9B6" w14:textId="7F145643" w:rsidR="009C68EE" w:rsidRDefault="00CD3A25" w:rsidP="00422B1C">
      <w:pPr>
        <w:suppressAutoHyphens w:val="0"/>
        <w:spacing w:after="160"/>
      </w:pPr>
      <w:r w:rsidRPr="00422B1C">
        <w:t xml:space="preserve">To build </w:t>
      </w:r>
      <w:r w:rsidR="00EA4AE4">
        <w:t>a successful</w:t>
      </w:r>
      <w:r w:rsidR="00A9003F" w:rsidRPr="00422B1C">
        <w:t xml:space="preserve"> guitar </w:t>
      </w:r>
      <w:r w:rsidR="005E73CF" w:rsidRPr="00422B1C">
        <w:t>system</w:t>
      </w:r>
      <w:r w:rsidR="00614480">
        <w:t xml:space="preserve"> base</w:t>
      </w:r>
      <w:r w:rsidR="004C5A99">
        <w:t>d</w:t>
      </w:r>
      <w:r w:rsidR="00614480">
        <w:t xml:space="preserve"> on tim</w:t>
      </w:r>
      <w:r w:rsidR="006319FB">
        <w:t>e precision</w:t>
      </w:r>
      <w:r w:rsidR="00B1076B" w:rsidRPr="00422B1C">
        <w:t>, we need to be able to detect inputs from the user</w:t>
      </w:r>
      <w:r w:rsidR="00E710BA">
        <w:t xml:space="preserve"> interface</w:t>
      </w:r>
      <w:r w:rsidR="00EA4AE4">
        <w:t xml:space="preserve"> accurately</w:t>
      </w:r>
      <w:r w:rsidR="00167FC8">
        <w:t xml:space="preserve"> and efficiently</w:t>
      </w:r>
      <w:r w:rsidR="00B1076B" w:rsidRPr="00422B1C">
        <w:t xml:space="preserve">. </w:t>
      </w:r>
      <w:r w:rsidR="00492C62">
        <w:t xml:space="preserve">From an electrical engineer's perspective, </w:t>
      </w:r>
      <w:r w:rsidR="00680EEF">
        <w:t>o</w:t>
      </w:r>
      <w:r w:rsidR="0015360F">
        <w:t>ur</w:t>
      </w:r>
      <w:r w:rsidR="00447711">
        <w:t xml:space="preserve"> console can be </w:t>
      </w:r>
      <w:r w:rsidR="00A27314">
        <w:t>abstracted</w:t>
      </w:r>
      <w:r w:rsidR="00F73298">
        <w:t xml:space="preserve"> </w:t>
      </w:r>
      <w:r w:rsidR="00680EEF">
        <w:t xml:space="preserve">down </w:t>
      </w:r>
      <w:r w:rsidR="00BB5E80">
        <w:t xml:space="preserve">as </w:t>
      </w:r>
      <w:r w:rsidR="00447711">
        <w:t xml:space="preserve">an intricate keyboard input that consists of </w:t>
      </w:r>
      <w:r w:rsidR="00613822">
        <w:t xml:space="preserve">an array of </w:t>
      </w:r>
      <w:r w:rsidR="00BB5E80">
        <w:t xml:space="preserve">key switches, </w:t>
      </w:r>
      <w:r w:rsidR="00447711">
        <w:t xml:space="preserve">similar to a conventional </w:t>
      </w:r>
      <w:r w:rsidR="00A371A1">
        <w:t>computer</w:t>
      </w:r>
      <w:r w:rsidR="00447711">
        <w:t xml:space="preserve"> keyboard.</w:t>
      </w:r>
      <w:r w:rsidR="0015360F">
        <w:t xml:space="preserve"> </w:t>
      </w:r>
      <w:r w:rsidR="00422B1C">
        <w:t>"</w:t>
      </w:r>
      <w:r w:rsidR="00D75FDF" w:rsidRPr="00422B1C">
        <w:rPr>
          <w:i/>
          <w:iCs/>
        </w:rPr>
        <w:t>Depending on how individual switches are connected,</w:t>
      </w:r>
      <w:r w:rsidR="00422B1C" w:rsidRPr="00422B1C">
        <w:rPr>
          <w:i/>
          <w:iCs/>
        </w:rPr>
        <w:t xml:space="preserve"> </w:t>
      </w:r>
      <w:r w:rsidR="00D75FDF" w:rsidRPr="00422B1C">
        <w:rPr>
          <w:i/>
          <w:iCs/>
        </w:rPr>
        <w:t>mechanical keypads are commonly available in two</w:t>
      </w:r>
      <w:r w:rsidR="00422B1C" w:rsidRPr="00422B1C">
        <w:rPr>
          <w:i/>
          <w:iCs/>
        </w:rPr>
        <w:t xml:space="preserve"> </w:t>
      </w:r>
      <w:r w:rsidR="00D75FDF" w:rsidRPr="00422B1C">
        <w:rPr>
          <w:i/>
          <w:iCs/>
        </w:rPr>
        <w:t>forms – matrix and common bus</w:t>
      </w:r>
      <w:r w:rsidR="00422B1C">
        <w:t>" (</w:t>
      </w:r>
      <w:r w:rsidR="004F72BA">
        <w:t xml:space="preserve">Dave, </w:t>
      </w:r>
      <w:r w:rsidR="00AC0E94">
        <w:t>n.d.</w:t>
      </w:r>
      <w:r w:rsidR="00422B1C">
        <w:t>).</w:t>
      </w:r>
    </w:p>
    <w:p w14:paraId="6C4CF1AB" w14:textId="58E9FE51" w:rsidR="001E1E52" w:rsidRDefault="001E1E52" w:rsidP="006A3680">
      <w:pPr>
        <w:suppressAutoHyphens w:val="0"/>
        <w:spacing w:after="160"/>
        <w:jc w:val="left"/>
        <w:rPr>
          <w:b/>
          <w:bCs/>
        </w:rPr>
      </w:pPr>
    </w:p>
    <w:p w14:paraId="20C3E5A7" w14:textId="6921E531" w:rsidR="0053401F" w:rsidRDefault="006A3680" w:rsidP="006A3680">
      <w:pPr>
        <w:suppressAutoHyphens w:val="0"/>
        <w:spacing w:after="160"/>
        <w:jc w:val="left"/>
        <w:rPr>
          <w:b/>
          <w:bCs/>
        </w:rPr>
      </w:pPr>
      <w:r w:rsidRPr="002E4BFA">
        <w:rPr>
          <w:b/>
          <w:bCs/>
        </w:rPr>
        <w:t xml:space="preserve">Keyboard </w:t>
      </w:r>
      <w:r w:rsidR="001B1C47">
        <w:rPr>
          <w:b/>
          <w:bCs/>
        </w:rPr>
        <w:t>Buses</w:t>
      </w:r>
    </w:p>
    <w:p w14:paraId="15F17D74" w14:textId="395E8DA5" w:rsidR="00B67E0D" w:rsidRDefault="00E60752" w:rsidP="00E81130">
      <w:pPr>
        <w:suppressAutoHyphens w:val="0"/>
        <w:spacing w:after="160"/>
      </w:pPr>
      <w:r>
        <w:t>In our scenario, we need six times 20 fret buttons and six strum switches, totalling</w:t>
      </w:r>
      <w:r w:rsidR="0056101F">
        <w:t xml:space="preserve"> 126</w:t>
      </w:r>
      <w:r>
        <w:t xml:space="preserve"> switches. Unfortunately,</w:t>
      </w:r>
      <w:r w:rsidR="002808B4">
        <w:t xml:space="preserve"> connecting</w:t>
      </w:r>
      <w:r>
        <w:t xml:space="preserve"> </w:t>
      </w:r>
      <w:r w:rsidR="00EA1B7F">
        <w:t>switches directly to pins</w:t>
      </w:r>
      <w:r w:rsidR="006B263F">
        <w:t xml:space="preserve"> </w:t>
      </w:r>
      <w:r w:rsidR="00C87190">
        <w:t xml:space="preserve">would be inelegant even if we could find a microcontroller with </w:t>
      </w:r>
      <w:r w:rsidR="0056101F">
        <w:t>126</w:t>
      </w:r>
      <w:r w:rsidR="00C87190">
        <w:t xml:space="preserve"> digital pins</w:t>
      </w:r>
      <w:r>
        <w:t xml:space="preserve">. </w:t>
      </w:r>
      <w:r w:rsidR="002808B4">
        <w:t xml:space="preserve">The </w:t>
      </w:r>
      <w:r w:rsidR="00EA1B7F">
        <w:t>fundamental</w:t>
      </w:r>
      <w:r w:rsidR="002808B4">
        <w:t xml:space="preserve"> way of</w:t>
      </w:r>
      <w:r w:rsidR="00E544DE">
        <w:t xml:space="preserve"> sequential wiring design </w:t>
      </w:r>
      <w:r w:rsidR="000F7172">
        <w:t>is to use a common bus</w:t>
      </w:r>
      <w:r w:rsidR="009573FC">
        <w:t>.</w:t>
      </w:r>
    </w:p>
    <w:p w14:paraId="68323640" w14:textId="77777777" w:rsidR="00843761" w:rsidRDefault="00843761" w:rsidP="00E81130">
      <w:pPr>
        <w:suppressAutoHyphens w:val="0"/>
        <w:spacing w:after="160"/>
      </w:pPr>
    </w:p>
    <w:p w14:paraId="70A03838" w14:textId="77777777" w:rsidR="00843761" w:rsidRDefault="00CD4388" w:rsidP="00843761">
      <w:pPr>
        <w:keepNext/>
        <w:suppressAutoHyphens w:val="0"/>
        <w:spacing w:after="160"/>
      </w:pPr>
      <w:r>
        <w:rPr>
          <w:noProof/>
        </w:rPr>
        <w:drawing>
          <wp:inline distT="0" distB="0" distL="0" distR="0" wp14:anchorId="364B6A9C" wp14:editId="26E4E608">
            <wp:extent cx="6645910" cy="2423795"/>
            <wp:effectExtent l="0" t="0" r="2540" b="0"/>
            <wp:docPr id="15" name="Picture 1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290A5490" w14:textId="5B50B2A1" w:rsidR="00CD4388" w:rsidRDefault="00843761" w:rsidP="00D05D33">
      <w:pPr>
        <w:pStyle w:val="Caption"/>
      </w:pPr>
      <w:r>
        <w:t xml:space="preserve">Figure </w:t>
      </w:r>
      <w:fldSimple w:instr=" SEQ Figure \* ARABIC ">
        <w:r w:rsidR="005A72DA">
          <w:rPr>
            <w:noProof/>
          </w:rPr>
          <w:t>13</w:t>
        </w:r>
      </w:fldSimple>
      <w:r w:rsidR="001F4FAB">
        <w:t xml:space="preserve"> | </w:t>
      </w:r>
      <w:r w:rsidR="001F4FAB" w:rsidRPr="001F4FAB">
        <w:t>Common Bus Consol Interface Wiring</w:t>
      </w:r>
      <w:r w:rsidR="001F4FAB">
        <w:t xml:space="preserve"> Schema</w:t>
      </w:r>
      <w:r w:rsidR="00AF6D95">
        <w:t xml:space="preserve"> </w:t>
      </w:r>
      <w:r w:rsidR="00AF6D95" w:rsidRPr="00AF6D95">
        <w:rPr>
          <w:bCs/>
        </w:rPr>
        <w:t>(appendix</w:t>
      </w:r>
      <w:r w:rsidR="00AF6D95">
        <w:rPr>
          <w:bCs/>
        </w:rPr>
        <w:t>/CommonBus</w:t>
      </w:r>
      <w:r w:rsidR="00F649CC">
        <w:rPr>
          <w:bCs/>
        </w:rPr>
        <w:t>.draw.io</w:t>
      </w:r>
      <w:r w:rsidR="00AF6D95" w:rsidRPr="00AF6D95">
        <w:rPr>
          <w:bCs/>
        </w:rPr>
        <w:t>)</w:t>
      </w:r>
    </w:p>
    <w:p w14:paraId="555803FC" w14:textId="77777777" w:rsidR="00B67E0D" w:rsidRDefault="00B67E0D" w:rsidP="00E81130">
      <w:pPr>
        <w:suppressAutoHyphens w:val="0"/>
        <w:spacing w:after="160"/>
      </w:pPr>
    </w:p>
    <w:p w14:paraId="7679EC24" w14:textId="3D2ECD37" w:rsidR="007306C6" w:rsidRDefault="00B456E3" w:rsidP="00E81130">
      <w:pPr>
        <w:suppressAutoHyphens w:val="0"/>
        <w:spacing w:after="160"/>
      </w:pPr>
      <w:r>
        <w:t xml:space="preserve">This solution </w:t>
      </w:r>
      <w:r w:rsidR="00685590">
        <w:t>in the above form</w:t>
      </w:r>
      <w:r>
        <w:t xml:space="preserve"> is not ideal for our console; however, </w:t>
      </w:r>
      <w:r w:rsidR="00240D7D">
        <w:t xml:space="preserve">other linear solutions will be discussed </w:t>
      </w:r>
      <w:r w:rsidR="009C264E">
        <w:t xml:space="preserve">in the following </w:t>
      </w:r>
      <w:r w:rsidR="00B911E2">
        <w:t>chapters</w:t>
      </w:r>
      <w:r w:rsidR="00240D7D">
        <w:t>.</w:t>
      </w:r>
    </w:p>
    <w:p w14:paraId="4EE8C880" w14:textId="77777777" w:rsidR="00240D7D" w:rsidRDefault="00240D7D" w:rsidP="00E81130">
      <w:pPr>
        <w:suppressAutoHyphens w:val="0"/>
        <w:spacing w:after="160"/>
      </w:pPr>
    </w:p>
    <w:p w14:paraId="2D47CB1C" w14:textId="77777777" w:rsidR="00964667" w:rsidRDefault="00964667" w:rsidP="00964667">
      <w:pPr>
        <w:suppressAutoHyphens w:val="0"/>
        <w:spacing w:after="160"/>
        <w:jc w:val="left"/>
        <w:rPr>
          <w:b/>
          <w:bCs/>
        </w:rPr>
      </w:pPr>
      <w:r>
        <w:rPr>
          <w:b/>
          <w:bCs/>
        </w:rPr>
        <w:t>Keyboard Matrix</w:t>
      </w:r>
    </w:p>
    <w:p w14:paraId="7029891C" w14:textId="7B6CB985" w:rsidR="00C07E49" w:rsidRDefault="00B55823" w:rsidP="00E81130">
      <w:pPr>
        <w:suppressAutoHyphens w:val="0"/>
        <w:spacing w:after="160"/>
      </w:pPr>
      <w:r>
        <w:t xml:space="preserve">User interfaces, such as keyboards and keypads, often use a keyboard matrix to consolidate a greater number of input switches to a limited number of microcontroller pins. For example, PC keyboards usually range from 63 to 105 keys, depending on the layout and the existence of a numerical pad. </w:t>
      </w:r>
      <w:r w:rsidR="00F0385E">
        <w:t>I</w:t>
      </w:r>
      <w:r w:rsidR="00E60752">
        <w:t xml:space="preserve">n the same way as conventional keyboards, the guitar interface can be arranged in a </w:t>
      </w:r>
      <w:r w:rsidR="00F13B6C">
        <w:t>matrix</w:t>
      </w:r>
      <w:r w:rsidR="00E60752">
        <w:t>.</w:t>
      </w:r>
      <w:r w:rsidR="00F13B6C">
        <w:t xml:space="preserve"> Meshing the </w:t>
      </w:r>
      <w:r w:rsidR="00E87CEC">
        <w:t>switch wires would result</w:t>
      </w:r>
      <w:r w:rsidR="00861CA3">
        <w:t xml:space="preserve"> in</w:t>
      </w:r>
      <w:r w:rsidR="00E87CEC">
        <w:t xml:space="preserve"> a drastically reduced di</w:t>
      </w:r>
      <w:r w:rsidR="00861CA3">
        <w:t>gital pin requirement.</w:t>
      </w:r>
    </w:p>
    <w:p w14:paraId="229BAF4C" w14:textId="5955296D" w:rsidR="00861CA3" w:rsidRPr="00F500D8" w:rsidRDefault="00F500D8" w:rsidP="00E81130">
      <w:pPr>
        <w:suppressAutoHyphens w:val="0"/>
        <w:spacing w:after="160"/>
        <w:rPr>
          <w:rFonts w:eastAsiaTheme="minorEastAsia"/>
          <w:i/>
        </w:rPr>
      </w:pPr>
      <m:oMathPara>
        <m:oMath>
          <m:r>
            <w:rPr>
              <w:rFonts w:ascii="Cambria Math" w:hAnsi="Cambria Math"/>
            </w:rPr>
            <m:t>bus=rows×columns=6×20 fret+1 strum=</m:t>
          </m:r>
          <m:r>
            <m:rPr>
              <m:sty m:val="bi"/>
            </m:rPr>
            <w:rPr>
              <w:rFonts w:ascii="Cambria Math" w:hAnsi="Cambria Math"/>
            </w:rPr>
            <m:t>126</m:t>
          </m:r>
          <m:r>
            <w:rPr>
              <w:rFonts w:ascii="Cambria Math" w:hAnsi="Cambria Math"/>
            </w:rPr>
            <m:t xml:space="preserve"> pins</m:t>
          </m:r>
        </m:oMath>
      </m:oMathPara>
    </w:p>
    <w:p w14:paraId="67BFE6FF" w14:textId="2DBA76C4" w:rsidR="00881836" w:rsidRPr="00881836" w:rsidRDefault="00DD6FE4" w:rsidP="00E81130">
      <w:pPr>
        <w:suppressAutoHyphens w:val="0"/>
        <w:spacing w:after="160"/>
        <w:rPr>
          <w:rFonts w:eastAsiaTheme="minorEastAsia"/>
        </w:rPr>
      </w:pPr>
      <m:oMathPara>
        <m:oMath>
          <m:r>
            <w:rPr>
              <w:rFonts w:ascii="Cambria Math" w:eastAsiaTheme="minorEastAsia" w:hAnsi="Cambria Math"/>
            </w:rPr>
            <m:t>matrix=rows+colums=</m:t>
          </m:r>
          <m:r>
            <m:rPr>
              <m:sty m:val="bi"/>
            </m:rPr>
            <w:rPr>
              <w:rFonts w:ascii="Cambria Math" w:eastAsiaTheme="minorEastAsia" w:hAnsi="Cambria Math"/>
            </w:rPr>
            <m:t>26</m:t>
          </m:r>
          <m:r>
            <w:rPr>
              <w:rFonts w:ascii="Cambria Math" w:eastAsiaTheme="minorEastAsia" w:hAnsi="Cambria Math"/>
            </w:rPr>
            <m:t xml:space="preserve"> pins</m:t>
          </m:r>
        </m:oMath>
      </m:oMathPara>
    </w:p>
    <w:p w14:paraId="2D5F5E32" w14:textId="492D35C4" w:rsidR="00E81130" w:rsidRDefault="001B1C47" w:rsidP="00E81130">
      <w:pPr>
        <w:suppressAutoHyphens w:val="0"/>
        <w:spacing w:after="160"/>
      </w:pPr>
      <w:r>
        <w:t>"</w:t>
      </w:r>
      <w:r w:rsidRPr="00F4298F">
        <w:rPr>
          <w:i/>
          <w:iCs/>
        </w:rPr>
        <w:t>When a key is pressed, a column wire makes contact with a row wire and completes a circuit. The keyboard controller detects this closed circuit and registers it as a key press</w:t>
      </w:r>
      <w:r>
        <w:t>"</w:t>
      </w:r>
      <w:r w:rsidRPr="00F4298F">
        <w:t xml:space="preserve"> (Dribin, 2000)</w:t>
      </w:r>
    </w:p>
    <w:p w14:paraId="3EAD7816" w14:textId="77777777" w:rsidR="00E81130" w:rsidRDefault="00E81130" w:rsidP="00E81130">
      <w:pPr>
        <w:suppressAutoHyphens w:val="0"/>
        <w:spacing w:after="160"/>
      </w:pPr>
    </w:p>
    <w:p w14:paraId="1FE4A841" w14:textId="77777777" w:rsidR="00E81130" w:rsidRDefault="00E81130" w:rsidP="00E81130">
      <w:pPr>
        <w:keepNext/>
        <w:suppressAutoHyphens w:val="0"/>
        <w:spacing w:after="160"/>
      </w:pPr>
      <w:r>
        <w:rPr>
          <w:noProof/>
        </w:rPr>
        <w:lastRenderedPageBreak/>
        <w:drawing>
          <wp:inline distT="0" distB="0" distL="0" distR="0" wp14:anchorId="7C47B999" wp14:editId="66A81E5D">
            <wp:extent cx="6645910" cy="3666490"/>
            <wp:effectExtent l="0" t="0" r="254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645910" cy="3666490"/>
                    </a:xfrm>
                    <a:prstGeom prst="rect">
                      <a:avLst/>
                    </a:prstGeom>
                  </pic:spPr>
                </pic:pic>
              </a:graphicData>
            </a:graphic>
          </wp:inline>
        </w:drawing>
      </w:r>
    </w:p>
    <w:p w14:paraId="22178B4C" w14:textId="7FD8BC35" w:rsidR="00E81130" w:rsidRDefault="00E81130" w:rsidP="00D05D33">
      <w:pPr>
        <w:pStyle w:val="Caption"/>
      </w:pPr>
      <w:r>
        <w:t xml:space="preserve">Figure </w:t>
      </w:r>
      <w:fldSimple w:instr=" SEQ Figure \* ARABIC ">
        <w:r w:rsidR="005A72DA">
          <w:rPr>
            <w:noProof/>
          </w:rPr>
          <w:t>14</w:t>
        </w:r>
      </w:fldSimple>
      <w:r>
        <w:t xml:space="preserve"> | Keyboard Scanning</w:t>
      </w:r>
    </w:p>
    <w:p w14:paraId="39207619" w14:textId="77777777" w:rsidR="00E81130" w:rsidRDefault="00E81130" w:rsidP="006A3680">
      <w:pPr>
        <w:suppressAutoHyphens w:val="0"/>
        <w:spacing w:after="160"/>
        <w:jc w:val="left"/>
        <w:rPr>
          <w:b/>
          <w:bCs/>
        </w:rPr>
      </w:pPr>
    </w:p>
    <w:p w14:paraId="2E18EB1C" w14:textId="5600A0F4" w:rsidR="00515171" w:rsidRDefault="00CF64E0" w:rsidP="006A3680">
      <w:pPr>
        <w:suppressAutoHyphens w:val="0"/>
        <w:spacing w:after="160"/>
        <w:jc w:val="left"/>
        <w:rPr>
          <w:b/>
          <w:bCs/>
        </w:rPr>
      </w:pPr>
      <w:r>
        <w:rPr>
          <w:b/>
          <w:bCs/>
        </w:rPr>
        <w:t>Debounce Mechanism</w:t>
      </w:r>
    </w:p>
    <w:p w14:paraId="2EBAB6E2" w14:textId="77777777" w:rsidR="00DE0B1B" w:rsidRDefault="00DE0B1B" w:rsidP="00CF1CEE"/>
    <w:p w14:paraId="4C1B3AA5" w14:textId="1A08586F" w:rsidR="00514B6D" w:rsidRDefault="00CF1CEE" w:rsidP="00404DBF">
      <w:r>
        <w:t>"</w:t>
      </w:r>
      <w:r w:rsidRPr="00CF1CEE">
        <w:rPr>
          <w:i/>
          <w:iCs/>
        </w:rPr>
        <w:t>The physical action of pushing a button might require a half-second or so, so we tend to think in those terms. On the other hand, a digital circuit can react to a million of events in the same time frame</w:t>
      </w:r>
      <w:r>
        <w:t>" (</w:t>
      </w:r>
      <w:r w:rsidR="00A504B0">
        <w:t xml:space="preserve">Warren, </w:t>
      </w:r>
      <w:r w:rsidR="000A75D0">
        <w:t>2015</w:t>
      </w:r>
      <w:r>
        <w:t>).</w:t>
      </w:r>
      <w:r w:rsidR="00B42928">
        <w:t xml:space="preserve"> </w:t>
      </w:r>
      <w:r w:rsidR="003B1588">
        <w:t xml:space="preserve">Because of the </w:t>
      </w:r>
      <w:r w:rsidR="00CA05BC">
        <w:t>switch mechanisms, when a push button is pressed, it may register multiple interactions with the input device in a relatively short interval</w:t>
      </w:r>
      <w:r w:rsidR="00D63F3A">
        <w:t>.</w:t>
      </w:r>
      <w:r w:rsidR="00CA05BC">
        <w:t xml:space="preserve"> </w:t>
      </w:r>
      <w:r w:rsidR="00D63F3A">
        <w:t>In the case of a game</w:t>
      </w:r>
      <w:r w:rsidR="009C4CE5">
        <w:t xml:space="preserve"> console interface, it would result </w:t>
      </w:r>
      <w:r w:rsidR="00337291">
        <w:t>in a disastrous</w:t>
      </w:r>
      <w:r w:rsidR="00CA05BC">
        <w:t xml:space="preserve"> user experience.</w:t>
      </w:r>
      <w:r w:rsidR="00DC6E0A">
        <w:t xml:space="preserve"> </w:t>
      </w:r>
      <w:r w:rsidR="00556305">
        <w:t>Various electrical solutions, such as flip-flops and Schmitt triggers</w:t>
      </w:r>
      <w:r w:rsidR="00386D5C">
        <w:t>,</w:t>
      </w:r>
      <w:r w:rsidR="00556305">
        <w:t xml:space="preserve"> have been used to solve this problem</w:t>
      </w:r>
      <w:r w:rsidR="00514B6D">
        <w:t>.</w:t>
      </w:r>
      <w:r w:rsidR="006E0517">
        <w:t xml:space="preserve"> </w:t>
      </w:r>
      <w:r w:rsidR="00CA234D">
        <w:t xml:space="preserve">A </w:t>
      </w:r>
      <w:r w:rsidR="00404DBF">
        <w:t>"</w:t>
      </w:r>
      <w:r w:rsidR="006E0517" w:rsidRPr="006E0517">
        <w:t>S</w:t>
      </w:r>
      <w:r w:rsidR="006E0517" w:rsidRPr="00404DBF">
        <w:rPr>
          <w:i/>
          <w:iCs/>
        </w:rPr>
        <w:t>chmitt trigger circuit relie</w:t>
      </w:r>
      <w:r w:rsidR="004E1EEB">
        <w:rPr>
          <w:i/>
          <w:iCs/>
        </w:rPr>
        <w:t>s</w:t>
      </w:r>
      <w:r w:rsidR="006E0517" w:rsidRPr="00404DBF">
        <w:rPr>
          <w:i/>
          <w:iCs/>
        </w:rPr>
        <w:t xml:space="preserve"> on changing the voltage or current threshold levels by means of positive feedback in the analogue loop</w:t>
      </w:r>
      <w:r w:rsidR="00404DBF">
        <w:t>" (</w:t>
      </w:r>
      <w:r w:rsidR="00F54862">
        <w:t>Kader, 2012</w:t>
      </w:r>
      <w:r w:rsidR="00404DBF">
        <w:t>)</w:t>
      </w:r>
      <w:r w:rsidR="001A2297">
        <w:t xml:space="preserve">, </w:t>
      </w:r>
      <w:r w:rsidR="0072625A">
        <w:t>improving</w:t>
      </w:r>
      <w:r w:rsidR="00D43BDD">
        <w:t xml:space="preserve"> the</w:t>
      </w:r>
      <w:r w:rsidR="0072625A">
        <w:t xml:space="preserve"> immunity</w:t>
      </w:r>
      <w:r w:rsidR="008C6E18">
        <w:t xml:space="preserve"> to analogue disturbances</w:t>
      </w:r>
      <w:r w:rsidR="00404DBF">
        <w:t>.</w:t>
      </w:r>
    </w:p>
    <w:p w14:paraId="3D5249EF" w14:textId="77777777" w:rsidR="008C6E18" w:rsidRDefault="008C6E18" w:rsidP="00404DBF"/>
    <w:p w14:paraId="5F9DB53A" w14:textId="77777777" w:rsidR="007817E4" w:rsidRDefault="00F73397" w:rsidP="007817E4">
      <w:pPr>
        <w:keepNext/>
        <w:jc w:val="center"/>
      </w:pPr>
      <w:r>
        <w:rPr>
          <w:noProof/>
        </w:rPr>
        <w:drawing>
          <wp:inline distT="0" distB="0" distL="0" distR="0" wp14:anchorId="7F23852E" wp14:editId="12C9F00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AFA5BE8" w14:textId="004D6B13" w:rsidR="00F73397" w:rsidRPr="009E483B" w:rsidRDefault="007817E4" w:rsidP="00D05D33">
      <w:pPr>
        <w:pStyle w:val="Caption"/>
      </w:pPr>
      <w:r>
        <w:t xml:space="preserve">Figure </w:t>
      </w:r>
      <w:fldSimple w:instr=" SEQ Figure \* ARABIC ">
        <w:r w:rsidR="005A72DA">
          <w:rPr>
            <w:noProof/>
          </w:rPr>
          <w:t>15</w:t>
        </w:r>
      </w:fldSimple>
      <w:r>
        <w:t xml:space="preserve"> | Schmitt Trigger </w:t>
      </w:r>
      <w:r w:rsidRPr="007817E4">
        <w:rPr>
          <w:bCs/>
        </w:rPr>
        <w:t>(https://www.watelectronics.com</w:t>
      </w:r>
      <w:r>
        <w:rPr>
          <w:bCs/>
        </w:rPr>
        <w:t>, 2022</w:t>
      </w:r>
      <w:r w:rsidRPr="007817E4">
        <w:rPr>
          <w:bCs/>
        </w:rPr>
        <w:t>)</w:t>
      </w:r>
    </w:p>
    <w:p w14:paraId="6363EBC7" w14:textId="77777777" w:rsidR="00515171" w:rsidRDefault="00515171" w:rsidP="006A3680">
      <w:pPr>
        <w:suppressAutoHyphens w:val="0"/>
        <w:spacing w:after="160"/>
        <w:jc w:val="left"/>
        <w:rPr>
          <w:b/>
          <w:bCs/>
        </w:rPr>
      </w:pPr>
    </w:p>
    <w:p w14:paraId="27D7DCA2" w14:textId="46BA8D30" w:rsidR="00EE7DBC" w:rsidRDefault="002838A9" w:rsidP="00DC0971">
      <w:pPr>
        <w:suppressAutoHyphens w:val="0"/>
        <w:spacing w:after="160"/>
      </w:pPr>
      <w:r w:rsidRPr="002838A9">
        <w:t xml:space="preserve">However, </w:t>
      </w:r>
      <w:r w:rsidR="00223452">
        <w:t>we can solve debouncing</w:t>
      </w:r>
      <w:r w:rsidR="00A65E57">
        <w:t xml:space="preserve"> </w:t>
      </w:r>
      <w:r w:rsidR="00A21AC1">
        <w:t>using</w:t>
      </w:r>
      <w:r w:rsidR="00A65E57">
        <w:t xml:space="preserve"> software engineering</w:t>
      </w:r>
      <w:r w:rsidR="00A21AC1">
        <w:t xml:space="preserve"> by measuring </w:t>
      </w:r>
      <w:r w:rsidR="00D14BCA">
        <w:t>oscillation time.</w:t>
      </w:r>
      <w:r w:rsidR="00DC0971">
        <w:t xml:space="preserve"> For example,</w:t>
      </w:r>
      <w:r w:rsidR="00C30BCB">
        <w:t xml:space="preserve"> </w:t>
      </w:r>
      <w:r w:rsidR="00F25890">
        <w:t>Arduino</w:t>
      </w:r>
      <w:r w:rsidR="00DC0971">
        <w:t xml:space="preserve"> microcontrollers have a millis function that </w:t>
      </w:r>
      <w:r w:rsidR="00C30BCB">
        <w:t>"</w:t>
      </w:r>
      <w:r w:rsidR="003C0CC9">
        <w:rPr>
          <w:i/>
          <w:iCs/>
        </w:rPr>
        <w:t>r</w:t>
      </w:r>
      <w:r w:rsidR="00C30BCB" w:rsidRPr="00C30BCB">
        <w:rPr>
          <w:i/>
          <w:iCs/>
        </w:rPr>
        <w:t>eturns the number of milliseconds passed since the Arduino board began running the current program. This number will overflow (go back to zero), after approximately 50 days</w:t>
      </w:r>
      <w:r w:rsidR="00C30BCB">
        <w:t>" (</w:t>
      </w:r>
      <w:r w:rsidR="00BD7FF9">
        <w:t>Arduino.cc, 2022</w:t>
      </w:r>
      <w:r w:rsidR="00C30BCB">
        <w:t>).</w:t>
      </w:r>
      <w:r w:rsidR="00497D1F">
        <w:t xml:space="preserve"> </w:t>
      </w:r>
      <w:r w:rsidR="0053163D">
        <w:t>Therefore, w</w:t>
      </w:r>
      <w:r w:rsidR="00497D1F">
        <w:t xml:space="preserve">e can </w:t>
      </w:r>
      <w:r w:rsidR="006208EB">
        <w:t xml:space="preserve">prevent debouncing by </w:t>
      </w:r>
      <w:r w:rsidR="00A819BF">
        <w:t xml:space="preserve">measuring switch state changes. </w:t>
      </w:r>
      <w:r w:rsidR="00285C46">
        <w:t>The time of the s</w:t>
      </w:r>
      <w:r w:rsidR="000E7A8F">
        <w:t xml:space="preserve">tate changes should </w:t>
      </w:r>
      <w:r w:rsidR="000E7A8F">
        <w:lastRenderedPageBreak/>
        <w:t>be</w:t>
      </w:r>
      <w:r w:rsidR="00997B57">
        <w:t xml:space="preserve"> recorded</w:t>
      </w:r>
      <w:r w:rsidR="00F559BD">
        <w:t>,</w:t>
      </w:r>
      <w:r w:rsidR="00285C46">
        <w:t xml:space="preserve"> and </w:t>
      </w:r>
      <w:r w:rsidR="00C82D4F">
        <w:t xml:space="preserve">an intentional </w:t>
      </w:r>
      <w:r w:rsidR="009508C1">
        <w:t>debounce delay shou</w:t>
      </w:r>
      <w:r w:rsidR="00F559BD">
        <w:t>l</w:t>
      </w:r>
      <w:r w:rsidR="009508C1">
        <w:t>d be</w:t>
      </w:r>
      <w:r w:rsidR="00486058">
        <w:t xml:space="preserve"> applied</w:t>
      </w:r>
      <w:r w:rsidR="00947B66">
        <w:t xml:space="preserve"> to c</w:t>
      </w:r>
      <w:r w:rsidR="00476CF8">
        <w:t xml:space="preserve">ompensate for the </w:t>
      </w:r>
      <w:r w:rsidR="00617B90">
        <w:t>noise</w:t>
      </w:r>
      <w:r w:rsidR="00B26CBC">
        <w:t>. T</w:t>
      </w:r>
      <w:r w:rsidR="002F7790">
        <w:t>he change should be ignored when low-state change</w:t>
      </w:r>
      <w:r w:rsidR="00612F3A">
        <w:t>s</w:t>
      </w:r>
      <w:r w:rsidR="002F7790">
        <w:t xml:space="preserve"> happen in unreasonably short interval</w:t>
      </w:r>
      <w:r w:rsidR="00612F3A">
        <w:t>s</w:t>
      </w:r>
      <w:r w:rsidR="002F7790">
        <w:t>.</w:t>
      </w:r>
    </w:p>
    <w:p w14:paraId="6D10FAF5" w14:textId="77777777" w:rsidR="00C16672" w:rsidRDefault="00C16672" w:rsidP="00DC0971">
      <w:pPr>
        <w:suppressAutoHyphens w:val="0"/>
        <w:spacing w:after="160"/>
      </w:pPr>
    </w:p>
    <w:p w14:paraId="624AB8BF" w14:textId="77777777" w:rsidR="00DA3319" w:rsidRDefault="007A306F" w:rsidP="00DA3319">
      <w:pPr>
        <w:keepNext/>
        <w:suppressAutoHyphens w:val="0"/>
        <w:spacing w:after="160"/>
      </w:pPr>
      <w:r w:rsidRPr="007A306F">
        <w:rPr>
          <w:noProof/>
        </w:rPr>
        <w:drawing>
          <wp:inline distT="0" distB="0" distL="0" distR="0" wp14:anchorId="2F622E12" wp14:editId="4783D9F2">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2"/>
                    <a:stretch>
                      <a:fillRect/>
                    </a:stretch>
                  </pic:blipFill>
                  <pic:spPr>
                    <a:xfrm>
                      <a:off x="0" y="0"/>
                      <a:ext cx="6645910" cy="3552190"/>
                    </a:xfrm>
                    <a:prstGeom prst="rect">
                      <a:avLst/>
                    </a:prstGeom>
                  </pic:spPr>
                </pic:pic>
              </a:graphicData>
            </a:graphic>
          </wp:inline>
        </w:drawing>
      </w:r>
    </w:p>
    <w:p w14:paraId="5B3E9D21" w14:textId="25B0F602" w:rsidR="007A306F" w:rsidRDefault="00DA3319" w:rsidP="00D05D33">
      <w:pPr>
        <w:pStyle w:val="Caption"/>
      </w:pPr>
      <w:r>
        <w:t xml:space="preserve">Figure </w:t>
      </w:r>
      <w:fldSimple w:instr=" SEQ Figure \* ARABIC ">
        <w:r w:rsidR="005A72DA">
          <w:rPr>
            <w:noProof/>
          </w:rPr>
          <w:t>16</w:t>
        </w:r>
      </w:fldSimple>
      <w:r>
        <w:t xml:space="preserve"> | Compensating Debouncing on Arduino </w:t>
      </w:r>
      <w:r w:rsidRPr="00F70B31">
        <w:rPr>
          <w:bCs/>
        </w:rPr>
        <w:t>(</w:t>
      </w:r>
      <w:r w:rsidR="00F70B31" w:rsidRPr="00F70B31">
        <w:rPr>
          <w:bCs/>
        </w:rPr>
        <w:t>https://docs.arduino.cc/built-in-examples/digital/Debounce, 2022</w:t>
      </w:r>
      <w:r w:rsidRPr="00F70B31">
        <w:rPr>
          <w:bCs/>
        </w:rPr>
        <w:t>)</w:t>
      </w:r>
    </w:p>
    <w:p w14:paraId="073CC33D" w14:textId="77777777" w:rsidR="0023665F" w:rsidRPr="002838A9" w:rsidRDefault="0023665F" w:rsidP="00DC0971">
      <w:pPr>
        <w:suppressAutoHyphens w:val="0"/>
        <w:spacing w:after="160"/>
      </w:pPr>
    </w:p>
    <w:p w14:paraId="71893D72" w14:textId="0D00665E" w:rsidR="006A3680" w:rsidRPr="002E4BFA" w:rsidRDefault="006A3680" w:rsidP="006A3680">
      <w:pPr>
        <w:suppressAutoHyphens w:val="0"/>
        <w:spacing w:after="160"/>
        <w:jc w:val="left"/>
        <w:rPr>
          <w:b/>
          <w:bCs/>
        </w:rPr>
      </w:pPr>
      <w:r w:rsidRPr="002E4BFA">
        <w:rPr>
          <w:b/>
          <w:bCs/>
        </w:rPr>
        <w:t>Ghosting and Masking</w:t>
      </w:r>
    </w:p>
    <w:p w14:paraId="648AA501" w14:textId="77777777" w:rsidR="00E710BA" w:rsidRDefault="00E710BA" w:rsidP="00422B1C">
      <w:pPr>
        <w:suppressAutoHyphens w:val="0"/>
        <w:spacing w:after="160"/>
      </w:pPr>
    </w:p>
    <w:p w14:paraId="17A84180" w14:textId="77777777" w:rsidR="009C68EE" w:rsidRDefault="009C68EE" w:rsidP="00422B1C">
      <w:pPr>
        <w:suppressAutoHyphens w:val="0"/>
        <w:spacing w:after="160"/>
      </w:pPr>
    </w:p>
    <w:p w14:paraId="70EBD3AB" w14:textId="6824A001" w:rsidR="004E4BFA" w:rsidRPr="00EB0E31" w:rsidRDefault="00EB161E" w:rsidP="00422B1C">
      <w:pPr>
        <w:suppressAutoHyphens w:val="0"/>
        <w:spacing w:after="160"/>
        <w:rPr>
          <w:b/>
          <w:bCs/>
        </w:rPr>
      </w:pPr>
      <w:r w:rsidRPr="00EB0E31">
        <w:rPr>
          <w:b/>
          <w:bCs/>
        </w:rPr>
        <w:t>Strum Bar Alternatives</w:t>
      </w:r>
    </w:p>
    <w:p w14:paraId="146E9236" w14:textId="73B1209A" w:rsidR="004E4BFA" w:rsidRDefault="003451DE" w:rsidP="003F35CE">
      <w:r>
        <w:t>"</w:t>
      </w:r>
      <w:r w:rsidR="003F35CE" w:rsidRPr="00EB161E">
        <w:rPr>
          <w:i/>
          <w:iCs/>
        </w:rPr>
        <w:t>The body of guitar is made up of the soundboard, the sides, the back and the neck. The 6 string</w:t>
      </w:r>
      <w:r w:rsidR="007D6337">
        <w:rPr>
          <w:i/>
          <w:iCs/>
        </w:rPr>
        <w:t>s</w:t>
      </w:r>
      <w:r w:rsidR="003F35CE" w:rsidRPr="00EB161E">
        <w:rPr>
          <w:i/>
          <w:iCs/>
        </w:rPr>
        <w:t xml:space="preserve"> are attached on one side to the neck and on the other side to the bridge</w:t>
      </w:r>
      <w:r>
        <w:t>"</w:t>
      </w:r>
      <w:r w:rsidR="003F35CE">
        <w:t xml:space="preserve"> (</w:t>
      </w:r>
      <w:r w:rsidR="00902319" w:rsidRPr="00902319">
        <w:rPr>
          <w:lang w:eastAsia="en-GB"/>
        </w:rPr>
        <w:t>Bécache</w:t>
      </w:r>
      <w:r w:rsidR="00902319">
        <w:t>, 2005</w:t>
      </w:r>
      <w:r w:rsidR="003F35CE">
        <w:t>).</w:t>
      </w:r>
    </w:p>
    <w:p w14:paraId="712A7978" w14:textId="72D58DD2" w:rsidR="00E0039F" w:rsidRPr="00E0080A" w:rsidRDefault="00456F35" w:rsidP="00565B2A">
      <w:pPr>
        <w:suppressAutoHyphens w:val="0"/>
        <w:spacing w:after="160"/>
      </w:pPr>
      <w:r w:rsidRPr="00D73E90">
        <w:br w:type="page"/>
      </w:r>
    </w:p>
    <w:p w14:paraId="11F3D9EC" w14:textId="689CB28A" w:rsidR="00C81707" w:rsidRPr="00E0080A" w:rsidRDefault="00C81707">
      <w:pPr>
        <w:suppressAutoHyphens w:val="0"/>
        <w:spacing w:after="160"/>
        <w:jc w:val="left"/>
        <w:rPr>
          <w:b/>
          <w:bCs/>
        </w:rPr>
      </w:pPr>
      <w:r w:rsidRPr="00E0080A">
        <w:rPr>
          <w:b/>
          <w:bCs/>
        </w:rPr>
        <w:lastRenderedPageBreak/>
        <w:t>0</w:t>
      </w:r>
      <w:r w:rsidR="00CB0969" w:rsidRPr="00E0080A">
        <w:rPr>
          <w:b/>
          <w:bCs/>
        </w:rPr>
        <w:t xml:space="preserve">. </w:t>
      </w:r>
      <w:r w:rsidRPr="00E0080A">
        <w:rPr>
          <w:b/>
          <w:bCs/>
        </w:rPr>
        <w:t>|</w:t>
      </w:r>
      <w:r w:rsidR="007E4909" w:rsidRPr="00E0080A">
        <w:rPr>
          <w:b/>
          <w:bCs/>
        </w:rPr>
        <w:t>Reference</w:t>
      </w:r>
      <w:r w:rsidRPr="00E0080A">
        <w:rPr>
          <w:b/>
          <w:bCs/>
        </w:rPr>
        <w:t xml:space="preserve"> Suggestions</w:t>
      </w:r>
    </w:p>
    <w:p w14:paraId="1E866DB4" w14:textId="77777777" w:rsidR="00DD13D8" w:rsidRPr="00E0080A" w:rsidRDefault="00C81707" w:rsidP="00DD13D8">
      <w:pPr>
        <w:pStyle w:val="ListParagraph"/>
        <w:numPr>
          <w:ilvl w:val="0"/>
          <w:numId w:val="2"/>
        </w:numPr>
        <w:suppressAutoHyphens w:val="0"/>
        <w:spacing w:after="160"/>
        <w:jc w:val="left"/>
      </w:pPr>
      <w:r w:rsidRPr="00E0080A">
        <w:t>Digitalisation in the music industry</w:t>
      </w:r>
      <w:r w:rsidR="00DD13D8" w:rsidRPr="00E0080A">
        <w:t xml:space="preserve"> and entertainment</w:t>
      </w:r>
    </w:p>
    <w:p w14:paraId="32538696" w14:textId="6FA16AAD" w:rsidR="00DD13D8" w:rsidRDefault="00DD13D8" w:rsidP="00DD13D8">
      <w:pPr>
        <w:pStyle w:val="ListParagraph"/>
        <w:suppressAutoHyphens w:val="0"/>
        <w:spacing w:after="160"/>
        <w:ind w:left="720"/>
        <w:jc w:val="left"/>
      </w:pPr>
      <w:r w:rsidRPr="00E0080A">
        <w:t>https://pubs.aeaweb.org/doi/pdf/10.1257/jep.31.3.195</w:t>
      </w:r>
    </w:p>
    <w:p w14:paraId="0B5D9455" w14:textId="14102CA0" w:rsidR="00E02C94" w:rsidRDefault="00262273" w:rsidP="00E02C94">
      <w:pPr>
        <w:pStyle w:val="NoSpacing"/>
        <w:numPr>
          <w:ilvl w:val="0"/>
          <w:numId w:val="2"/>
        </w:numPr>
      </w:pPr>
      <w:r>
        <w:t>Musical Instrument Taxonomy 5 main types</w:t>
      </w:r>
    </w:p>
    <w:p w14:paraId="7072922C" w14:textId="7E8F9FC5" w:rsidR="00262273" w:rsidRDefault="00262273" w:rsidP="00262273">
      <w:pPr>
        <w:pStyle w:val="NoSpacing"/>
        <w:ind w:left="720"/>
      </w:pPr>
      <w:r w:rsidRPr="00262273">
        <w:t>https://www.goshen.edu/academics/music/mary-k-oyer-african-music-archive/instrument-classification/</w:t>
      </w:r>
    </w:p>
    <w:p w14:paraId="6A764352" w14:textId="77777777" w:rsidR="00A75808" w:rsidRDefault="00A75808" w:rsidP="00262273">
      <w:pPr>
        <w:pStyle w:val="NoSpacing"/>
        <w:ind w:left="720"/>
      </w:pPr>
    </w:p>
    <w:p w14:paraId="7E38A876" w14:textId="77777777" w:rsidR="00A75808" w:rsidRDefault="00A75808" w:rsidP="00262273">
      <w:pPr>
        <w:pStyle w:val="NoSpacing"/>
        <w:ind w:left="720"/>
      </w:pPr>
    </w:p>
    <w:p w14:paraId="32F92244" w14:textId="262CE951" w:rsidR="002D74A9" w:rsidRDefault="008A01C7" w:rsidP="00A75808">
      <w:pPr>
        <w:pStyle w:val="NoSpacing"/>
      </w:pPr>
      <w:r w:rsidRPr="00E07D48">
        <w:rPr>
          <w:b/>
          <w:bCs/>
        </w:rPr>
        <w:t>Arduino</w:t>
      </w:r>
      <w:r>
        <w:t xml:space="preserve">.cc, 2022., </w:t>
      </w:r>
      <w:r w:rsidR="00E07D48">
        <w:t xml:space="preserve">Access: </w:t>
      </w:r>
      <w:r w:rsidRPr="008A01C7">
        <w:t>https://docs.arduino.cc/built-in-examples/digital/Debounce</w:t>
      </w:r>
      <w:r w:rsidR="00E07D48">
        <w:t>,</w:t>
      </w:r>
    </w:p>
    <w:p w14:paraId="3E1C6E06" w14:textId="77777777" w:rsidR="00A406BA" w:rsidRDefault="00A406BA" w:rsidP="00A75808">
      <w:pPr>
        <w:pStyle w:val="NoSpacing"/>
      </w:pPr>
    </w:p>
    <w:p w14:paraId="3567FD05" w14:textId="5A03E6E5" w:rsidR="00A406BA" w:rsidRPr="00A406BA" w:rsidRDefault="00A406BA" w:rsidP="00A406BA">
      <w:pPr>
        <w:rPr>
          <w:lang w:eastAsia="en-GB"/>
        </w:rPr>
      </w:pPr>
      <w:r w:rsidRPr="00565B2A">
        <w:rPr>
          <w:b/>
          <w:bCs/>
          <w:lang w:eastAsia="en-GB"/>
        </w:rPr>
        <w:t>Bécache</w:t>
      </w:r>
      <w:r w:rsidRPr="00A406BA">
        <w:rPr>
          <w:lang w:eastAsia="en-GB"/>
        </w:rPr>
        <w:t xml:space="preserve">, E., Chaigne, A., Derveaux, G. and Joly, P., 2005. Numerical simulation of a guitar. </w:t>
      </w:r>
      <w:r w:rsidRPr="00A406BA">
        <w:rPr>
          <w:i/>
          <w:iCs/>
          <w:lang w:eastAsia="en-GB"/>
        </w:rPr>
        <w:t>Computers &amp; Structures</w:t>
      </w:r>
      <w:r w:rsidRPr="00A406BA">
        <w:rPr>
          <w:lang w:eastAsia="en-GB"/>
        </w:rPr>
        <w:t xml:space="preserve">, </w:t>
      </w:r>
      <w:r w:rsidRPr="00A406BA">
        <w:rPr>
          <w:i/>
          <w:iCs/>
          <w:lang w:eastAsia="en-GB"/>
        </w:rPr>
        <w:t>83</w:t>
      </w:r>
      <w:r w:rsidRPr="00A406BA">
        <w:rPr>
          <w:lang w:eastAsia="en-GB"/>
        </w:rPr>
        <w:t>(2-3), pp.107-126.</w:t>
      </w:r>
    </w:p>
    <w:p w14:paraId="48EFCD3C" w14:textId="77777777" w:rsidR="00A75808" w:rsidRDefault="00A75808" w:rsidP="00A75808">
      <w:pPr>
        <w:suppressAutoHyphens w:val="0"/>
        <w:spacing w:after="0"/>
        <w:jc w:val="left"/>
        <w:rPr>
          <w:rFonts w:eastAsia="Times New Roman" w:cstheme="majorHAnsi"/>
          <w:b/>
          <w:bCs/>
          <w:lang w:eastAsia="en-GB"/>
        </w:rPr>
      </w:pPr>
    </w:p>
    <w:p w14:paraId="72E9E003" w14:textId="77777777" w:rsidR="00A75808" w:rsidRDefault="00605F38" w:rsidP="00A75808">
      <w:pPr>
        <w:suppressAutoHyphens w:val="0"/>
        <w:spacing w:after="0"/>
        <w:jc w:val="left"/>
        <w:rPr>
          <w:rStyle w:val="organisation"/>
        </w:rPr>
      </w:pPr>
      <w:r w:rsidRPr="00A75808">
        <w:rPr>
          <w:rFonts w:eastAsia="Times New Roman" w:cstheme="majorHAnsi"/>
          <w:b/>
          <w:bCs/>
          <w:lang w:eastAsia="en-GB"/>
        </w:rPr>
        <w:t>Eriksson</w:t>
      </w:r>
      <w:r w:rsidRPr="00A75808">
        <w:rPr>
          <w:rFonts w:eastAsia="Times New Roman" w:cstheme="majorHAnsi"/>
          <w:lang w:eastAsia="en-GB"/>
        </w:rPr>
        <w:t>, J., 2016. Chord and modality analysis.</w:t>
      </w:r>
      <w:r w:rsidR="00E310DB" w:rsidRPr="00A75808">
        <w:rPr>
          <w:rFonts w:eastAsia="Times New Roman" w:cstheme="majorHAnsi"/>
          <w:lang w:eastAsia="en-GB"/>
        </w:rPr>
        <w:t xml:space="preserve"> </w:t>
      </w:r>
      <w:r w:rsidR="00E310DB" w:rsidRPr="00E310DB">
        <w:rPr>
          <w:rStyle w:val="organisation"/>
        </w:rPr>
        <w:t xml:space="preserve">KTH, School of Computer Science and Communication (CSC), Speech, </w:t>
      </w:r>
    </w:p>
    <w:p w14:paraId="7BFA4C4F" w14:textId="32A15941" w:rsidR="00605F38" w:rsidRPr="00A75808" w:rsidRDefault="00E310DB" w:rsidP="00A75808">
      <w:pPr>
        <w:suppressAutoHyphens w:val="0"/>
        <w:spacing w:after="0"/>
        <w:jc w:val="left"/>
        <w:rPr>
          <w:rFonts w:eastAsia="Times New Roman" w:cstheme="majorHAnsi"/>
          <w:lang w:eastAsia="en-GB"/>
        </w:rPr>
      </w:pPr>
      <w:r w:rsidRPr="00E310DB">
        <w:rPr>
          <w:rStyle w:val="organisation"/>
        </w:rPr>
        <w:t>Music and Hearing, TMH, Speech Communication and Technology.</w:t>
      </w:r>
    </w:p>
    <w:p w14:paraId="6FF42E19" w14:textId="77777777" w:rsidR="00A75808" w:rsidRDefault="00A75808" w:rsidP="00A75808">
      <w:pPr>
        <w:rPr>
          <w:b/>
          <w:bCs/>
          <w:lang w:eastAsia="en-GB"/>
        </w:rPr>
      </w:pPr>
    </w:p>
    <w:p w14:paraId="46BEACF5" w14:textId="1143C549" w:rsidR="002615A5" w:rsidRPr="009B2E3D" w:rsidRDefault="002615A5" w:rsidP="00A75808">
      <w:pPr>
        <w:rPr>
          <w:lang w:eastAsia="en-GB"/>
        </w:rPr>
      </w:pPr>
      <w:r w:rsidRPr="00A75808">
        <w:rPr>
          <w:b/>
          <w:bCs/>
          <w:lang w:eastAsia="en-GB"/>
        </w:rPr>
        <w:t>Dribin</w:t>
      </w:r>
      <w:r w:rsidRPr="009B2E3D">
        <w:rPr>
          <w:lang w:eastAsia="en-GB"/>
        </w:rPr>
        <w:t>, D., 2000. Keyboard matrix help.</w:t>
      </w:r>
    </w:p>
    <w:p w14:paraId="7329FF3C" w14:textId="77777777" w:rsidR="00A75808" w:rsidRDefault="00A75808" w:rsidP="00A75808">
      <w:pPr>
        <w:pStyle w:val="NoSpacing"/>
        <w:rPr>
          <w:b/>
          <w:bCs/>
        </w:rPr>
      </w:pPr>
    </w:p>
    <w:p w14:paraId="23681BC2" w14:textId="070C050A" w:rsidR="00605F38" w:rsidRDefault="00FB7B34" w:rsidP="00A75808">
      <w:pPr>
        <w:pStyle w:val="NoSpacing"/>
      </w:pPr>
      <w:r w:rsidRPr="00B132B7">
        <w:rPr>
          <w:b/>
          <w:bCs/>
        </w:rPr>
        <w:t>Dave</w:t>
      </w:r>
      <w:r>
        <w:t>, V</w:t>
      </w:r>
      <w:r w:rsidR="00450B51">
        <w:t>. E., Rajiv B</w:t>
      </w:r>
      <w:r w:rsidR="005136B3">
        <w:t xml:space="preserve">, n.d. Reading Matrix and Common </w:t>
      </w:r>
      <w:r w:rsidR="00D743B7">
        <w:t xml:space="preserve">Bus </w:t>
      </w:r>
      <w:r w:rsidR="005136B3">
        <w:t>Keypads</w:t>
      </w:r>
      <w:r w:rsidR="00C4167D">
        <w:t xml:space="preserve"> </w:t>
      </w:r>
      <w:r w:rsidR="00D743B7">
        <w:t>(</w:t>
      </w:r>
      <w:r w:rsidR="00C4167D">
        <w:t>P</w:t>
      </w:r>
      <w:r w:rsidR="00D743B7">
        <w:t>S</w:t>
      </w:r>
      <w:r w:rsidR="00C4167D">
        <w:t>oC</w:t>
      </w:r>
      <w:r w:rsidR="00D743B7">
        <w:t xml:space="preserve"> 1)</w:t>
      </w:r>
      <w:r w:rsidR="00C4167D">
        <w:t>.</w:t>
      </w:r>
      <w:r w:rsidR="002D5C9E">
        <w:t>, Cypress</w:t>
      </w:r>
      <w:r w:rsidR="00C4167D">
        <w:t xml:space="preserve"> AN2034</w:t>
      </w:r>
      <w:r w:rsidR="004D5978">
        <w:t>.</w:t>
      </w:r>
    </w:p>
    <w:p w14:paraId="23364D87" w14:textId="77777777" w:rsidR="00EA05B3" w:rsidRDefault="00EA05B3" w:rsidP="00A75808">
      <w:pPr>
        <w:pStyle w:val="NoSpacing"/>
      </w:pPr>
    </w:p>
    <w:p w14:paraId="0E10EF80" w14:textId="0F234760" w:rsidR="00EA05B3" w:rsidRDefault="00EA05B3" w:rsidP="00A75808">
      <w:pPr>
        <w:pStyle w:val="NoSpacing"/>
      </w:pPr>
      <w:r w:rsidRPr="00EA05B3">
        <w:rPr>
          <w:rStyle w:val="selectable"/>
          <w:b/>
          <w:bCs/>
          <w:color w:val="000000"/>
        </w:rPr>
        <w:t>Ibrahim</w:t>
      </w:r>
      <w:r>
        <w:rPr>
          <w:rStyle w:val="selectable"/>
          <w:color w:val="000000"/>
        </w:rPr>
        <w:t xml:space="preserve"> Rihan, M., 2022. </w:t>
      </w:r>
      <w:r>
        <w:rPr>
          <w:rStyle w:val="selectable"/>
          <w:i/>
          <w:iCs/>
          <w:color w:val="000000"/>
        </w:rPr>
        <w:t>The Feasibility Study</w:t>
      </w:r>
      <w:r>
        <w:rPr>
          <w:rStyle w:val="selectable"/>
          <w:color w:val="000000"/>
        </w:rPr>
        <w:t>. [online] Academia.edu. Available at: &lt;https://www.academia.edu/29462582/The_Feasibility_Study&gt; [Accessed 14 October 2022].</w:t>
      </w:r>
    </w:p>
    <w:p w14:paraId="6BA55E4C" w14:textId="77777777" w:rsidR="00A75808" w:rsidRDefault="00A75808" w:rsidP="00A75808">
      <w:pPr>
        <w:rPr>
          <w:b/>
          <w:bCs/>
          <w:lang w:eastAsia="en-GB"/>
        </w:rPr>
      </w:pPr>
    </w:p>
    <w:p w14:paraId="7E81D479" w14:textId="3F3916AA" w:rsidR="00F54862" w:rsidRPr="001D4332" w:rsidRDefault="00F54862" w:rsidP="00A75808">
      <w:pPr>
        <w:rPr>
          <w:lang w:eastAsia="en-GB"/>
        </w:rPr>
      </w:pPr>
      <w:r w:rsidRPr="00A75808">
        <w:rPr>
          <w:b/>
          <w:bCs/>
          <w:lang w:eastAsia="en-GB"/>
        </w:rPr>
        <w:t>Kader</w:t>
      </w:r>
      <w:r w:rsidRPr="001D4332">
        <w:rPr>
          <w:lang w:eastAsia="en-GB"/>
        </w:rPr>
        <w:t xml:space="preserve">, W.M., Rashid, H., Mamun, M. and Bhuiyan, M.A.S., 2012. Advancement of CMOS Schmitt trigger circuits. </w:t>
      </w:r>
      <w:r w:rsidRPr="00A75808">
        <w:rPr>
          <w:i/>
          <w:iCs/>
          <w:lang w:eastAsia="en-GB"/>
        </w:rPr>
        <w:t>Modern Applied Science</w:t>
      </w:r>
      <w:r w:rsidRPr="001D4332">
        <w:rPr>
          <w:lang w:eastAsia="en-GB"/>
        </w:rPr>
        <w:t xml:space="preserve">, </w:t>
      </w:r>
      <w:r w:rsidRPr="00A75808">
        <w:rPr>
          <w:i/>
          <w:iCs/>
          <w:lang w:eastAsia="en-GB"/>
        </w:rPr>
        <w:t>6</w:t>
      </w:r>
      <w:r w:rsidRPr="001D4332">
        <w:rPr>
          <w:lang w:eastAsia="en-GB"/>
        </w:rPr>
        <w:t>(12), p.51.</w:t>
      </w:r>
    </w:p>
    <w:p w14:paraId="63DD900A" w14:textId="77777777" w:rsidR="00A75808" w:rsidRDefault="00A75808" w:rsidP="00A75808">
      <w:pPr>
        <w:pStyle w:val="NoSpacing"/>
        <w:rPr>
          <w:b/>
          <w:bCs/>
        </w:rPr>
      </w:pPr>
    </w:p>
    <w:p w14:paraId="200BB36F" w14:textId="2D31A040" w:rsidR="004D5978" w:rsidRDefault="004D5978" w:rsidP="00A75808">
      <w:pPr>
        <w:pStyle w:val="NoSpacing"/>
      </w:pPr>
      <w:r>
        <w:rPr>
          <w:b/>
          <w:bCs/>
        </w:rPr>
        <w:t>Warren</w:t>
      </w:r>
      <w:r w:rsidRPr="004D5978">
        <w:t xml:space="preserve">, G., </w:t>
      </w:r>
      <w:r w:rsidR="00535272">
        <w:t xml:space="preserve">2015. </w:t>
      </w:r>
      <w:r>
        <w:t>Exploring the Raspberry Pi</w:t>
      </w:r>
      <w:r w:rsidR="00535272">
        <w:t xml:space="preserve"> 2 with C++. Springer.</w:t>
      </w:r>
    </w:p>
    <w:p w14:paraId="48595C51" w14:textId="77777777" w:rsidR="00AE606D" w:rsidRPr="00E02C94" w:rsidRDefault="00AE606D" w:rsidP="00A75808">
      <w:pPr>
        <w:pStyle w:val="NoSpacing"/>
      </w:pPr>
    </w:p>
    <w:p w14:paraId="290B2BFB" w14:textId="77777777" w:rsidR="00DD13D8" w:rsidRPr="00E0080A" w:rsidRDefault="00DD13D8">
      <w:pPr>
        <w:suppressAutoHyphens w:val="0"/>
        <w:spacing w:after="160"/>
        <w:jc w:val="left"/>
      </w:pPr>
    </w:p>
    <w:p w14:paraId="0F7A5249" w14:textId="71F52F5B" w:rsidR="0073265B" w:rsidRPr="00E0080A" w:rsidRDefault="0073265B">
      <w:pPr>
        <w:suppressAutoHyphens w:val="0"/>
        <w:spacing w:after="160"/>
        <w:jc w:val="left"/>
        <w:rPr>
          <w:b/>
          <w:bCs/>
        </w:rPr>
      </w:pPr>
      <w:r w:rsidRPr="00E0080A">
        <w:rPr>
          <w:b/>
          <w:bCs/>
        </w:rPr>
        <w:br w:type="page"/>
      </w:r>
    </w:p>
    <w:p w14:paraId="27ECAB64" w14:textId="4A866B56" w:rsidR="0073265B" w:rsidRPr="00E0080A" w:rsidRDefault="004D0A05">
      <w:pPr>
        <w:rPr>
          <w:b/>
          <w:bCs/>
        </w:rPr>
      </w:pPr>
      <w:r w:rsidRPr="00E0080A">
        <w:rPr>
          <w:b/>
          <w:bCs/>
        </w:rPr>
        <w:lastRenderedPageBreak/>
        <w:t>Appendix</w:t>
      </w:r>
    </w:p>
    <w:p w14:paraId="0DAEDCC3" w14:textId="77777777" w:rsidR="004D0A05" w:rsidRPr="00E0080A" w:rsidRDefault="004D0A05" w:rsidP="004D0A05">
      <w:pPr>
        <w:keepNext/>
        <w:jc w:val="center"/>
      </w:pPr>
      <w:r w:rsidRPr="00E0080A">
        <w:rPr>
          <w:noProof/>
        </w:rPr>
        <w:drawing>
          <wp:inline distT="0" distB="0" distL="0" distR="0" wp14:anchorId="1789C778" wp14:editId="53CADBC8">
            <wp:extent cx="6447992" cy="8908026"/>
            <wp:effectExtent l="0" t="0" r="0" b="7620"/>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60890" cy="8925845"/>
                    </a:xfrm>
                    <a:prstGeom prst="rect">
                      <a:avLst/>
                    </a:prstGeom>
                    <a:noFill/>
                    <a:ln>
                      <a:noFill/>
                    </a:ln>
                  </pic:spPr>
                </pic:pic>
              </a:graphicData>
            </a:graphic>
          </wp:inline>
        </w:drawing>
      </w:r>
    </w:p>
    <w:p w14:paraId="1AB6E56C" w14:textId="0DF47C72" w:rsidR="004D0A05" w:rsidRPr="00E0080A" w:rsidRDefault="004D0A05" w:rsidP="00D05D33">
      <w:pPr>
        <w:pStyle w:val="Caption"/>
      </w:pPr>
      <w:r w:rsidRPr="00E0080A">
        <w:t xml:space="preserve">Figure </w:t>
      </w:r>
      <w:fldSimple w:instr=" SEQ Figure \* ARABIC ">
        <w:r w:rsidR="005A72DA">
          <w:rPr>
            <w:noProof/>
          </w:rPr>
          <w:t>17</w:t>
        </w:r>
      </w:fldSimple>
      <w:r w:rsidRPr="00E0080A">
        <w:t xml:space="preserve"> | </w:t>
      </w:r>
      <w:r w:rsidR="00252CD1" w:rsidRPr="00E0080A">
        <w:t>Notes and Frequencies</w:t>
      </w:r>
    </w:p>
    <w:p w14:paraId="795A8F94" w14:textId="77777777" w:rsidR="00BD11A8" w:rsidRPr="00E0080A" w:rsidRDefault="00BD11A8" w:rsidP="00BD11A8"/>
    <w:p w14:paraId="01E1F80A" w14:textId="710F1079" w:rsidR="00BD11A8" w:rsidRPr="00E0080A" w:rsidRDefault="003777CD" w:rsidP="00D05D33">
      <w:pPr>
        <w:pStyle w:val="Caption"/>
      </w:pPr>
      <w:r w:rsidRPr="00E0080A">
        <w:rPr>
          <w:noProof/>
        </w:rPr>
        <w:lastRenderedPageBreak/>
        <w:drawing>
          <wp:inline distT="0" distB="0" distL="0" distR="0" wp14:anchorId="3FD74555" wp14:editId="7B61B87F">
            <wp:extent cx="6645910" cy="2237105"/>
            <wp:effectExtent l="0" t="0" r="2540" b="0"/>
            <wp:docPr id="5" name="Picture 5"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rrow&#10;&#10;Description automatically generated"/>
                    <pic:cNvPicPr/>
                  </pic:nvPicPr>
                  <pic:blipFill>
                    <a:blip r:embed="rId24"/>
                    <a:stretch>
                      <a:fillRect/>
                    </a:stretch>
                  </pic:blipFill>
                  <pic:spPr>
                    <a:xfrm>
                      <a:off x="0" y="0"/>
                      <a:ext cx="6645910" cy="2237105"/>
                    </a:xfrm>
                    <a:prstGeom prst="rect">
                      <a:avLst/>
                    </a:prstGeom>
                  </pic:spPr>
                </pic:pic>
              </a:graphicData>
            </a:graphic>
          </wp:inline>
        </w:drawing>
      </w:r>
      <w:r w:rsidR="00BD11A8" w:rsidRPr="00E0080A">
        <w:t xml:space="preserve">Figure </w:t>
      </w:r>
      <w:fldSimple w:instr=" SEQ Figure \* ARABIC ">
        <w:r w:rsidR="005A72DA">
          <w:rPr>
            <w:noProof/>
          </w:rPr>
          <w:t>18</w:t>
        </w:r>
      </w:fldSimple>
      <w:r w:rsidR="00BD11A8" w:rsidRPr="00E0080A">
        <w:t>| Standard Music Notation</w:t>
      </w:r>
      <w:r w:rsidR="00AF00A5" w:rsidRPr="00E0080A">
        <w:t xml:space="preserve"> </w:t>
      </w:r>
    </w:p>
    <w:p w14:paraId="39616833" w14:textId="5059FD26" w:rsidR="00AF00A5" w:rsidRPr="00E0080A" w:rsidRDefault="00AF00A5" w:rsidP="00AF00A5">
      <w:r w:rsidRPr="00E0080A">
        <w:t>https://www.istockphoto.com/vector/music-notes-and-symbols-set-stock-vector-illustration-gm1291815513-386828576</w:t>
      </w:r>
    </w:p>
    <w:p w14:paraId="0909DE6C" w14:textId="77777777" w:rsidR="004E289D" w:rsidRDefault="004E289D" w:rsidP="00AF6032">
      <w:pPr>
        <w:keepNext/>
        <w:jc w:val="center"/>
        <w:rPr>
          <w:i/>
          <w:iCs/>
          <w:noProof/>
        </w:rPr>
      </w:pPr>
    </w:p>
    <w:p w14:paraId="71AE91D2" w14:textId="03CDCBA3" w:rsidR="00AF6032" w:rsidRPr="00E0080A" w:rsidRDefault="00082730" w:rsidP="00AF6032">
      <w:pPr>
        <w:keepNext/>
        <w:jc w:val="center"/>
      </w:pPr>
      <w:r w:rsidRPr="00E0080A">
        <w:rPr>
          <w:i/>
          <w:iCs/>
          <w:noProof/>
        </w:rPr>
        <w:drawing>
          <wp:inline distT="0" distB="0" distL="0" distR="0" wp14:anchorId="23B6E660" wp14:editId="72384082">
            <wp:extent cx="5427406" cy="3393555"/>
            <wp:effectExtent l="0" t="0" r="1905" b="0"/>
            <wp:docPr id="6" name="Picture 6"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5474150" cy="3422782"/>
                    </a:xfrm>
                    <a:prstGeom prst="rect">
                      <a:avLst/>
                    </a:prstGeom>
                  </pic:spPr>
                </pic:pic>
              </a:graphicData>
            </a:graphic>
          </wp:inline>
        </w:drawing>
      </w:r>
    </w:p>
    <w:p w14:paraId="55342AEC" w14:textId="20643137" w:rsidR="005A0C25" w:rsidRPr="00E0080A" w:rsidRDefault="00AF6032" w:rsidP="00D05D33">
      <w:pPr>
        <w:pStyle w:val="Caption"/>
      </w:pPr>
      <w:r w:rsidRPr="00E0080A">
        <w:t xml:space="preserve">Figure </w:t>
      </w:r>
      <w:fldSimple w:instr=" SEQ Figure \* ARABIC ">
        <w:r w:rsidR="005A72DA">
          <w:rPr>
            <w:noProof/>
          </w:rPr>
          <w:t>19</w:t>
        </w:r>
      </w:fldSimple>
      <w:r w:rsidRPr="00E0080A">
        <w:t xml:space="preserve"> | Cover Photo</w:t>
      </w:r>
    </w:p>
    <w:p w14:paraId="25EDC186" w14:textId="77777777" w:rsidR="005A0C25" w:rsidRPr="00E0080A" w:rsidRDefault="005A0C25" w:rsidP="00AF00A5"/>
    <w:p w14:paraId="4CA94E02" w14:textId="1D7A7B85" w:rsidR="005A0C25" w:rsidRPr="00E0080A" w:rsidRDefault="005A0C25" w:rsidP="00AF00A5">
      <w:r w:rsidRPr="00E0080A">
        <w:t>https://www.wallpaperflare.com/boy-playing-the-guitar-on-the-road-music-musician-musical-instrument-wallpaper-wdokr</w:t>
      </w:r>
    </w:p>
    <w:p w14:paraId="7A005A9A" w14:textId="77777777" w:rsidR="00AF00A5" w:rsidRPr="00E0080A" w:rsidRDefault="00AF00A5" w:rsidP="00AF00A5"/>
    <w:p w14:paraId="672A82AF" w14:textId="77777777" w:rsidR="00155865" w:rsidRDefault="00155865" w:rsidP="00155865">
      <w:pPr>
        <w:pStyle w:val="Heading3"/>
      </w:pPr>
      <w:r>
        <w:t>1.4.1 | User Requirements</w:t>
      </w:r>
    </w:p>
    <w:p w14:paraId="64E45069" w14:textId="77777777" w:rsidR="00155865" w:rsidRPr="00AC140A" w:rsidRDefault="00155865" w:rsidP="00155865">
      <w:pPr>
        <w:pStyle w:val="Heading3"/>
      </w:pPr>
      <w:r>
        <w:t>1.4.2. | System Requirements</w:t>
      </w:r>
    </w:p>
    <w:p w14:paraId="25EDA802" w14:textId="77777777" w:rsidR="00155865" w:rsidRDefault="00155865" w:rsidP="00155865">
      <w:pPr>
        <w:pStyle w:val="Heading3"/>
      </w:pPr>
      <w:bookmarkStart w:id="0" w:name="_Toc116042645"/>
      <w:r>
        <w:t>1.4.3. | Scope and Limitations</w:t>
      </w:r>
      <w:bookmarkEnd w:id="0"/>
    </w:p>
    <w:p w14:paraId="295322BB" w14:textId="77777777" w:rsidR="00155865" w:rsidRPr="00186C1C" w:rsidRDefault="00155865" w:rsidP="00155865">
      <w:pPr>
        <w:pStyle w:val="Heading2"/>
      </w:pPr>
      <w:bookmarkStart w:id="1" w:name="_Toc116042646"/>
      <w:r>
        <w:t>1.5. | Critical Review of Concept</w:t>
      </w:r>
      <w:bookmarkEnd w:id="1"/>
    </w:p>
    <w:p w14:paraId="756816C7" w14:textId="77777777" w:rsidR="00155865" w:rsidRPr="00E34CC2" w:rsidRDefault="00155865" w:rsidP="00155865">
      <w:pPr>
        <w:pStyle w:val="Heading3"/>
      </w:pPr>
      <w:bookmarkStart w:id="2" w:name="_Toc116042647"/>
      <w:r>
        <w:t>1.5.1. | Feasibility</w:t>
      </w:r>
      <w:bookmarkEnd w:id="2"/>
    </w:p>
    <w:p w14:paraId="353ECEFF" w14:textId="77777777" w:rsidR="00155865" w:rsidRDefault="00155865" w:rsidP="00155865">
      <w:pPr>
        <w:pStyle w:val="Heading3"/>
      </w:pPr>
      <w:bookmarkStart w:id="3" w:name="_Toc116042648"/>
      <w:r>
        <w:t>1.5.2. | Cost and Marketability</w:t>
      </w:r>
      <w:bookmarkEnd w:id="3"/>
      <w:r>
        <w:t xml:space="preserve"> and Target Users</w:t>
      </w:r>
    </w:p>
    <w:p w14:paraId="4597EC78" w14:textId="77777777" w:rsidR="00155865" w:rsidRDefault="00155865" w:rsidP="00155865">
      <w:pPr>
        <w:pStyle w:val="Heading3"/>
      </w:pPr>
      <w:bookmarkStart w:id="4" w:name="_Toc116042649"/>
      <w:r>
        <w:t>1.5.3. | Patents and Litigations</w:t>
      </w:r>
      <w:bookmarkEnd w:id="4"/>
    </w:p>
    <w:p w14:paraId="70579DA5" w14:textId="77777777" w:rsidR="00155865" w:rsidRDefault="00155865" w:rsidP="00155865">
      <w:pPr>
        <w:pStyle w:val="Heading3"/>
      </w:pPr>
      <w:bookmarkStart w:id="5" w:name="_Toc116042650"/>
      <w:r>
        <w:t>1.5.4. | Risk Management and Analysis</w:t>
      </w:r>
      <w:bookmarkEnd w:id="5"/>
    </w:p>
    <w:p w14:paraId="6C47ABEA" w14:textId="77777777" w:rsidR="00155865" w:rsidRPr="00D44155" w:rsidRDefault="00155865" w:rsidP="00155865"/>
    <w:p w14:paraId="149B1C48" w14:textId="77777777" w:rsidR="00155865" w:rsidRDefault="00155865" w:rsidP="00155865">
      <w:pPr>
        <w:pStyle w:val="Heading1"/>
        <w:keepLines w:val="0"/>
      </w:pPr>
      <w:bookmarkStart w:id="6" w:name="_Toc116042654"/>
      <w:r>
        <w:lastRenderedPageBreak/>
        <w:t>2. | Literature Review</w:t>
      </w:r>
      <w:bookmarkEnd w:id="6"/>
    </w:p>
    <w:p w14:paraId="1C9216FE" w14:textId="4A61E7B7" w:rsidR="00670592" w:rsidRPr="00670592" w:rsidRDefault="0089275F" w:rsidP="00670592">
      <w:r>
        <w:tab/>
      </w:r>
    </w:p>
    <w:p w14:paraId="1D98BBC4" w14:textId="2CDA28B9" w:rsidR="00155865" w:rsidRDefault="00155865" w:rsidP="00155865">
      <w:pPr>
        <w:pStyle w:val="Heading2"/>
      </w:pPr>
      <w:bookmarkStart w:id="7" w:name="_Toc116042655"/>
      <w:r>
        <w:t xml:space="preserve">2.1. | </w:t>
      </w:r>
      <w:r w:rsidRPr="006600EC">
        <w:t>Digital</w:t>
      </w:r>
      <w:r>
        <w:t xml:space="preserve"> Music</w:t>
      </w:r>
      <w:bookmarkEnd w:id="7"/>
    </w:p>
    <w:p w14:paraId="07681E3B" w14:textId="77777777" w:rsidR="00155865" w:rsidRPr="008836FB" w:rsidRDefault="00155865" w:rsidP="00155865">
      <w:pPr>
        <w:pStyle w:val="Heading3"/>
      </w:pPr>
      <w:bookmarkStart w:id="8" w:name="_Toc116042657"/>
      <w:r>
        <w:t>2.1.1. | Taxonomy and Terminologies</w:t>
      </w:r>
      <w:bookmarkEnd w:id="8"/>
    </w:p>
    <w:p w14:paraId="405C709C" w14:textId="77777777" w:rsidR="00155865" w:rsidRDefault="00155865" w:rsidP="00155865">
      <w:pPr>
        <w:pStyle w:val="Heading3"/>
      </w:pPr>
      <w:bookmarkStart w:id="9" w:name="_Toc116042656"/>
      <w:r>
        <w:t>2.1.2. | Evolution of Musical Digitalisation</w:t>
      </w:r>
      <w:bookmarkEnd w:id="9"/>
    </w:p>
    <w:p w14:paraId="3558ECD6" w14:textId="77777777" w:rsidR="00155865" w:rsidRDefault="00155865" w:rsidP="00155865">
      <w:pPr>
        <w:pStyle w:val="Heading3"/>
      </w:pPr>
      <w:bookmarkStart w:id="10" w:name="_Toc116042658"/>
      <w:r>
        <w:t xml:space="preserve">2.1.3. | Music in Computer </w:t>
      </w:r>
      <w:r w:rsidRPr="0023215B">
        <w:t>Gaming</w:t>
      </w:r>
      <w:bookmarkEnd w:id="10"/>
    </w:p>
    <w:p w14:paraId="2F829141" w14:textId="77777777" w:rsidR="00155865" w:rsidRPr="00360D96" w:rsidRDefault="00155865" w:rsidP="00155865">
      <w:pPr>
        <w:pStyle w:val="Heading3"/>
      </w:pPr>
      <w:bookmarkStart w:id="11" w:name="_Toc116042659"/>
      <w:r>
        <w:t>2.1.4. | Standard Music and Tabular Notation</w:t>
      </w:r>
      <w:bookmarkEnd w:id="11"/>
    </w:p>
    <w:p w14:paraId="3F0B3757" w14:textId="77777777" w:rsidR="00155865" w:rsidRDefault="00155865" w:rsidP="00155865">
      <w:pPr>
        <w:pStyle w:val="Heading2"/>
      </w:pPr>
      <w:bookmarkStart w:id="12" w:name="_Toc116042660"/>
      <w:r>
        <w:t>2.2. | Technological Challenges</w:t>
      </w:r>
      <w:bookmarkEnd w:id="12"/>
    </w:p>
    <w:p w14:paraId="2C56DE72" w14:textId="77777777" w:rsidR="00155865" w:rsidRPr="002E22A5" w:rsidRDefault="00155865" w:rsidP="00155865">
      <w:pPr>
        <w:pStyle w:val="Heading2"/>
      </w:pPr>
      <w:r>
        <w:t>2.1. | Microchips</w:t>
      </w:r>
    </w:p>
    <w:p w14:paraId="1BA08D17" w14:textId="77777777" w:rsidR="00155865" w:rsidRPr="005172D9" w:rsidRDefault="00155865" w:rsidP="00155865">
      <w:pPr>
        <w:pStyle w:val="Heading3"/>
      </w:pPr>
      <w:bookmarkStart w:id="13" w:name="_Toc116042661"/>
      <w:r>
        <w:t>2.2.1. | System, Platform and Browser Compatibility</w:t>
      </w:r>
      <w:bookmarkEnd w:id="13"/>
    </w:p>
    <w:p w14:paraId="79515E61" w14:textId="77777777" w:rsidR="00155865" w:rsidRDefault="00155865" w:rsidP="00155865">
      <w:pPr>
        <w:pStyle w:val="Heading2"/>
      </w:pPr>
      <w:bookmarkStart w:id="14" w:name="_Toc116042662"/>
      <w:r>
        <w:t>2.3. | Education throughout Gaming</w:t>
      </w:r>
      <w:bookmarkEnd w:id="14"/>
    </w:p>
    <w:p w14:paraId="419EA3D4" w14:textId="77777777" w:rsidR="00155865" w:rsidRDefault="00155865" w:rsidP="00155865"/>
    <w:p w14:paraId="7DFFC7C4" w14:textId="77777777" w:rsidR="00155865" w:rsidRDefault="00155865" w:rsidP="00155865">
      <w:pPr>
        <w:pStyle w:val="Heading1"/>
        <w:keepLines w:val="0"/>
      </w:pPr>
      <w:bookmarkStart w:id="15" w:name="_Toc116042663"/>
      <w:r>
        <w:t>3. | Project Management</w:t>
      </w:r>
      <w:bookmarkEnd w:id="15"/>
    </w:p>
    <w:p w14:paraId="589F9C8B" w14:textId="77777777" w:rsidR="00155865" w:rsidRDefault="00155865" w:rsidP="00155865">
      <w:pPr>
        <w:pStyle w:val="Heading2"/>
      </w:pPr>
      <w:bookmarkStart w:id="16" w:name="_Toc116042664"/>
      <w:r>
        <w:t>3.1. | Relevant Methodologies</w:t>
      </w:r>
      <w:bookmarkEnd w:id="16"/>
    </w:p>
    <w:p w14:paraId="7E456186" w14:textId="77777777" w:rsidR="00155865" w:rsidRDefault="00155865" w:rsidP="00155865">
      <w:pPr>
        <w:pStyle w:val="Heading3"/>
      </w:pPr>
      <w:bookmarkStart w:id="17" w:name="_Toc116042665"/>
      <w:r>
        <w:t>3.1.1. | Linear Methodologies</w:t>
      </w:r>
      <w:bookmarkEnd w:id="17"/>
    </w:p>
    <w:p w14:paraId="46BB5A80" w14:textId="77777777" w:rsidR="00155865" w:rsidRDefault="00155865" w:rsidP="00155865">
      <w:pPr>
        <w:pStyle w:val="Heading3"/>
      </w:pPr>
      <w:bookmarkStart w:id="18" w:name="_Toc116042666"/>
      <w:r>
        <w:t>3.1.2. | Iterative Methodologies</w:t>
      </w:r>
      <w:bookmarkEnd w:id="18"/>
    </w:p>
    <w:p w14:paraId="1C8BAE0E" w14:textId="77777777" w:rsidR="00155865" w:rsidRDefault="00155865" w:rsidP="00155865">
      <w:pPr>
        <w:pStyle w:val="Heading3"/>
      </w:pPr>
      <w:bookmarkStart w:id="19" w:name="_Toc116042667"/>
      <w:r>
        <w:t>3.1.3. | Critical Comparision of Methodologies</w:t>
      </w:r>
      <w:bookmarkEnd w:id="19"/>
    </w:p>
    <w:p w14:paraId="35A1027D" w14:textId="77777777" w:rsidR="00155865" w:rsidRDefault="00155865" w:rsidP="00155865">
      <w:pPr>
        <w:pStyle w:val="Heading2"/>
      </w:pPr>
      <w:bookmarkStart w:id="20" w:name="_Toc116042668"/>
      <w:r>
        <w:t>3.2. | Justification of Applied Methodology</w:t>
      </w:r>
      <w:bookmarkEnd w:id="20"/>
    </w:p>
    <w:p w14:paraId="7CE9401C" w14:textId="77777777" w:rsidR="00155865" w:rsidRDefault="00155865" w:rsidP="00155865">
      <w:pPr>
        <w:pStyle w:val="Heading2"/>
      </w:pPr>
      <w:bookmarkStart w:id="21" w:name="_Toc116042669"/>
      <w:r>
        <w:t>3.3. | Work Breakdown Structure</w:t>
      </w:r>
      <w:bookmarkEnd w:id="21"/>
    </w:p>
    <w:p w14:paraId="1B4D760C" w14:textId="77777777" w:rsidR="00155865" w:rsidRDefault="00155865" w:rsidP="00155865">
      <w:pPr>
        <w:pStyle w:val="Heading2"/>
      </w:pPr>
      <w:bookmarkStart w:id="22" w:name="_Toc116042670"/>
      <w:r>
        <w:t>3.4. | Project Phases and Schedule</w:t>
      </w:r>
      <w:bookmarkEnd w:id="22"/>
    </w:p>
    <w:p w14:paraId="05B67837" w14:textId="77777777" w:rsidR="00155865" w:rsidRDefault="00155865" w:rsidP="00155865">
      <w:pPr>
        <w:pStyle w:val="Heading2"/>
      </w:pPr>
      <w:bookmarkStart w:id="23" w:name="_Toc116042651"/>
      <w:r>
        <w:t>3.5. | Tools</w:t>
      </w:r>
      <w:bookmarkEnd w:id="23"/>
    </w:p>
    <w:p w14:paraId="442E7EE4" w14:textId="77777777" w:rsidR="00155865" w:rsidRDefault="00155865" w:rsidP="00155865">
      <w:pPr>
        <w:pStyle w:val="Heading2"/>
      </w:pPr>
      <w:bookmarkStart w:id="24" w:name="_Toc116042652"/>
      <w:r>
        <w:t>3.5.1. | Hardware Technologies</w:t>
      </w:r>
      <w:bookmarkEnd w:id="24"/>
    </w:p>
    <w:p w14:paraId="46C6D169" w14:textId="77777777" w:rsidR="00155865" w:rsidRPr="005E1B9D" w:rsidRDefault="00155865" w:rsidP="00155865">
      <w:pPr>
        <w:pStyle w:val="Heading2"/>
      </w:pPr>
      <w:bookmarkStart w:id="25" w:name="_Toc116042653"/>
      <w:r>
        <w:t>3.5.2. | Software Technologies</w:t>
      </w:r>
      <w:bookmarkEnd w:id="25"/>
    </w:p>
    <w:p w14:paraId="545C8827" w14:textId="77777777" w:rsidR="00155865" w:rsidRPr="0088420B" w:rsidRDefault="00155865" w:rsidP="00155865"/>
    <w:p w14:paraId="7CE0264B" w14:textId="77777777" w:rsidR="00155865" w:rsidRDefault="00155865" w:rsidP="00155865"/>
    <w:p w14:paraId="3E29FB30" w14:textId="77777777" w:rsidR="00155865" w:rsidRDefault="00155865" w:rsidP="00155865">
      <w:pPr>
        <w:pStyle w:val="Heading1"/>
        <w:keepLines w:val="0"/>
      </w:pPr>
      <w:bookmarkStart w:id="26" w:name="_Toc116042671"/>
      <w:r>
        <w:t>4. | Design</w:t>
      </w:r>
      <w:bookmarkEnd w:id="26"/>
    </w:p>
    <w:p w14:paraId="6B9648A9" w14:textId="77777777" w:rsidR="00155865" w:rsidRDefault="00155865" w:rsidP="00155865">
      <w:pPr>
        <w:pStyle w:val="Heading2"/>
      </w:pPr>
      <w:bookmarkStart w:id="27" w:name="_Toc116042672"/>
      <w:r>
        <w:t>4.1. | Hardware: Designing the Instrument</w:t>
      </w:r>
      <w:bookmarkEnd w:id="27"/>
    </w:p>
    <w:p w14:paraId="7F6E6EA1" w14:textId="77777777" w:rsidR="00155865" w:rsidRDefault="00155865" w:rsidP="00155865">
      <w:pPr>
        <w:pStyle w:val="Heading3"/>
      </w:pPr>
      <w:bookmarkStart w:id="28" w:name="_Toc116042673"/>
      <w:r>
        <w:t>4.1.1. | Electric Wiring</w:t>
      </w:r>
      <w:bookmarkEnd w:id="28"/>
    </w:p>
    <w:p w14:paraId="4A9724C7" w14:textId="77777777" w:rsidR="00155865" w:rsidRPr="0097525D" w:rsidRDefault="00155865" w:rsidP="00155865">
      <w:pPr>
        <w:pStyle w:val="Heading3"/>
      </w:pPr>
      <w:bookmarkStart w:id="29" w:name="_Toc116042674"/>
      <w:r>
        <w:t>4.1.2. | Microcontroller Programming</w:t>
      </w:r>
      <w:bookmarkEnd w:id="29"/>
    </w:p>
    <w:p w14:paraId="236ABDBD" w14:textId="77777777" w:rsidR="00155865" w:rsidRPr="0097525D" w:rsidRDefault="00155865" w:rsidP="00155865">
      <w:pPr>
        <w:pStyle w:val="Heading3"/>
      </w:pPr>
      <w:bookmarkStart w:id="30" w:name="_Toc116042675"/>
      <w:r>
        <w:t>4.1.3. | Instrument Design Implementation</w:t>
      </w:r>
      <w:bookmarkEnd w:id="30"/>
    </w:p>
    <w:p w14:paraId="50FDAE29" w14:textId="77777777" w:rsidR="00155865" w:rsidRDefault="00155865" w:rsidP="00155865">
      <w:pPr>
        <w:pStyle w:val="Heading2"/>
      </w:pPr>
      <w:bookmarkStart w:id="31" w:name="_Toc116042676"/>
      <w:r>
        <w:t>4.2. | Middleware</w:t>
      </w:r>
      <w:bookmarkEnd w:id="31"/>
    </w:p>
    <w:p w14:paraId="2F0F4512" w14:textId="77777777" w:rsidR="00155865" w:rsidRDefault="00155865" w:rsidP="00155865">
      <w:pPr>
        <w:pStyle w:val="Heading2"/>
      </w:pPr>
      <w:bookmarkStart w:id="32" w:name="_Toc116042677"/>
      <w:r>
        <w:t>4.2.1. | Communication and Protocols</w:t>
      </w:r>
      <w:bookmarkEnd w:id="32"/>
    </w:p>
    <w:p w14:paraId="77D985C6" w14:textId="77777777" w:rsidR="00155865" w:rsidRPr="00B96876" w:rsidRDefault="00155865" w:rsidP="00155865">
      <w:pPr>
        <w:pStyle w:val="Heading3"/>
      </w:pPr>
      <w:bookmarkStart w:id="33" w:name="_Toc116042678"/>
      <w:r>
        <w:t>4.2.2. | Skeleton Prototype</w:t>
      </w:r>
      <w:bookmarkEnd w:id="33"/>
    </w:p>
    <w:p w14:paraId="6EEDECA5" w14:textId="77777777" w:rsidR="00155865" w:rsidRDefault="00155865" w:rsidP="00155865">
      <w:pPr>
        <w:pStyle w:val="Heading2"/>
      </w:pPr>
      <w:bookmarkStart w:id="34" w:name="_Toc116042679"/>
      <w:r>
        <w:t>4.3. | Software: Designing the Application</w:t>
      </w:r>
      <w:bookmarkEnd w:id="34"/>
    </w:p>
    <w:p w14:paraId="389C6F8D" w14:textId="77777777" w:rsidR="00155865" w:rsidRDefault="00155865" w:rsidP="00155865">
      <w:pPr>
        <w:pStyle w:val="Heading3"/>
      </w:pPr>
      <w:bookmarkStart w:id="35" w:name="_Toc116042680"/>
      <w:r>
        <w:t>4.3.1. | Frontend</w:t>
      </w:r>
      <w:bookmarkEnd w:id="35"/>
    </w:p>
    <w:p w14:paraId="64704691" w14:textId="77777777" w:rsidR="00155865" w:rsidRDefault="00155865" w:rsidP="00155865">
      <w:pPr>
        <w:pStyle w:val="Heading4"/>
      </w:pPr>
      <w:r>
        <w:t>4.3.1.1. | Webdesign and Wireframes</w:t>
      </w:r>
    </w:p>
    <w:p w14:paraId="42501A6B" w14:textId="77777777" w:rsidR="00155865" w:rsidRPr="002B2FD2" w:rsidRDefault="00155865" w:rsidP="00155865">
      <w:pPr>
        <w:pStyle w:val="Heading4"/>
      </w:pPr>
      <w:r>
        <w:t>4.3.1.2. | Components</w:t>
      </w:r>
    </w:p>
    <w:p w14:paraId="16124A5F" w14:textId="77777777" w:rsidR="00155865" w:rsidRPr="00F54618" w:rsidRDefault="00155865" w:rsidP="00155865">
      <w:pPr>
        <w:pStyle w:val="Heading4"/>
      </w:pPr>
      <w:r>
        <w:t>4.3.1.3. | Visual Design Standards</w:t>
      </w:r>
    </w:p>
    <w:p w14:paraId="56BBEDA3" w14:textId="77777777" w:rsidR="00155865" w:rsidRDefault="00155865" w:rsidP="00155865">
      <w:pPr>
        <w:pStyle w:val="Heading3"/>
      </w:pPr>
      <w:bookmarkStart w:id="36" w:name="_Toc116042681"/>
      <w:r>
        <w:t>4.3.2. | Backend</w:t>
      </w:r>
      <w:bookmarkEnd w:id="36"/>
    </w:p>
    <w:p w14:paraId="029858DD" w14:textId="77777777" w:rsidR="00155865" w:rsidRDefault="00155865" w:rsidP="00155865">
      <w:pPr>
        <w:pStyle w:val="Heading4"/>
      </w:pPr>
      <w:r>
        <w:t>4.3.2.1. | Translating the Business Model</w:t>
      </w:r>
    </w:p>
    <w:p w14:paraId="2995D72D" w14:textId="77777777" w:rsidR="00155865" w:rsidRDefault="00155865" w:rsidP="00155865">
      <w:pPr>
        <w:pStyle w:val="Heading4"/>
      </w:pPr>
      <w:r>
        <w:t>4.3.2.2. | Database</w:t>
      </w:r>
    </w:p>
    <w:p w14:paraId="746C985D" w14:textId="77777777" w:rsidR="00155865" w:rsidRPr="00A160F4" w:rsidRDefault="00155865" w:rsidP="00155865">
      <w:pPr>
        <w:pStyle w:val="Heading4"/>
      </w:pPr>
      <w:r>
        <w:t>4.3.2.3. | Restful Queries</w:t>
      </w:r>
    </w:p>
    <w:p w14:paraId="051E0F6A" w14:textId="77777777" w:rsidR="00155865" w:rsidRDefault="00155865" w:rsidP="00155865"/>
    <w:p w14:paraId="6D421113" w14:textId="77777777" w:rsidR="00155865" w:rsidRDefault="00155865" w:rsidP="00155865">
      <w:pPr>
        <w:pStyle w:val="Heading1"/>
        <w:keepLines w:val="0"/>
      </w:pPr>
      <w:bookmarkStart w:id="37" w:name="_Toc116042682"/>
      <w:r>
        <w:lastRenderedPageBreak/>
        <w:t>5. | Development</w:t>
      </w:r>
      <w:bookmarkEnd w:id="37"/>
    </w:p>
    <w:p w14:paraId="1A95EF41" w14:textId="77777777" w:rsidR="00155865" w:rsidRDefault="00155865" w:rsidP="00155865">
      <w:pPr>
        <w:pStyle w:val="Heading2"/>
      </w:pPr>
      <w:bookmarkStart w:id="38" w:name="_Toc116042683"/>
      <w:r>
        <w:t>5.1. | Hardware: Manufacturing the Prototype Instrument</w:t>
      </w:r>
      <w:bookmarkEnd w:id="38"/>
    </w:p>
    <w:p w14:paraId="05085314" w14:textId="77777777" w:rsidR="00155865" w:rsidRDefault="00155865" w:rsidP="00155865">
      <w:pPr>
        <w:pStyle w:val="Heading2"/>
      </w:pPr>
      <w:bookmarkStart w:id="39" w:name="_Toc116042684"/>
      <w:r>
        <w:t>5.2. | Middleware: Communication</w:t>
      </w:r>
      <w:bookmarkEnd w:id="39"/>
    </w:p>
    <w:p w14:paraId="2B67DE2A" w14:textId="77777777" w:rsidR="00155865" w:rsidRDefault="00155865" w:rsidP="00155865">
      <w:pPr>
        <w:pStyle w:val="Heading2"/>
      </w:pPr>
      <w:bookmarkStart w:id="40" w:name="_Toc116042685"/>
      <w:r>
        <w:t>5.3. | Software: Developing the Web Application</w:t>
      </w:r>
      <w:bookmarkEnd w:id="40"/>
    </w:p>
    <w:p w14:paraId="4AC2B811" w14:textId="77777777" w:rsidR="00155865" w:rsidRPr="00FF2C42" w:rsidRDefault="00155865" w:rsidP="00155865">
      <w:pPr>
        <w:pStyle w:val="Heading3"/>
      </w:pPr>
      <w:bookmarkStart w:id="41" w:name="_Toc116042686"/>
      <w:r>
        <w:t>5.3.1. | Frontend Development</w:t>
      </w:r>
      <w:bookmarkEnd w:id="41"/>
    </w:p>
    <w:p w14:paraId="2B1C309B" w14:textId="77777777" w:rsidR="00155865" w:rsidRDefault="00155865" w:rsidP="00155865">
      <w:pPr>
        <w:pStyle w:val="Heading4"/>
      </w:pPr>
      <w:r>
        <w:t>5.3.1.1. | Landing Page</w:t>
      </w:r>
    </w:p>
    <w:p w14:paraId="73816845" w14:textId="77777777" w:rsidR="00155865" w:rsidRDefault="00155865" w:rsidP="00155865">
      <w:pPr>
        <w:pStyle w:val="Heading4"/>
      </w:pPr>
      <w:r>
        <w:t>5.3.1.2. | Reusable Functionalities</w:t>
      </w:r>
    </w:p>
    <w:p w14:paraId="468A2796" w14:textId="77777777" w:rsidR="00155865" w:rsidRDefault="00155865" w:rsidP="00155865">
      <w:pPr>
        <w:pStyle w:val="Heading4"/>
      </w:pPr>
      <w:r>
        <w:t>5.3.1.3. | Gameplay</w:t>
      </w:r>
    </w:p>
    <w:p w14:paraId="3D1D7D89" w14:textId="77777777" w:rsidR="00155865" w:rsidRDefault="00155865" w:rsidP="00155865">
      <w:pPr>
        <w:pStyle w:val="Heading4"/>
      </w:pPr>
      <w:r>
        <w:t>5.3.1.4. | Composing</w:t>
      </w:r>
    </w:p>
    <w:p w14:paraId="2F65B4A8" w14:textId="77777777" w:rsidR="00155865" w:rsidRDefault="00155865" w:rsidP="00155865">
      <w:pPr>
        <w:pStyle w:val="Heading4"/>
      </w:pPr>
      <w:r>
        <w:t>5.3.1.5. | Additional Functionalities</w:t>
      </w:r>
    </w:p>
    <w:p w14:paraId="6BD05A3C" w14:textId="77777777" w:rsidR="00155865" w:rsidRPr="00FF2C42" w:rsidRDefault="00155865" w:rsidP="00155865">
      <w:pPr>
        <w:pStyle w:val="Heading3"/>
      </w:pPr>
      <w:bookmarkStart w:id="42" w:name="_Toc116042687"/>
      <w:r>
        <w:t>5.3.2. | Backend Development</w:t>
      </w:r>
      <w:bookmarkEnd w:id="42"/>
    </w:p>
    <w:p w14:paraId="33229B65" w14:textId="77777777" w:rsidR="00155865" w:rsidRPr="00FA367F" w:rsidRDefault="00155865" w:rsidP="00155865"/>
    <w:p w14:paraId="51B0453C" w14:textId="77777777" w:rsidR="00155865" w:rsidRDefault="00155865" w:rsidP="00155865"/>
    <w:p w14:paraId="725CFCF0" w14:textId="77777777" w:rsidR="00155865" w:rsidRDefault="00155865" w:rsidP="00155865">
      <w:pPr>
        <w:pStyle w:val="Heading1"/>
        <w:keepLines w:val="0"/>
      </w:pPr>
      <w:bookmarkStart w:id="43" w:name="_Toc116042688"/>
      <w:r>
        <w:t>6. | Quality Assurance</w:t>
      </w:r>
      <w:bookmarkEnd w:id="43"/>
    </w:p>
    <w:p w14:paraId="746083D6" w14:textId="77777777" w:rsidR="00155865" w:rsidRDefault="00155865" w:rsidP="00155865">
      <w:pPr>
        <w:pStyle w:val="Heading2"/>
      </w:pPr>
      <w:bookmarkStart w:id="44" w:name="_Toc116042689"/>
      <w:r>
        <w:t>6.1. | Feasibility: Testing a Skeleton Device</w:t>
      </w:r>
      <w:bookmarkEnd w:id="44"/>
    </w:p>
    <w:p w14:paraId="35AEA44D" w14:textId="77777777" w:rsidR="00155865" w:rsidRDefault="00155865" w:rsidP="00155865">
      <w:pPr>
        <w:pStyle w:val="Heading2"/>
      </w:pPr>
      <w:bookmarkStart w:id="45" w:name="_Toc116042690"/>
      <w:r>
        <w:t>6.2. | Testing Hardware: Electronic Requirements</w:t>
      </w:r>
      <w:bookmarkEnd w:id="45"/>
    </w:p>
    <w:p w14:paraId="07E1E5AF" w14:textId="77777777" w:rsidR="00155865" w:rsidRDefault="00155865" w:rsidP="00155865">
      <w:pPr>
        <w:pStyle w:val="Heading2"/>
      </w:pPr>
      <w:bookmarkStart w:id="46" w:name="_Toc116042691"/>
      <w:r>
        <w:t>6.3. | Testing the Communication</w:t>
      </w:r>
      <w:bookmarkEnd w:id="46"/>
    </w:p>
    <w:p w14:paraId="00351789" w14:textId="77777777" w:rsidR="00155865" w:rsidRPr="00D931D0" w:rsidRDefault="00155865" w:rsidP="00155865">
      <w:pPr>
        <w:pStyle w:val="Heading2"/>
      </w:pPr>
      <w:bookmarkStart w:id="47" w:name="_Toc116042692"/>
      <w:r>
        <w:t>6.4 | Software Testing</w:t>
      </w:r>
      <w:bookmarkEnd w:id="47"/>
    </w:p>
    <w:p w14:paraId="0FD495A6" w14:textId="77777777" w:rsidR="00155865" w:rsidRDefault="00155865" w:rsidP="00155865">
      <w:pPr>
        <w:pStyle w:val="Heading2"/>
      </w:pPr>
      <w:bookmarkStart w:id="48" w:name="_Toc116042693"/>
      <w:r>
        <w:t>6.5. | Automated Testing</w:t>
      </w:r>
      <w:bookmarkEnd w:id="48"/>
    </w:p>
    <w:p w14:paraId="697DC198" w14:textId="77777777" w:rsidR="00155865" w:rsidRDefault="00155865" w:rsidP="00155865">
      <w:pPr>
        <w:pStyle w:val="Heading2"/>
      </w:pPr>
      <w:bookmarkStart w:id="49" w:name="_Toc116042694"/>
      <w:r>
        <w:t>6.6. | Unit Testing</w:t>
      </w:r>
      <w:bookmarkEnd w:id="49"/>
    </w:p>
    <w:p w14:paraId="1878C695" w14:textId="77777777" w:rsidR="00155865" w:rsidRDefault="00155865" w:rsidP="00155865">
      <w:pPr>
        <w:pStyle w:val="Heading2"/>
      </w:pPr>
      <w:bookmarkStart w:id="50" w:name="_Toc116042695"/>
      <w:r>
        <w:t>6.7. | Functional Testing</w:t>
      </w:r>
      <w:bookmarkEnd w:id="50"/>
    </w:p>
    <w:p w14:paraId="6C67106D" w14:textId="77777777" w:rsidR="00155865" w:rsidRPr="000B660B" w:rsidRDefault="00155865" w:rsidP="00155865">
      <w:pPr>
        <w:pStyle w:val="Heading2"/>
      </w:pPr>
      <w:bookmarkStart w:id="51" w:name="_Toc116042696"/>
      <w:r>
        <w:t>6.8. | User Acceptance Testing</w:t>
      </w:r>
      <w:bookmarkEnd w:id="51"/>
    </w:p>
    <w:p w14:paraId="48EE1EAE" w14:textId="77777777" w:rsidR="00155865" w:rsidRPr="00EF42E0" w:rsidRDefault="00155865" w:rsidP="00155865">
      <w:pPr>
        <w:pStyle w:val="Heading2"/>
      </w:pPr>
    </w:p>
    <w:p w14:paraId="721BE76D" w14:textId="77777777" w:rsidR="00155865" w:rsidRDefault="00155865" w:rsidP="00155865">
      <w:pPr>
        <w:pStyle w:val="Heading1"/>
        <w:keepLines w:val="0"/>
      </w:pPr>
      <w:bookmarkStart w:id="52" w:name="_Toc116042697"/>
      <w:r>
        <w:t>7. | Retrospective: Review of the Final Project</w:t>
      </w:r>
      <w:bookmarkEnd w:id="52"/>
    </w:p>
    <w:p w14:paraId="338A4838" w14:textId="77777777" w:rsidR="00155865" w:rsidRPr="00556838" w:rsidRDefault="00155865" w:rsidP="00155865">
      <w:pPr>
        <w:pStyle w:val="Heading2"/>
      </w:pPr>
      <w:bookmarkStart w:id="53" w:name="_Toc116042698"/>
      <w:r>
        <w:t>7.1. | The End Product</w:t>
      </w:r>
      <w:bookmarkEnd w:id="53"/>
    </w:p>
    <w:p w14:paraId="5B015D7D" w14:textId="77777777" w:rsidR="00155865" w:rsidRDefault="00155865" w:rsidP="00155865">
      <w:pPr>
        <w:pStyle w:val="Heading2"/>
      </w:pPr>
      <w:bookmarkStart w:id="54" w:name="_Toc116042699"/>
      <w:r>
        <w:t>7.2. | Fulfillment of the Objectives</w:t>
      </w:r>
      <w:bookmarkEnd w:id="54"/>
    </w:p>
    <w:p w14:paraId="5E6C79BF" w14:textId="77777777" w:rsidR="00155865" w:rsidRDefault="00155865" w:rsidP="00155865">
      <w:pPr>
        <w:pStyle w:val="Heading2"/>
      </w:pPr>
      <w:bookmarkStart w:id="55" w:name="_Toc116042700"/>
      <w:r>
        <w:t>7.3. | Critical Review and Opportunities for Future Improvements</w:t>
      </w:r>
      <w:bookmarkEnd w:id="55"/>
    </w:p>
    <w:p w14:paraId="02877F77" w14:textId="77777777" w:rsidR="00155865" w:rsidRPr="00572A85" w:rsidRDefault="00155865" w:rsidP="00155865">
      <w:pPr>
        <w:pStyle w:val="Heading2"/>
      </w:pPr>
      <w:bookmarkStart w:id="56" w:name="_Toc116042701"/>
      <w:r>
        <w:t>7.4. | Conclusion</w:t>
      </w:r>
      <w:bookmarkEnd w:id="56"/>
    </w:p>
    <w:p w14:paraId="23319B00" w14:textId="77777777" w:rsidR="00155865" w:rsidRPr="0095701B" w:rsidRDefault="00155865" w:rsidP="00155865"/>
    <w:p w14:paraId="14A93C60" w14:textId="77777777" w:rsidR="006313B9" w:rsidRDefault="006313B9" w:rsidP="003E75A1">
      <w:pPr>
        <w:rPr>
          <w:b/>
          <w:bCs/>
        </w:rPr>
      </w:pPr>
    </w:p>
    <w:p w14:paraId="60D06239" w14:textId="7A39C0E0" w:rsidR="003E75A1" w:rsidRPr="00E0080A" w:rsidRDefault="003E75A1" w:rsidP="003E75A1">
      <w:pPr>
        <w:rPr>
          <w:b/>
          <w:bCs/>
        </w:rPr>
      </w:pPr>
      <w:r w:rsidRPr="00E0080A">
        <w:rPr>
          <w:b/>
          <w:bCs/>
        </w:rPr>
        <w:t>Clarify with Supervisor:</w:t>
      </w:r>
    </w:p>
    <w:p w14:paraId="3554FBDA" w14:textId="77777777" w:rsidR="003E75A1" w:rsidRDefault="003E75A1" w:rsidP="003E75A1">
      <w:pPr>
        <w:pStyle w:val="ListParagraph"/>
        <w:numPr>
          <w:ilvl w:val="0"/>
          <w:numId w:val="2"/>
        </w:numPr>
      </w:pPr>
      <w:r w:rsidRPr="00E0080A">
        <w:t>Do cover quotes and images require references?</w:t>
      </w:r>
    </w:p>
    <w:p w14:paraId="4ABF58B1" w14:textId="2C636077" w:rsidR="000D0897" w:rsidRPr="000D0897" w:rsidRDefault="000D0897" w:rsidP="000D0897">
      <w:pPr>
        <w:pStyle w:val="NoSpacing"/>
        <w:numPr>
          <w:ilvl w:val="0"/>
          <w:numId w:val="2"/>
        </w:numPr>
      </w:pPr>
      <w:r>
        <w:t xml:space="preserve">Do </w:t>
      </w:r>
      <w:r w:rsidR="00A27136">
        <w:t>Introduction and Inspiration need references?</w:t>
      </w:r>
    </w:p>
    <w:p w14:paraId="4576F0F3" w14:textId="77777777" w:rsidR="0098523B" w:rsidRPr="0098523B" w:rsidRDefault="003E75A1" w:rsidP="00E55AD8">
      <w:pPr>
        <w:pStyle w:val="ListParagraph"/>
        <w:numPr>
          <w:ilvl w:val="0"/>
          <w:numId w:val="2"/>
        </w:numPr>
      </w:pPr>
      <w:r w:rsidRPr="00E0080A">
        <w:t>Is the tools section in the Introduction?</w:t>
      </w:r>
    </w:p>
    <w:p w14:paraId="3CD3D3CD" w14:textId="21E76769" w:rsidR="0034179C" w:rsidRPr="0034179C" w:rsidRDefault="0034179C" w:rsidP="00E55AD8">
      <w:pPr>
        <w:pStyle w:val="ListParagraph"/>
        <w:numPr>
          <w:ilvl w:val="0"/>
          <w:numId w:val="2"/>
        </w:numPr>
      </w:pPr>
      <w:r>
        <w:t xml:space="preserve">Where does </w:t>
      </w:r>
      <w:r w:rsidR="00023C30">
        <w:t xml:space="preserve">the </w:t>
      </w:r>
      <w:r>
        <w:t>Terminology section go?</w:t>
      </w:r>
    </w:p>
    <w:p w14:paraId="1A0AE0BC" w14:textId="77777777" w:rsidR="003E75A1" w:rsidRPr="00E0080A" w:rsidRDefault="003E75A1" w:rsidP="003E75A1">
      <w:pPr>
        <w:pStyle w:val="ListParagraph"/>
        <w:numPr>
          <w:ilvl w:val="0"/>
          <w:numId w:val="2"/>
        </w:numPr>
      </w:pPr>
      <w:r w:rsidRPr="00E0080A">
        <w:t>What is the correct term for academic supervisor?</w:t>
      </w:r>
    </w:p>
    <w:p w14:paraId="2E5C4D09" w14:textId="77777777" w:rsidR="003E75A1" w:rsidRPr="00E0080A" w:rsidRDefault="003E75A1" w:rsidP="003E75A1">
      <w:pPr>
        <w:pStyle w:val="ListParagraph"/>
        <w:numPr>
          <w:ilvl w:val="0"/>
          <w:numId w:val="2"/>
        </w:numPr>
      </w:pPr>
      <w:r w:rsidRPr="00E0080A">
        <w:t>What is the word limit on a bachelor's final year dissertation project?</w:t>
      </w:r>
    </w:p>
    <w:p w14:paraId="260429B6" w14:textId="77777777" w:rsidR="003E75A1" w:rsidRDefault="003E75A1" w:rsidP="003E75A1">
      <w:pPr>
        <w:pStyle w:val="NoSpacing"/>
        <w:numPr>
          <w:ilvl w:val="0"/>
          <w:numId w:val="2"/>
        </w:numPr>
      </w:pPr>
      <w:r w:rsidRPr="00E0080A">
        <w:t>Do I need to reference the bibliography?</w:t>
      </w:r>
    </w:p>
    <w:p w14:paraId="08C103FC" w14:textId="77777777" w:rsidR="003E75A1" w:rsidRPr="00E0080A" w:rsidRDefault="003E75A1" w:rsidP="003E75A1">
      <w:pPr>
        <w:pStyle w:val="NoSpacing"/>
        <w:numPr>
          <w:ilvl w:val="0"/>
          <w:numId w:val="2"/>
        </w:numPr>
      </w:pPr>
      <w:r>
        <w:t>Where to put existing technologies? Introduction to define our clear objectives or literature review?</w:t>
      </w:r>
    </w:p>
    <w:p w14:paraId="64BAE83E" w14:textId="77777777" w:rsidR="00060B27" w:rsidRDefault="00060B27" w:rsidP="00060B27"/>
    <w:p w14:paraId="788B8EDF" w14:textId="77777777" w:rsidR="00575A8A" w:rsidRDefault="00575A8A" w:rsidP="00060B27"/>
    <w:p w14:paraId="7D61F68D" w14:textId="77777777" w:rsidR="00575A8A" w:rsidRDefault="00575A8A" w:rsidP="00060B27"/>
    <w:p w14:paraId="57DCD44E" w14:textId="77777777" w:rsidR="00575A8A" w:rsidRDefault="00575A8A" w:rsidP="00060B27"/>
    <w:p w14:paraId="4846472F" w14:textId="31374DA7" w:rsidR="00575A8A" w:rsidRDefault="00BB632C" w:rsidP="00BB632C">
      <w:pPr>
        <w:pStyle w:val="Heading1"/>
        <w:numPr>
          <w:ilvl w:val="0"/>
          <w:numId w:val="0"/>
        </w:numPr>
        <w:ind w:left="360" w:hanging="360"/>
      </w:pPr>
      <w:r>
        <w:t>Baud Rate</w:t>
      </w:r>
    </w:p>
    <w:p w14:paraId="036D6929" w14:textId="77777777" w:rsidR="00B625E8" w:rsidRDefault="00B625E8" w:rsidP="00B625E8"/>
    <w:p w14:paraId="63268C8A" w14:textId="77777777" w:rsidR="00B625E8" w:rsidRDefault="00B625E8" w:rsidP="00B625E8">
      <w:pPr>
        <w:rPr>
          <w:rStyle w:val="hgkelc"/>
          <w:lang w:val="en"/>
        </w:rPr>
      </w:pPr>
    </w:p>
    <w:p w14:paraId="361AD5D3" w14:textId="77777777" w:rsidR="00B625E8" w:rsidRDefault="00B625E8" w:rsidP="00B625E8">
      <w:pPr>
        <w:rPr>
          <w:rStyle w:val="hgkelc"/>
          <w:lang w:val="en"/>
        </w:rPr>
      </w:pPr>
    </w:p>
    <w:p w14:paraId="0B088A37" w14:textId="47783ED2" w:rsidR="00B625E8" w:rsidRDefault="00B625E8" w:rsidP="00B625E8">
      <w:pPr>
        <w:rPr>
          <w:rStyle w:val="hgkelc"/>
          <w:lang w:val="en"/>
        </w:rPr>
      </w:pPr>
      <w:r>
        <w:rPr>
          <w:rStyle w:val="hgkelc"/>
          <w:lang w:val="en"/>
        </w:rPr>
        <w:t xml:space="preserve">In Arduino, you can use </w:t>
      </w:r>
      <w:r>
        <w:rPr>
          <w:rStyle w:val="hgkelc"/>
          <w:b/>
          <w:bCs/>
          <w:lang w:val="en"/>
        </w:rPr>
        <w:t>300, 600, 1200, 2400, 4800, 9600, 14400, 19200, 28800, 38400, 57600, or 115200</w:t>
      </w:r>
      <w:r>
        <w:rPr>
          <w:rStyle w:val="hgkelc"/>
          <w:lang w:val="en"/>
        </w:rPr>
        <w:t>. However, 9600 is the standard baud rate usually used.</w:t>
      </w:r>
    </w:p>
    <w:p w14:paraId="4205B95C" w14:textId="77777777" w:rsidR="00FE17E2" w:rsidRDefault="00FE17E2" w:rsidP="00FE17E2">
      <w:pPr>
        <w:pStyle w:val="Heading1"/>
        <w:numPr>
          <w:ilvl w:val="0"/>
          <w:numId w:val="0"/>
        </w:numPr>
        <w:ind w:left="360" w:hanging="360"/>
        <w:rPr>
          <w:rStyle w:val="hgkelc"/>
          <w:lang w:val="en"/>
        </w:rPr>
      </w:pPr>
    </w:p>
    <w:p w14:paraId="63A36D54" w14:textId="474F2330" w:rsidR="00E62257" w:rsidRDefault="002E2458" w:rsidP="00FE17E2">
      <w:pPr>
        <w:pStyle w:val="Heading1"/>
        <w:numPr>
          <w:ilvl w:val="0"/>
          <w:numId w:val="0"/>
        </w:numPr>
        <w:ind w:left="360" w:hanging="360"/>
        <w:rPr>
          <w:rStyle w:val="hgkelc"/>
          <w:lang w:val="en"/>
        </w:rPr>
      </w:pPr>
      <w:r>
        <w:rPr>
          <w:rStyle w:val="hgkelc"/>
          <w:lang w:val="en"/>
        </w:rPr>
        <w:t>Controller Comparision</w:t>
      </w:r>
    </w:p>
    <w:p w14:paraId="000648A3" w14:textId="77777777" w:rsidR="00FE17E2" w:rsidRDefault="00FE17E2" w:rsidP="00FE17E2">
      <w:pPr>
        <w:rPr>
          <w:lang w:val="en"/>
        </w:rPr>
      </w:pPr>
    </w:p>
    <w:p w14:paraId="03104CEA" w14:textId="02F384CD" w:rsidR="00FE17E2" w:rsidRDefault="00FE17E2" w:rsidP="00FE17E2">
      <w:pPr>
        <w:rPr>
          <w:rFonts w:ascii="Times New Roman" w:hAnsi="Times New Roman"/>
        </w:rPr>
      </w:pPr>
      <w:r>
        <w:t>The keyboard functions enable 32u4 or SAMD micro</w:t>
      </w:r>
      <w:r w:rsidR="00416019">
        <w:t>-</w:t>
      </w:r>
      <w:r>
        <w:t>based boards to send keystrokes to an attached computer through their micro</w:t>
      </w:r>
      <w:r w:rsidR="00416019">
        <w:t>'</w:t>
      </w:r>
      <w:r>
        <w:t>s native USB port.</w:t>
      </w:r>
    </w:p>
    <w:p w14:paraId="236370BF" w14:textId="533A5FF3" w:rsidR="00FE17E2" w:rsidRDefault="00FE17E2" w:rsidP="00FE17E2">
      <w:r>
        <w:rPr>
          <w:rStyle w:val="Strong"/>
        </w:rPr>
        <w:t>Note: Not every possible ASCII character, particularly the non-printing ones, can be sent with the Keyboard library.</w:t>
      </w:r>
      <w:r>
        <w:br/>
        <w:t>The library supports the use of modifier keys. Modifier keys change the behavio</w:t>
      </w:r>
      <w:r w:rsidR="00416019">
        <w:t>u</w:t>
      </w:r>
      <w:r>
        <w:t xml:space="preserve">r of another key when pressed simultaneously. </w:t>
      </w:r>
      <w:hyperlink r:id="rId26" w:history="1">
        <w:r>
          <w:rPr>
            <w:rStyle w:val="Hyperlink"/>
          </w:rPr>
          <w:t>See here</w:t>
        </w:r>
      </w:hyperlink>
      <w:r>
        <w:t xml:space="preserve"> for additional information on supported keys and their use.</w:t>
      </w:r>
    </w:p>
    <w:p w14:paraId="44EAA151" w14:textId="77777777" w:rsidR="00DE7431" w:rsidRDefault="00DE7431" w:rsidP="00FE17E2"/>
    <w:p w14:paraId="57D41E7E" w14:textId="49D59B79" w:rsidR="00FE17E2" w:rsidRDefault="00DE7431" w:rsidP="00FE17E2">
      <w:r>
        <w:t>These core libraries allow the 32u4 and SAMD</w:t>
      </w:r>
      <w:r w:rsidR="00416019">
        <w:t>-</w:t>
      </w:r>
      <w:r>
        <w:t>based boards (Leonardo, Esplora, Zero, Due and MKR Family) to appear native Mouse and Keyboard to a connected computer.</w:t>
      </w:r>
    </w:p>
    <w:p w14:paraId="445D27DB" w14:textId="77777777" w:rsidR="00BC7E51" w:rsidRDefault="00BC7E51" w:rsidP="00FE17E2"/>
    <w:p w14:paraId="0391C578" w14:textId="43231838" w:rsidR="00BC7E51" w:rsidRDefault="00BC7E51" w:rsidP="00BC7E51">
      <w:r>
        <w:t xml:space="preserve">Before you reach for your Arduino Uno, you should know that this capability is limited to Arduino boards based on the ATmega32u4 microchip.  Unlike most Arduino boards (which have a separate microchip to handle serial communication over USB), the ATmega32u4 does everything in one chip, allowing it to </w:t>
      </w:r>
      <w:r w:rsidR="00416019">
        <w:t>present itself as a keyboard directly</w:t>
      </w:r>
      <w:r>
        <w:t>.</w:t>
      </w:r>
      <w:r w:rsidR="00416019">
        <w:t xml:space="preserve"> </w:t>
      </w:r>
      <w:r>
        <w:t xml:space="preserve">The boards </w:t>
      </w:r>
      <w:r w:rsidR="00416019">
        <w:t>supporting</w:t>
      </w:r>
      <w:r>
        <w:t xml:space="preserve"> this capability are the Arduino Leonardo, the Arduino Micro, and the Arduino-compatible Pro Micro.</w:t>
      </w:r>
    </w:p>
    <w:p w14:paraId="4DEFB9A2" w14:textId="77777777" w:rsidR="00BC7E51" w:rsidRDefault="00BC7E51" w:rsidP="00FE17E2"/>
    <w:p w14:paraId="4D25477F" w14:textId="77777777" w:rsidR="00DE7431" w:rsidRPr="00FE17E2" w:rsidRDefault="00DE7431" w:rsidP="00FE17E2">
      <w:pPr>
        <w:rPr>
          <w:lang w:val="en"/>
        </w:rPr>
      </w:pPr>
    </w:p>
    <w:p w14:paraId="468BAC53" w14:textId="77777777" w:rsidR="002E2458" w:rsidRDefault="002E2458" w:rsidP="00B625E8">
      <w:pPr>
        <w:rPr>
          <w:rStyle w:val="hgkelc"/>
          <w:lang w:val="en"/>
        </w:rPr>
      </w:pPr>
    </w:p>
    <w:tbl>
      <w:tblPr>
        <w:tblStyle w:val="TableGrid"/>
        <w:tblW w:w="0" w:type="auto"/>
        <w:tblLook w:val="04A0" w:firstRow="1" w:lastRow="0" w:firstColumn="1" w:lastColumn="0" w:noHBand="0" w:noVBand="1"/>
      </w:tblPr>
      <w:tblGrid>
        <w:gridCol w:w="2662"/>
        <w:gridCol w:w="2847"/>
        <w:gridCol w:w="2567"/>
        <w:gridCol w:w="2380"/>
      </w:tblGrid>
      <w:tr w:rsidR="00ED261E" w14:paraId="63F49BC3" w14:textId="556FF0E2" w:rsidTr="00ED261E">
        <w:tc>
          <w:tcPr>
            <w:tcW w:w="2662" w:type="dxa"/>
          </w:tcPr>
          <w:p w14:paraId="7AB9AF62" w14:textId="663832DE" w:rsidR="00ED261E" w:rsidRPr="00EF780B" w:rsidRDefault="00ED261E" w:rsidP="00B625E8">
            <w:pPr>
              <w:rPr>
                <w:rStyle w:val="hgkelc"/>
                <w:b/>
                <w:bCs/>
                <w:lang w:val="en"/>
              </w:rPr>
            </w:pPr>
            <w:r w:rsidRPr="00EF780B">
              <w:rPr>
                <w:rStyle w:val="hgkelc"/>
                <w:b/>
                <w:bCs/>
                <w:lang w:val="en"/>
              </w:rPr>
              <w:t>Name</w:t>
            </w:r>
          </w:p>
        </w:tc>
        <w:tc>
          <w:tcPr>
            <w:tcW w:w="2847" w:type="dxa"/>
          </w:tcPr>
          <w:p w14:paraId="408A36F7" w14:textId="69A5F2C9" w:rsidR="00ED261E" w:rsidRPr="00EF780B" w:rsidRDefault="00ED261E" w:rsidP="00B625E8">
            <w:pPr>
              <w:rPr>
                <w:rStyle w:val="hgkelc"/>
                <w:b/>
                <w:bCs/>
                <w:lang w:val="en"/>
              </w:rPr>
            </w:pPr>
            <w:r w:rsidRPr="00EF780B">
              <w:rPr>
                <w:rStyle w:val="hgkelc"/>
                <w:b/>
                <w:bCs/>
                <w:lang w:val="en"/>
              </w:rPr>
              <w:t>Microcontroller</w:t>
            </w:r>
          </w:p>
        </w:tc>
        <w:tc>
          <w:tcPr>
            <w:tcW w:w="2567" w:type="dxa"/>
          </w:tcPr>
          <w:p w14:paraId="116B7F05" w14:textId="0AD5BF84" w:rsidR="00ED261E" w:rsidRPr="00EF780B" w:rsidRDefault="00ED261E" w:rsidP="00B625E8">
            <w:pPr>
              <w:rPr>
                <w:rStyle w:val="hgkelc"/>
                <w:b/>
                <w:bCs/>
                <w:lang w:val="en"/>
              </w:rPr>
            </w:pPr>
            <w:r w:rsidRPr="00EF780B">
              <w:rPr>
                <w:rStyle w:val="hgkelc"/>
                <w:b/>
                <w:bCs/>
                <w:lang w:val="en"/>
              </w:rPr>
              <w:t>Digital Pins</w:t>
            </w:r>
          </w:p>
        </w:tc>
        <w:tc>
          <w:tcPr>
            <w:tcW w:w="2380" w:type="dxa"/>
          </w:tcPr>
          <w:p w14:paraId="4278F9B3" w14:textId="0B133587" w:rsidR="00ED261E" w:rsidRPr="00EF780B" w:rsidRDefault="00ED261E" w:rsidP="00B625E8">
            <w:pPr>
              <w:rPr>
                <w:rStyle w:val="hgkelc"/>
                <w:b/>
                <w:bCs/>
                <w:lang w:val="en"/>
              </w:rPr>
            </w:pPr>
            <w:r>
              <w:rPr>
                <w:rStyle w:val="hgkelc"/>
                <w:b/>
                <w:bCs/>
                <w:lang w:val="en"/>
              </w:rPr>
              <w:t>Voltage</w:t>
            </w:r>
          </w:p>
        </w:tc>
      </w:tr>
      <w:tr w:rsidR="00ED261E" w14:paraId="7E3898F0" w14:textId="1D074B5E" w:rsidTr="00ED261E">
        <w:tc>
          <w:tcPr>
            <w:tcW w:w="2662" w:type="dxa"/>
          </w:tcPr>
          <w:p w14:paraId="3A08637A" w14:textId="0B620F60" w:rsidR="00ED261E" w:rsidRPr="00EF780B" w:rsidRDefault="00ED261E" w:rsidP="00B625E8">
            <w:pPr>
              <w:rPr>
                <w:rStyle w:val="hgkelc"/>
                <w:b/>
                <w:bCs/>
                <w:lang w:val="en"/>
              </w:rPr>
            </w:pPr>
            <w:r>
              <w:rPr>
                <w:rStyle w:val="hgkelc"/>
                <w:b/>
                <w:bCs/>
                <w:lang w:val="en"/>
              </w:rPr>
              <w:t>Micro</w:t>
            </w:r>
          </w:p>
        </w:tc>
        <w:tc>
          <w:tcPr>
            <w:tcW w:w="2847" w:type="dxa"/>
          </w:tcPr>
          <w:p w14:paraId="6EDD1EC7" w14:textId="1EA2C682" w:rsidR="00ED261E" w:rsidRDefault="00ED261E" w:rsidP="00B625E8">
            <w:pPr>
              <w:rPr>
                <w:rStyle w:val="hgkelc"/>
                <w:lang w:val="en"/>
              </w:rPr>
            </w:pPr>
            <w:r>
              <w:rPr>
                <w:rStyle w:val="hgkelc"/>
                <w:lang w:val="en"/>
              </w:rPr>
              <w:t>Atmega32u4</w:t>
            </w:r>
          </w:p>
        </w:tc>
        <w:tc>
          <w:tcPr>
            <w:tcW w:w="2567" w:type="dxa"/>
          </w:tcPr>
          <w:p w14:paraId="33F2A1DE" w14:textId="1377F695" w:rsidR="00ED261E" w:rsidRDefault="00ED261E" w:rsidP="00B625E8">
            <w:pPr>
              <w:rPr>
                <w:rStyle w:val="hgkelc"/>
                <w:lang w:val="en"/>
              </w:rPr>
            </w:pPr>
            <w:r>
              <w:rPr>
                <w:rStyle w:val="hgkelc"/>
                <w:lang w:val="en"/>
              </w:rPr>
              <w:t>20</w:t>
            </w:r>
          </w:p>
        </w:tc>
        <w:tc>
          <w:tcPr>
            <w:tcW w:w="2380" w:type="dxa"/>
          </w:tcPr>
          <w:p w14:paraId="3BE303E7" w14:textId="76E53C38" w:rsidR="00ED261E" w:rsidRDefault="00D87C2F" w:rsidP="00B625E8">
            <w:pPr>
              <w:rPr>
                <w:rStyle w:val="hgkelc"/>
                <w:lang w:val="en"/>
              </w:rPr>
            </w:pPr>
            <w:r>
              <w:rPr>
                <w:rStyle w:val="hgkelc"/>
                <w:lang w:val="en"/>
              </w:rPr>
              <w:t>5V</w:t>
            </w:r>
          </w:p>
        </w:tc>
      </w:tr>
      <w:tr w:rsidR="00ED261E" w14:paraId="77DDF033" w14:textId="2C71A9F4" w:rsidTr="00ED261E">
        <w:tc>
          <w:tcPr>
            <w:tcW w:w="2662" w:type="dxa"/>
          </w:tcPr>
          <w:p w14:paraId="5C50207A" w14:textId="46A4CE88" w:rsidR="00ED261E" w:rsidRPr="00EF780B" w:rsidRDefault="00ED261E" w:rsidP="00B625E8">
            <w:pPr>
              <w:rPr>
                <w:rStyle w:val="hgkelc"/>
                <w:b/>
                <w:bCs/>
                <w:lang w:val="en"/>
              </w:rPr>
            </w:pPr>
            <w:r>
              <w:rPr>
                <w:rStyle w:val="hgkelc"/>
                <w:b/>
                <w:bCs/>
                <w:lang w:val="en"/>
              </w:rPr>
              <w:t>Leonardo</w:t>
            </w:r>
          </w:p>
        </w:tc>
        <w:tc>
          <w:tcPr>
            <w:tcW w:w="2847" w:type="dxa"/>
          </w:tcPr>
          <w:p w14:paraId="08FADABD" w14:textId="6E927759" w:rsidR="00ED261E" w:rsidRDefault="00ED261E" w:rsidP="00B625E8">
            <w:pPr>
              <w:rPr>
                <w:rStyle w:val="hgkelc"/>
                <w:lang w:val="en"/>
              </w:rPr>
            </w:pPr>
            <w:r>
              <w:rPr>
                <w:rStyle w:val="hgkelc"/>
                <w:lang w:val="en"/>
              </w:rPr>
              <w:t>Atmega32u4</w:t>
            </w:r>
          </w:p>
        </w:tc>
        <w:tc>
          <w:tcPr>
            <w:tcW w:w="2567" w:type="dxa"/>
          </w:tcPr>
          <w:p w14:paraId="1AA64626" w14:textId="29C54A97" w:rsidR="00ED261E" w:rsidRDefault="009220C4" w:rsidP="00B625E8">
            <w:pPr>
              <w:rPr>
                <w:rStyle w:val="hgkelc"/>
                <w:lang w:val="en"/>
              </w:rPr>
            </w:pPr>
            <w:r>
              <w:rPr>
                <w:rStyle w:val="hgkelc"/>
                <w:lang w:val="en"/>
              </w:rPr>
              <w:t>20</w:t>
            </w:r>
          </w:p>
        </w:tc>
        <w:tc>
          <w:tcPr>
            <w:tcW w:w="2380" w:type="dxa"/>
          </w:tcPr>
          <w:p w14:paraId="1F91B914" w14:textId="410EFF52" w:rsidR="00ED261E" w:rsidRDefault="00D05A26" w:rsidP="00B625E8">
            <w:pPr>
              <w:rPr>
                <w:rStyle w:val="hgkelc"/>
                <w:lang w:val="en"/>
              </w:rPr>
            </w:pPr>
            <w:r>
              <w:rPr>
                <w:rStyle w:val="hgkelc"/>
                <w:lang w:val="en"/>
              </w:rPr>
              <w:t>5V</w:t>
            </w:r>
          </w:p>
        </w:tc>
      </w:tr>
      <w:tr w:rsidR="00D10591" w14:paraId="07F480EA" w14:textId="4A5DB460" w:rsidTr="00ED261E">
        <w:tc>
          <w:tcPr>
            <w:tcW w:w="2662" w:type="dxa"/>
          </w:tcPr>
          <w:p w14:paraId="1854D0E9" w14:textId="5EF354FA" w:rsidR="00D10591" w:rsidRPr="00EF780B" w:rsidRDefault="00D10591" w:rsidP="00D10591">
            <w:pPr>
              <w:rPr>
                <w:rStyle w:val="hgkelc"/>
                <w:b/>
                <w:bCs/>
                <w:lang w:val="en"/>
              </w:rPr>
            </w:pPr>
            <w:r>
              <w:rPr>
                <w:rStyle w:val="hgkelc"/>
                <w:b/>
                <w:bCs/>
                <w:lang w:val="en"/>
              </w:rPr>
              <w:t>Esplora</w:t>
            </w:r>
          </w:p>
        </w:tc>
        <w:tc>
          <w:tcPr>
            <w:tcW w:w="2847" w:type="dxa"/>
          </w:tcPr>
          <w:p w14:paraId="08DF4234" w14:textId="53809DB0" w:rsidR="00D10591" w:rsidRDefault="00D10591" w:rsidP="00D10591">
            <w:pPr>
              <w:rPr>
                <w:rStyle w:val="hgkelc"/>
                <w:lang w:val="en"/>
              </w:rPr>
            </w:pPr>
            <w:r>
              <w:rPr>
                <w:rStyle w:val="hgkelc"/>
                <w:lang w:val="en"/>
              </w:rPr>
              <w:t>Atmega32u4</w:t>
            </w:r>
          </w:p>
        </w:tc>
        <w:tc>
          <w:tcPr>
            <w:tcW w:w="2567" w:type="dxa"/>
          </w:tcPr>
          <w:p w14:paraId="77FB8A45" w14:textId="0DF8F5D3" w:rsidR="00D10591" w:rsidRDefault="005D6A70" w:rsidP="00D10591">
            <w:pPr>
              <w:rPr>
                <w:rStyle w:val="hgkelc"/>
                <w:lang w:val="en"/>
              </w:rPr>
            </w:pPr>
            <w:r>
              <w:rPr>
                <w:rStyle w:val="hgkelc"/>
                <w:lang w:val="en"/>
              </w:rPr>
              <w:t>-</w:t>
            </w:r>
          </w:p>
        </w:tc>
        <w:tc>
          <w:tcPr>
            <w:tcW w:w="2380" w:type="dxa"/>
          </w:tcPr>
          <w:p w14:paraId="07DDA3CA" w14:textId="28409D5B" w:rsidR="00D10591" w:rsidRDefault="008A308A" w:rsidP="00D10591">
            <w:pPr>
              <w:rPr>
                <w:rStyle w:val="hgkelc"/>
                <w:lang w:val="en"/>
              </w:rPr>
            </w:pPr>
            <w:r>
              <w:rPr>
                <w:rStyle w:val="hgkelc"/>
                <w:lang w:val="en"/>
              </w:rPr>
              <w:t>5V</w:t>
            </w:r>
          </w:p>
        </w:tc>
      </w:tr>
      <w:tr w:rsidR="008A308A" w14:paraId="37B7DC82" w14:textId="77777777" w:rsidTr="00ED261E">
        <w:tc>
          <w:tcPr>
            <w:tcW w:w="2662" w:type="dxa"/>
          </w:tcPr>
          <w:p w14:paraId="1C60DE76" w14:textId="77777777" w:rsidR="008A308A" w:rsidRDefault="008A308A" w:rsidP="00D10591">
            <w:pPr>
              <w:rPr>
                <w:rStyle w:val="hgkelc"/>
                <w:b/>
                <w:bCs/>
                <w:lang w:val="en"/>
              </w:rPr>
            </w:pPr>
          </w:p>
        </w:tc>
        <w:tc>
          <w:tcPr>
            <w:tcW w:w="2847" w:type="dxa"/>
          </w:tcPr>
          <w:p w14:paraId="4B432890" w14:textId="77777777" w:rsidR="008A308A" w:rsidRDefault="008A308A" w:rsidP="00D10591">
            <w:pPr>
              <w:rPr>
                <w:rStyle w:val="hgkelc"/>
                <w:lang w:val="en"/>
              </w:rPr>
            </w:pPr>
          </w:p>
        </w:tc>
        <w:tc>
          <w:tcPr>
            <w:tcW w:w="2567" w:type="dxa"/>
          </w:tcPr>
          <w:p w14:paraId="6A77F207" w14:textId="77777777" w:rsidR="008A308A" w:rsidRDefault="008A308A" w:rsidP="00D10591">
            <w:pPr>
              <w:rPr>
                <w:rStyle w:val="hgkelc"/>
                <w:lang w:val="en"/>
              </w:rPr>
            </w:pPr>
          </w:p>
        </w:tc>
        <w:tc>
          <w:tcPr>
            <w:tcW w:w="2380" w:type="dxa"/>
          </w:tcPr>
          <w:p w14:paraId="168CEEF5" w14:textId="77777777" w:rsidR="008A308A" w:rsidRDefault="008A308A" w:rsidP="00D10591">
            <w:pPr>
              <w:rPr>
                <w:rStyle w:val="hgkelc"/>
                <w:lang w:val="en"/>
              </w:rPr>
            </w:pPr>
          </w:p>
        </w:tc>
      </w:tr>
    </w:tbl>
    <w:p w14:paraId="0B73C0B7" w14:textId="1F0C3688" w:rsidR="002E2458" w:rsidRDefault="002E2458" w:rsidP="00B625E8">
      <w:pPr>
        <w:rPr>
          <w:rStyle w:val="hgkelc"/>
          <w:lang w:val="en"/>
        </w:rPr>
      </w:pPr>
    </w:p>
    <w:p w14:paraId="5989B0F6" w14:textId="05F639AA" w:rsidR="008C029E" w:rsidRDefault="00427867" w:rsidP="00B625E8">
      <w:pPr>
        <w:rPr>
          <w:rStyle w:val="hgkelc"/>
          <w:lang w:val="en"/>
        </w:rPr>
      </w:pPr>
      <w:r>
        <w:rPr>
          <w:noProof/>
        </w:rPr>
        <w:drawing>
          <wp:inline distT="0" distB="0" distL="0" distR="0" wp14:anchorId="4CB88CC0" wp14:editId="1BB5183D">
            <wp:extent cx="6645910" cy="3748405"/>
            <wp:effectExtent l="0" t="0" r="2540" b="4445"/>
            <wp:docPr id="26" name="Picture 26" descr="Arduino Due Pinout, Specifications, Schematic &amp;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Due Pinout, Specifications, Schematic &amp; datashee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45910" cy="3748405"/>
                    </a:xfrm>
                    <a:prstGeom prst="rect">
                      <a:avLst/>
                    </a:prstGeom>
                    <a:noFill/>
                    <a:ln>
                      <a:noFill/>
                    </a:ln>
                  </pic:spPr>
                </pic:pic>
              </a:graphicData>
            </a:graphic>
          </wp:inline>
        </w:drawing>
      </w:r>
    </w:p>
    <w:p w14:paraId="251CC22F" w14:textId="77777777" w:rsidR="00B625E8" w:rsidRDefault="00B625E8" w:rsidP="00B625E8">
      <w:pPr>
        <w:rPr>
          <w:rStyle w:val="hgkelc"/>
          <w:lang w:val="en"/>
        </w:rPr>
      </w:pPr>
    </w:p>
    <w:p w14:paraId="7E3BD4C7" w14:textId="5442FF30" w:rsidR="00B625E8" w:rsidRDefault="00DF5526" w:rsidP="00FE17E2">
      <w:pPr>
        <w:pStyle w:val="Heading1"/>
        <w:numPr>
          <w:ilvl w:val="0"/>
          <w:numId w:val="0"/>
        </w:numPr>
      </w:pPr>
      <w:r>
        <w:rPr>
          <w:noProof/>
        </w:rPr>
        <w:drawing>
          <wp:inline distT="0" distB="0" distL="0" distR="0" wp14:anchorId="6A59E25D" wp14:editId="43FF68E2">
            <wp:extent cx="5717540" cy="4045585"/>
            <wp:effectExtent l="0" t="0" r="0" b="0"/>
            <wp:docPr id="22" name="Picture 2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engineering drawing&#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7540" cy="4045585"/>
                    </a:xfrm>
                    <a:prstGeom prst="rect">
                      <a:avLst/>
                    </a:prstGeom>
                    <a:noFill/>
                    <a:ln>
                      <a:noFill/>
                    </a:ln>
                  </pic:spPr>
                </pic:pic>
              </a:graphicData>
            </a:graphic>
          </wp:inline>
        </w:drawing>
      </w:r>
    </w:p>
    <w:p w14:paraId="4D12121E" w14:textId="77777777" w:rsidR="004A19B8" w:rsidRDefault="004A19B8" w:rsidP="004A19B8"/>
    <w:p w14:paraId="5CC29573" w14:textId="77777777" w:rsidR="00C62501" w:rsidRDefault="00C62501" w:rsidP="005F4FEB">
      <w:pPr>
        <w:jc w:val="center"/>
        <w:rPr>
          <w:noProof/>
        </w:rPr>
      </w:pPr>
    </w:p>
    <w:p w14:paraId="69F65D96" w14:textId="77777777" w:rsidR="000B37B6" w:rsidRDefault="000B37B6" w:rsidP="005F4FEB">
      <w:pPr>
        <w:jc w:val="center"/>
        <w:rPr>
          <w:noProof/>
        </w:rPr>
      </w:pPr>
    </w:p>
    <w:p w14:paraId="7339A640" w14:textId="7E73D981" w:rsidR="00E54302" w:rsidRDefault="000B37B6" w:rsidP="00A15390">
      <w:pPr>
        <w:jc w:val="center"/>
      </w:pPr>
      <w:r>
        <w:rPr>
          <w:noProof/>
        </w:rPr>
        <w:lastRenderedPageBreak/>
        <w:drawing>
          <wp:inline distT="0" distB="0" distL="0" distR="0" wp14:anchorId="6DBE7AC1" wp14:editId="033789F3">
            <wp:extent cx="9846287" cy="5156459"/>
            <wp:effectExtent l="1588" t="0" r="4762" b="0"/>
            <wp:docPr id="25" name="Picture 25" descr="A picture containing text, music, pian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music, piano&#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rot="5400000">
                      <a:off x="0" y="0"/>
                      <a:ext cx="9856357" cy="5161732"/>
                    </a:xfrm>
                    <a:prstGeom prst="rect">
                      <a:avLst/>
                    </a:prstGeom>
                  </pic:spPr>
                </pic:pic>
              </a:graphicData>
            </a:graphic>
          </wp:inline>
        </w:drawing>
      </w:r>
      <w:r w:rsidR="00E54302">
        <w:br w:type="page"/>
      </w:r>
    </w:p>
    <w:p w14:paraId="1DBC460B" w14:textId="77777777" w:rsidR="00E54302" w:rsidRDefault="00E54302" w:rsidP="00E46240">
      <w:pPr>
        <w:jc w:val="center"/>
      </w:pPr>
    </w:p>
    <w:p w14:paraId="657746CB" w14:textId="77777777" w:rsidR="005E049D" w:rsidRDefault="005E049D" w:rsidP="00E46240">
      <w:pPr>
        <w:jc w:val="center"/>
      </w:pPr>
    </w:p>
    <w:p w14:paraId="5AC643A5" w14:textId="77777777" w:rsidR="005E049D" w:rsidRDefault="005E049D" w:rsidP="00E46240">
      <w:pPr>
        <w:jc w:val="center"/>
      </w:pPr>
    </w:p>
    <w:p w14:paraId="2E5485DD" w14:textId="77777777" w:rsidR="005E049D" w:rsidRDefault="005E049D" w:rsidP="00E46240">
      <w:pPr>
        <w:jc w:val="center"/>
      </w:pPr>
    </w:p>
    <w:p w14:paraId="269E5581" w14:textId="77777777" w:rsidR="00E54302" w:rsidRDefault="00E54302" w:rsidP="00E46240">
      <w:pPr>
        <w:jc w:val="center"/>
      </w:pPr>
    </w:p>
    <w:p w14:paraId="5C134D28" w14:textId="2682E532" w:rsidR="00E46240" w:rsidRDefault="00794791" w:rsidP="002A459D">
      <w:pPr>
        <w:jc w:val="center"/>
      </w:pPr>
      <w:r>
        <w:rPr>
          <w:noProof/>
        </w:rPr>
        <w:drawing>
          <wp:inline distT="0" distB="0" distL="0" distR="0" wp14:anchorId="069F796C" wp14:editId="69611937">
            <wp:extent cx="6645910" cy="3651885"/>
            <wp:effectExtent l="0" t="0" r="2540" b="0"/>
            <wp:docPr id="35" name="Picture 3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645910" cy="3651885"/>
                    </a:xfrm>
                    <a:prstGeom prst="rect">
                      <a:avLst/>
                    </a:prstGeom>
                  </pic:spPr>
                </pic:pic>
              </a:graphicData>
            </a:graphic>
          </wp:inline>
        </w:drawing>
      </w:r>
    </w:p>
    <w:p w14:paraId="6C832657" w14:textId="77777777" w:rsidR="0044118B" w:rsidRDefault="0044118B" w:rsidP="002A459D">
      <w:pPr>
        <w:jc w:val="center"/>
      </w:pPr>
    </w:p>
    <w:p w14:paraId="1FBC7135" w14:textId="77777777" w:rsidR="00BC3982" w:rsidRDefault="00BC3982" w:rsidP="002A459D">
      <w:pPr>
        <w:jc w:val="center"/>
      </w:pPr>
    </w:p>
    <w:p w14:paraId="5C311B4B" w14:textId="77777777" w:rsidR="00BC3982" w:rsidRDefault="00BC3982" w:rsidP="002A459D">
      <w:pPr>
        <w:jc w:val="center"/>
      </w:pPr>
    </w:p>
    <w:p w14:paraId="5F1ED376" w14:textId="3D6C2160" w:rsidR="00CB6130" w:rsidRDefault="005E049D" w:rsidP="005F4FEB">
      <w:pPr>
        <w:jc w:val="center"/>
      </w:pPr>
      <w:r>
        <w:rPr>
          <w:noProof/>
        </w:rPr>
        <w:drawing>
          <wp:inline distT="0" distB="0" distL="0" distR="0" wp14:anchorId="6F010FEB" wp14:editId="04832643">
            <wp:extent cx="6645910" cy="2985770"/>
            <wp:effectExtent l="0" t="0" r="2540" b="5080"/>
            <wp:docPr id="31" name="Picture 3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6645910" cy="2985770"/>
                    </a:xfrm>
                    <a:prstGeom prst="rect">
                      <a:avLst/>
                    </a:prstGeom>
                  </pic:spPr>
                </pic:pic>
              </a:graphicData>
            </a:graphic>
          </wp:inline>
        </w:drawing>
      </w:r>
    </w:p>
    <w:p w14:paraId="7ABDE38E" w14:textId="7BA01A29" w:rsidR="00B71186" w:rsidRDefault="00B71186">
      <w:pPr>
        <w:suppressAutoHyphens w:val="0"/>
        <w:spacing w:after="160"/>
        <w:jc w:val="left"/>
      </w:pPr>
      <w:r>
        <w:br w:type="page"/>
      </w:r>
    </w:p>
    <w:p w14:paraId="4818809E" w14:textId="77777777" w:rsidR="00B71186" w:rsidRDefault="00B71186" w:rsidP="005F4FEB">
      <w:pPr>
        <w:jc w:val="center"/>
      </w:pPr>
    </w:p>
    <w:p w14:paraId="16D66D2D" w14:textId="77777777" w:rsidR="00B71186" w:rsidRDefault="00B71186" w:rsidP="005F4FEB">
      <w:pPr>
        <w:jc w:val="center"/>
      </w:pPr>
    </w:p>
    <w:p w14:paraId="67A8665A" w14:textId="77777777" w:rsidR="00B71186" w:rsidRDefault="00B71186" w:rsidP="005F4FEB">
      <w:pPr>
        <w:jc w:val="center"/>
      </w:pPr>
    </w:p>
    <w:p w14:paraId="2FA8CEAA" w14:textId="5523F010" w:rsidR="00B71186" w:rsidRDefault="00496E0B" w:rsidP="005F4FEB">
      <w:pPr>
        <w:jc w:val="center"/>
      </w:pPr>
      <w:r>
        <w:rPr>
          <w:noProof/>
        </w:rPr>
        <w:drawing>
          <wp:inline distT="0" distB="0" distL="0" distR="0" wp14:anchorId="5EBD6CCD" wp14:editId="27B919B0">
            <wp:extent cx="6645910" cy="3665855"/>
            <wp:effectExtent l="0" t="0" r="254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645910" cy="3665855"/>
                    </a:xfrm>
                    <a:prstGeom prst="rect">
                      <a:avLst/>
                    </a:prstGeom>
                  </pic:spPr>
                </pic:pic>
              </a:graphicData>
            </a:graphic>
          </wp:inline>
        </w:drawing>
      </w:r>
    </w:p>
    <w:p w14:paraId="26C8BCE6" w14:textId="7E03850A" w:rsidR="00A15390" w:rsidRDefault="00A15390">
      <w:pPr>
        <w:suppressAutoHyphens w:val="0"/>
        <w:spacing w:after="160"/>
        <w:jc w:val="left"/>
      </w:pPr>
      <w:r>
        <w:br w:type="page"/>
      </w:r>
    </w:p>
    <w:p w14:paraId="6813C764" w14:textId="59D543C8" w:rsidR="00A15390" w:rsidRPr="004A19B8" w:rsidRDefault="00A15390" w:rsidP="005F4FEB">
      <w:pPr>
        <w:jc w:val="center"/>
      </w:pPr>
      <w:r w:rsidRPr="00777653">
        <w:rPr>
          <w:noProof/>
        </w:rPr>
        <w:lastRenderedPageBreak/>
        <w:drawing>
          <wp:inline distT="0" distB="0" distL="0" distR="0" wp14:anchorId="6596448B" wp14:editId="496185EB">
            <wp:extent cx="6645910" cy="7887970"/>
            <wp:effectExtent l="0" t="0" r="2540" b="0"/>
            <wp:docPr id="27" name="Picture 27"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645910" cy="7887970"/>
                    </a:xfrm>
                    <a:prstGeom prst="rect">
                      <a:avLst/>
                    </a:prstGeom>
                  </pic:spPr>
                </pic:pic>
              </a:graphicData>
            </a:graphic>
          </wp:inline>
        </w:drawing>
      </w:r>
    </w:p>
    <w:sectPr w:rsidR="00A15390" w:rsidRPr="004A19B8"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kwNKsFAOGL8hwtAAAA"/>
  </w:docVars>
  <w:rsids>
    <w:rsidRoot w:val="004A2066"/>
    <w:rsid w:val="00001228"/>
    <w:rsid w:val="0000591A"/>
    <w:rsid w:val="00006BC5"/>
    <w:rsid w:val="00013D9F"/>
    <w:rsid w:val="00017599"/>
    <w:rsid w:val="00023C30"/>
    <w:rsid w:val="00030949"/>
    <w:rsid w:val="00033123"/>
    <w:rsid w:val="00044953"/>
    <w:rsid w:val="00044A55"/>
    <w:rsid w:val="000457AC"/>
    <w:rsid w:val="000458AF"/>
    <w:rsid w:val="0004655D"/>
    <w:rsid w:val="00046F5F"/>
    <w:rsid w:val="00050F88"/>
    <w:rsid w:val="00053A78"/>
    <w:rsid w:val="00056141"/>
    <w:rsid w:val="0005663F"/>
    <w:rsid w:val="00060B27"/>
    <w:rsid w:val="000637F6"/>
    <w:rsid w:val="00082730"/>
    <w:rsid w:val="00083CBE"/>
    <w:rsid w:val="00087398"/>
    <w:rsid w:val="00094463"/>
    <w:rsid w:val="00096B88"/>
    <w:rsid w:val="000A09B9"/>
    <w:rsid w:val="000A0FF2"/>
    <w:rsid w:val="000A2A04"/>
    <w:rsid w:val="000A3AF5"/>
    <w:rsid w:val="000A4EF3"/>
    <w:rsid w:val="000A737A"/>
    <w:rsid w:val="000A75D0"/>
    <w:rsid w:val="000B37B6"/>
    <w:rsid w:val="000C41B6"/>
    <w:rsid w:val="000C5E65"/>
    <w:rsid w:val="000D0897"/>
    <w:rsid w:val="000D0C81"/>
    <w:rsid w:val="000D142A"/>
    <w:rsid w:val="000D21A6"/>
    <w:rsid w:val="000E057D"/>
    <w:rsid w:val="000E7A8F"/>
    <w:rsid w:val="000F1623"/>
    <w:rsid w:val="000F1B4B"/>
    <w:rsid w:val="000F1B72"/>
    <w:rsid w:val="000F7172"/>
    <w:rsid w:val="00101817"/>
    <w:rsid w:val="00107084"/>
    <w:rsid w:val="00117CA9"/>
    <w:rsid w:val="001328F1"/>
    <w:rsid w:val="001334DC"/>
    <w:rsid w:val="00133E92"/>
    <w:rsid w:val="001344C4"/>
    <w:rsid w:val="00134C91"/>
    <w:rsid w:val="00134CE2"/>
    <w:rsid w:val="001353C1"/>
    <w:rsid w:val="00151C1F"/>
    <w:rsid w:val="0015360F"/>
    <w:rsid w:val="00155117"/>
    <w:rsid w:val="00155865"/>
    <w:rsid w:val="0016097D"/>
    <w:rsid w:val="00167FC8"/>
    <w:rsid w:val="001817E4"/>
    <w:rsid w:val="00182E9E"/>
    <w:rsid w:val="001836DC"/>
    <w:rsid w:val="001879AC"/>
    <w:rsid w:val="00197B22"/>
    <w:rsid w:val="001A2297"/>
    <w:rsid w:val="001A2922"/>
    <w:rsid w:val="001A7B04"/>
    <w:rsid w:val="001B0989"/>
    <w:rsid w:val="001B1C47"/>
    <w:rsid w:val="001C2EA2"/>
    <w:rsid w:val="001C53B4"/>
    <w:rsid w:val="001C75BA"/>
    <w:rsid w:val="001D36D9"/>
    <w:rsid w:val="001D4332"/>
    <w:rsid w:val="001E1E52"/>
    <w:rsid w:val="001E3362"/>
    <w:rsid w:val="001E557C"/>
    <w:rsid w:val="001F1529"/>
    <w:rsid w:val="001F2F1D"/>
    <w:rsid w:val="001F4FAB"/>
    <w:rsid w:val="001F797B"/>
    <w:rsid w:val="00206DB0"/>
    <w:rsid w:val="002145BD"/>
    <w:rsid w:val="002170C7"/>
    <w:rsid w:val="002208B2"/>
    <w:rsid w:val="00223452"/>
    <w:rsid w:val="0022498C"/>
    <w:rsid w:val="00224F5A"/>
    <w:rsid w:val="002316E6"/>
    <w:rsid w:val="00235935"/>
    <w:rsid w:val="0023665F"/>
    <w:rsid w:val="00240D7D"/>
    <w:rsid w:val="0024194B"/>
    <w:rsid w:val="00251C82"/>
    <w:rsid w:val="00252CD1"/>
    <w:rsid w:val="00254D11"/>
    <w:rsid w:val="00260630"/>
    <w:rsid w:val="00261047"/>
    <w:rsid w:val="002615A5"/>
    <w:rsid w:val="00262273"/>
    <w:rsid w:val="002675C9"/>
    <w:rsid w:val="00273824"/>
    <w:rsid w:val="002808B4"/>
    <w:rsid w:val="002838A9"/>
    <w:rsid w:val="00285C46"/>
    <w:rsid w:val="00285F55"/>
    <w:rsid w:val="002861D7"/>
    <w:rsid w:val="00293777"/>
    <w:rsid w:val="002A0F1B"/>
    <w:rsid w:val="002A2DE3"/>
    <w:rsid w:val="002A36A5"/>
    <w:rsid w:val="002A459D"/>
    <w:rsid w:val="002B52B1"/>
    <w:rsid w:val="002B6517"/>
    <w:rsid w:val="002C401F"/>
    <w:rsid w:val="002C65F4"/>
    <w:rsid w:val="002C7213"/>
    <w:rsid w:val="002D162F"/>
    <w:rsid w:val="002D4691"/>
    <w:rsid w:val="002D5371"/>
    <w:rsid w:val="002D5C9E"/>
    <w:rsid w:val="002D74A9"/>
    <w:rsid w:val="002D7F63"/>
    <w:rsid w:val="002E0280"/>
    <w:rsid w:val="002E2458"/>
    <w:rsid w:val="002E2DE5"/>
    <w:rsid w:val="002E4BFA"/>
    <w:rsid w:val="002E5195"/>
    <w:rsid w:val="002E5BA3"/>
    <w:rsid w:val="002E5F0E"/>
    <w:rsid w:val="002E7884"/>
    <w:rsid w:val="002F14AF"/>
    <w:rsid w:val="002F7790"/>
    <w:rsid w:val="00301D01"/>
    <w:rsid w:val="00303F88"/>
    <w:rsid w:val="00305B4B"/>
    <w:rsid w:val="00306CF0"/>
    <w:rsid w:val="00307489"/>
    <w:rsid w:val="003136AD"/>
    <w:rsid w:val="00321078"/>
    <w:rsid w:val="00322115"/>
    <w:rsid w:val="00332401"/>
    <w:rsid w:val="00332455"/>
    <w:rsid w:val="00332F79"/>
    <w:rsid w:val="00337291"/>
    <w:rsid w:val="0034179C"/>
    <w:rsid w:val="00344266"/>
    <w:rsid w:val="003451DE"/>
    <w:rsid w:val="003518A9"/>
    <w:rsid w:val="0035532C"/>
    <w:rsid w:val="00356153"/>
    <w:rsid w:val="00357DA7"/>
    <w:rsid w:val="00361C44"/>
    <w:rsid w:val="0036438C"/>
    <w:rsid w:val="0037380A"/>
    <w:rsid w:val="00375395"/>
    <w:rsid w:val="003777CD"/>
    <w:rsid w:val="00386D5C"/>
    <w:rsid w:val="00390267"/>
    <w:rsid w:val="00392B57"/>
    <w:rsid w:val="00393D5B"/>
    <w:rsid w:val="00394375"/>
    <w:rsid w:val="003946B5"/>
    <w:rsid w:val="003A21D2"/>
    <w:rsid w:val="003A7A5F"/>
    <w:rsid w:val="003B1588"/>
    <w:rsid w:val="003C0CC9"/>
    <w:rsid w:val="003C52EA"/>
    <w:rsid w:val="003E40C8"/>
    <w:rsid w:val="003E5080"/>
    <w:rsid w:val="003E75A1"/>
    <w:rsid w:val="003F2C88"/>
    <w:rsid w:val="003F35CE"/>
    <w:rsid w:val="003F4550"/>
    <w:rsid w:val="003F5224"/>
    <w:rsid w:val="003F6EDA"/>
    <w:rsid w:val="00401283"/>
    <w:rsid w:val="00404957"/>
    <w:rsid w:val="00404AA3"/>
    <w:rsid w:val="00404DBF"/>
    <w:rsid w:val="00412B66"/>
    <w:rsid w:val="00415286"/>
    <w:rsid w:val="00416019"/>
    <w:rsid w:val="00420028"/>
    <w:rsid w:val="00422B1C"/>
    <w:rsid w:val="00422CDA"/>
    <w:rsid w:val="00423872"/>
    <w:rsid w:val="00425250"/>
    <w:rsid w:val="00427867"/>
    <w:rsid w:val="00430149"/>
    <w:rsid w:val="0043054D"/>
    <w:rsid w:val="004407B2"/>
    <w:rsid w:val="0044118B"/>
    <w:rsid w:val="00442801"/>
    <w:rsid w:val="00447711"/>
    <w:rsid w:val="00450B51"/>
    <w:rsid w:val="00454FFF"/>
    <w:rsid w:val="00456F35"/>
    <w:rsid w:val="0046488C"/>
    <w:rsid w:val="00470163"/>
    <w:rsid w:val="00472CE4"/>
    <w:rsid w:val="00473958"/>
    <w:rsid w:val="00476CF8"/>
    <w:rsid w:val="004808FC"/>
    <w:rsid w:val="00484647"/>
    <w:rsid w:val="00484C81"/>
    <w:rsid w:val="00486058"/>
    <w:rsid w:val="0049043E"/>
    <w:rsid w:val="00492C62"/>
    <w:rsid w:val="00494141"/>
    <w:rsid w:val="00496E0B"/>
    <w:rsid w:val="00497D1F"/>
    <w:rsid w:val="004A19B8"/>
    <w:rsid w:val="004A2066"/>
    <w:rsid w:val="004A56A0"/>
    <w:rsid w:val="004C19DF"/>
    <w:rsid w:val="004C5A99"/>
    <w:rsid w:val="004D0A05"/>
    <w:rsid w:val="004D1AF7"/>
    <w:rsid w:val="004D1DB9"/>
    <w:rsid w:val="004D4A29"/>
    <w:rsid w:val="004D4EE4"/>
    <w:rsid w:val="004D5210"/>
    <w:rsid w:val="004D5978"/>
    <w:rsid w:val="004D6FDA"/>
    <w:rsid w:val="004E1EEB"/>
    <w:rsid w:val="004E289D"/>
    <w:rsid w:val="004E4BFA"/>
    <w:rsid w:val="004F535F"/>
    <w:rsid w:val="004F72BA"/>
    <w:rsid w:val="00507FF6"/>
    <w:rsid w:val="00510A5C"/>
    <w:rsid w:val="00511F87"/>
    <w:rsid w:val="005136B3"/>
    <w:rsid w:val="00514B6D"/>
    <w:rsid w:val="00515171"/>
    <w:rsid w:val="0052233C"/>
    <w:rsid w:val="00522D91"/>
    <w:rsid w:val="00526A55"/>
    <w:rsid w:val="00527CC9"/>
    <w:rsid w:val="0053163D"/>
    <w:rsid w:val="0053401F"/>
    <w:rsid w:val="00535272"/>
    <w:rsid w:val="00541FA4"/>
    <w:rsid w:val="00553035"/>
    <w:rsid w:val="00555568"/>
    <w:rsid w:val="00556305"/>
    <w:rsid w:val="0056101F"/>
    <w:rsid w:val="00562A60"/>
    <w:rsid w:val="00565B2A"/>
    <w:rsid w:val="0057597F"/>
    <w:rsid w:val="00575A8A"/>
    <w:rsid w:val="00582E09"/>
    <w:rsid w:val="0059330C"/>
    <w:rsid w:val="005A0C25"/>
    <w:rsid w:val="005A72DA"/>
    <w:rsid w:val="005B0C53"/>
    <w:rsid w:val="005B4ABB"/>
    <w:rsid w:val="005B51A6"/>
    <w:rsid w:val="005D03A4"/>
    <w:rsid w:val="005D20D6"/>
    <w:rsid w:val="005D6A70"/>
    <w:rsid w:val="005E049D"/>
    <w:rsid w:val="005E406B"/>
    <w:rsid w:val="005E47EC"/>
    <w:rsid w:val="005E73CF"/>
    <w:rsid w:val="005F4FEB"/>
    <w:rsid w:val="0060012A"/>
    <w:rsid w:val="0060310F"/>
    <w:rsid w:val="00604A7F"/>
    <w:rsid w:val="00605F38"/>
    <w:rsid w:val="00610E62"/>
    <w:rsid w:val="006110E3"/>
    <w:rsid w:val="00612EED"/>
    <w:rsid w:val="00612F3A"/>
    <w:rsid w:val="00613822"/>
    <w:rsid w:val="00614480"/>
    <w:rsid w:val="00616A81"/>
    <w:rsid w:val="00617B90"/>
    <w:rsid w:val="006208EB"/>
    <w:rsid w:val="00625E12"/>
    <w:rsid w:val="006313B9"/>
    <w:rsid w:val="006319FB"/>
    <w:rsid w:val="00631E4E"/>
    <w:rsid w:val="0063713E"/>
    <w:rsid w:val="00644EF3"/>
    <w:rsid w:val="00665294"/>
    <w:rsid w:val="00670592"/>
    <w:rsid w:val="00672AA1"/>
    <w:rsid w:val="00680EEF"/>
    <w:rsid w:val="00685590"/>
    <w:rsid w:val="00685802"/>
    <w:rsid w:val="00686C3B"/>
    <w:rsid w:val="0069360C"/>
    <w:rsid w:val="00693B46"/>
    <w:rsid w:val="006952C7"/>
    <w:rsid w:val="006A06F3"/>
    <w:rsid w:val="006A0ACD"/>
    <w:rsid w:val="006A3680"/>
    <w:rsid w:val="006A6973"/>
    <w:rsid w:val="006B247F"/>
    <w:rsid w:val="006B263F"/>
    <w:rsid w:val="006B4C3D"/>
    <w:rsid w:val="006C7259"/>
    <w:rsid w:val="006C7469"/>
    <w:rsid w:val="006D493D"/>
    <w:rsid w:val="006D79BB"/>
    <w:rsid w:val="006E0517"/>
    <w:rsid w:val="006E4630"/>
    <w:rsid w:val="006F3927"/>
    <w:rsid w:val="0070334B"/>
    <w:rsid w:val="00707C8B"/>
    <w:rsid w:val="007162BD"/>
    <w:rsid w:val="007218C5"/>
    <w:rsid w:val="00723937"/>
    <w:rsid w:val="0072625A"/>
    <w:rsid w:val="00727973"/>
    <w:rsid w:val="007306C6"/>
    <w:rsid w:val="0073265B"/>
    <w:rsid w:val="00733544"/>
    <w:rsid w:val="00737C34"/>
    <w:rsid w:val="0074098A"/>
    <w:rsid w:val="007460EF"/>
    <w:rsid w:val="007463C6"/>
    <w:rsid w:val="007465D7"/>
    <w:rsid w:val="00746657"/>
    <w:rsid w:val="00750DC0"/>
    <w:rsid w:val="0075160E"/>
    <w:rsid w:val="007604A0"/>
    <w:rsid w:val="00760D88"/>
    <w:rsid w:val="00767921"/>
    <w:rsid w:val="00777653"/>
    <w:rsid w:val="00777F59"/>
    <w:rsid w:val="007817E4"/>
    <w:rsid w:val="00782EAC"/>
    <w:rsid w:val="007921B6"/>
    <w:rsid w:val="00794791"/>
    <w:rsid w:val="007A306F"/>
    <w:rsid w:val="007A4950"/>
    <w:rsid w:val="007B2326"/>
    <w:rsid w:val="007B3A4C"/>
    <w:rsid w:val="007C3745"/>
    <w:rsid w:val="007D2EB6"/>
    <w:rsid w:val="007D6337"/>
    <w:rsid w:val="007D783B"/>
    <w:rsid w:val="007E1A62"/>
    <w:rsid w:val="007E34A4"/>
    <w:rsid w:val="007E4909"/>
    <w:rsid w:val="007F1273"/>
    <w:rsid w:val="007F3058"/>
    <w:rsid w:val="007F70B9"/>
    <w:rsid w:val="007F76BB"/>
    <w:rsid w:val="00803BE1"/>
    <w:rsid w:val="00805544"/>
    <w:rsid w:val="00811B91"/>
    <w:rsid w:val="00811E2E"/>
    <w:rsid w:val="00812F88"/>
    <w:rsid w:val="00820680"/>
    <w:rsid w:val="00841EC5"/>
    <w:rsid w:val="00843621"/>
    <w:rsid w:val="00843761"/>
    <w:rsid w:val="008437E8"/>
    <w:rsid w:val="00847969"/>
    <w:rsid w:val="00847B40"/>
    <w:rsid w:val="00851FE4"/>
    <w:rsid w:val="00852C78"/>
    <w:rsid w:val="0085475D"/>
    <w:rsid w:val="0085558F"/>
    <w:rsid w:val="00857A9C"/>
    <w:rsid w:val="00861CA3"/>
    <w:rsid w:val="00867496"/>
    <w:rsid w:val="0087416C"/>
    <w:rsid w:val="00880385"/>
    <w:rsid w:val="00880DDB"/>
    <w:rsid w:val="00881836"/>
    <w:rsid w:val="0089275F"/>
    <w:rsid w:val="00892B23"/>
    <w:rsid w:val="00893B31"/>
    <w:rsid w:val="008A01C7"/>
    <w:rsid w:val="008A308A"/>
    <w:rsid w:val="008A390F"/>
    <w:rsid w:val="008A3F64"/>
    <w:rsid w:val="008A54F2"/>
    <w:rsid w:val="008B1E48"/>
    <w:rsid w:val="008B37C6"/>
    <w:rsid w:val="008C029E"/>
    <w:rsid w:val="008C1381"/>
    <w:rsid w:val="008C5D16"/>
    <w:rsid w:val="008C6E18"/>
    <w:rsid w:val="008C7683"/>
    <w:rsid w:val="008D7356"/>
    <w:rsid w:val="008F2596"/>
    <w:rsid w:val="008F32BB"/>
    <w:rsid w:val="00902319"/>
    <w:rsid w:val="0090425E"/>
    <w:rsid w:val="0090557D"/>
    <w:rsid w:val="00905A06"/>
    <w:rsid w:val="00913302"/>
    <w:rsid w:val="009220C4"/>
    <w:rsid w:val="00924492"/>
    <w:rsid w:val="00926362"/>
    <w:rsid w:val="0092761A"/>
    <w:rsid w:val="00943910"/>
    <w:rsid w:val="00947B66"/>
    <w:rsid w:val="00947BA5"/>
    <w:rsid w:val="009508C1"/>
    <w:rsid w:val="00952C66"/>
    <w:rsid w:val="009558D7"/>
    <w:rsid w:val="009573FC"/>
    <w:rsid w:val="00961184"/>
    <w:rsid w:val="0096384C"/>
    <w:rsid w:val="00964667"/>
    <w:rsid w:val="00973BD0"/>
    <w:rsid w:val="0097464A"/>
    <w:rsid w:val="0098178D"/>
    <w:rsid w:val="00981F28"/>
    <w:rsid w:val="0098523B"/>
    <w:rsid w:val="0098707C"/>
    <w:rsid w:val="00997B57"/>
    <w:rsid w:val="009A0F65"/>
    <w:rsid w:val="009A18BC"/>
    <w:rsid w:val="009A7393"/>
    <w:rsid w:val="009B2E3D"/>
    <w:rsid w:val="009B3EDC"/>
    <w:rsid w:val="009B5451"/>
    <w:rsid w:val="009C264E"/>
    <w:rsid w:val="009C445E"/>
    <w:rsid w:val="009C4CE5"/>
    <w:rsid w:val="009C68EE"/>
    <w:rsid w:val="009D093A"/>
    <w:rsid w:val="009D4962"/>
    <w:rsid w:val="009E3A2E"/>
    <w:rsid w:val="009E483B"/>
    <w:rsid w:val="009E68CD"/>
    <w:rsid w:val="009F3DE5"/>
    <w:rsid w:val="009F7444"/>
    <w:rsid w:val="00A1012E"/>
    <w:rsid w:val="00A15390"/>
    <w:rsid w:val="00A21AC1"/>
    <w:rsid w:val="00A23A7E"/>
    <w:rsid w:val="00A27136"/>
    <w:rsid w:val="00A27314"/>
    <w:rsid w:val="00A276F4"/>
    <w:rsid w:val="00A371A1"/>
    <w:rsid w:val="00A37E5E"/>
    <w:rsid w:val="00A406BA"/>
    <w:rsid w:val="00A456D8"/>
    <w:rsid w:val="00A46B7B"/>
    <w:rsid w:val="00A504B0"/>
    <w:rsid w:val="00A52418"/>
    <w:rsid w:val="00A53DF0"/>
    <w:rsid w:val="00A65E57"/>
    <w:rsid w:val="00A67A02"/>
    <w:rsid w:val="00A71B54"/>
    <w:rsid w:val="00A71FF2"/>
    <w:rsid w:val="00A738D8"/>
    <w:rsid w:val="00A75808"/>
    <w:rsid w:val="00A819BF"/>
    <w:rsid w:val="00A82FEC"/>
    <w:rsid w:val="00A9003F"/>
    <w:rsid w:val="00A94657"/>
    <w:rsid w:val="00A9587D"/>
    <w:rsid w:val="00AA70BC"/>
    <w:rsid w:val="00AB2A70"/>
    <w:rsid w:val="00AC0E94"/>
    <w:rsid w:val="00AD103A"/>
    <w:rsid w:val="00AD1674"/>
    <w:rsid w:val="00AD4D6C"/>
    <w:rsid w:val="00AE3FD9"/>
    <w:rsid w:val="00AE606D"/>
    <w:rsid w:val="00AE62B1"/>
    <w:rsid w:val="00AF00A5"/>
    <w:rsid w:val="00AF1FC3"/>
    <w:rsid w:val="00AF6032"/>
    <w:rsid w:val="00AF6D95"/>
    <w:rsid w:val="00AF75C5"/>
    <w:rsid w:val="00B01F1B"/>
    <w:rsid w:val="00B03A70"/>
    <w:rsid w:val="00B0733E"/>
    <w:rsid w:val="00B074D4"/>
    <w:rsid w:val="00B1076B"/>
    <w:rsid w:val="00B132B7"/>
    <w:rsid w:val="00B21592"/>
    <w:rsid w:val="00B24738"/>
    <w:rsid w:val="00B24912"/>
    <w:rsid w:val="00B253CD"/>
    <w:rsid w:val="00B26CBC"/>
    <w:rsid w:val="00B300C8"/>
    <w:rsid w:val="00B311A9"/>
    <w:rsid w:val="00B347C2"/>
    <w:rsid w:val="00B40FB8"/>
    <w:rsid w:val="00B42928"/>
    <w:rsid w:val="00B456E3"/>
    <w:rsid w:val="00B50718"/>
    <w:rsid w:val="00B5126F"/>
    <w:rsid w:val="00B513F8"/>
    <w:rsid w:val="00B52C12"/>
    <w:rsid w:val="00B55823"/>
    <w:rsid w:val="00B56A9D"/>
    <w:rsid w:val="00B60214"/>
    <w:rsid w:val="00B625E8"/>
    <w:rsid w:val="00B65155"/>
    <w:rsid w:val="00B65D30"/>
    <w:rsid w:val="00B67E0D"/>
    <w:rsid w:val="00B71186"/>
    <w:rsid w:val="00B71454"/>
    <w:rsid w:val="00B73440"/>
    <w:rsid w:val="00B75336"/>
    <w:rsid w:val="00B80959"/>
    <w:rsid w:val="00B81EEF"/>
    <w:rsid w:val="00B84106"/>
    <w:rsid w:val="00B90540"/>
    <w:rsid w:val="00B911E2"/>
    <w:rsid w:val="00BA3F7A"/>
    <w:rsid w:val="00BB3044"/>
    <w:rsid w:val="00BB5E80"/>
    <w:rsid w:val="00BB632C"/>
    <w:rsid w:val="00BB6AA0"/>
    <w:rsid w:val="00BC0F2F"/>
    <w:rsid w:val="00BC2D83"/>
    <w:rsid w:val="00BC3437"/>
    <w:rsid w:val="00BC3982"/>
    <w:rsid w:val="00BC5323"/>
    <w:rsid w:val="00BC7E51"/>
    <w:rsid w:val="00BD11A8"/>
    <w:rsid w:val="00BD6C1B"/>
    <w:rsid w:val="00BD7957"/>
    <w:rsid w:val="00BD7FF9"/>
    <w:rsid w:val="00BE0BA5"/>
    <w:rsid w:val="00C01E1C"/>
    <w:rsid w:val="00C01F5F"/>
    <w:rsid w:val="00C07E49"/>
    <w:rsid w:val="00C16672"/>
    <w:rsid w:val="00C17264"/>
    <w:rsid w:val="00C20216"/>
    <w:rsid w:val="00C21435"/>
    <w:rsid w:val="00C22558"/>
    <w:rsid w:val="00C23288"/>
    <w:rsid w:val="00C24241"/>
    <w:rsid w:val="00C30BCB"/>
    <w:rsid w:val="00C34BB3"/>
    <w:rsid w:val="00C40D56"/>
    <w:rsid w:val="00C4167D"/>
    <w:rsid w:val="00C51F75"/>
    <w:rsid w:val="00C53D78"/>
    <w:rsid w:val="00C62501"/>
    <w:rsid w:val="00C6494D"/>
    <w:rsid w:val="00C657FD"/>
    <w:rsid w:val="00C67C9D"/>
    <w:rsid w:val="00C7374D"/>
    <w:rsid w:val="00C81707"/>
    <w:rsid w:val="00C82D4F"/>
    <w:rsid w:val="00C86767"/>
    <w:rsid w:val="00C87190"/>
    <w:rsid w:val="00CA05BC"/>
    <w:rsid w:val="00CA234D"/>
    <w:rsid w:val="00CA71CC"/>
    <w:rsid w:val="00CB0969"/>
    <w:rsid w:val="00CB47F5"/>
    <w:rsid w:val="00CB53D7"/>
    <w:rsid w:val="00CB6130"/>
    <w:rsid w:val="00CC09C2"/>
    <w:rsid w:val="00CD305C"/>
    <w:rsid w:val="00CD3A25"/>
    <w:rsid w:val="00CD3FCE"/>
    <w:rsid w:val="00CD4388"/>
    <w:rsid w:val="00CE0442"/>
    <w:rsid w:val="00CF1CEE"/>
    <w:rsid w:val="00CF64E0"/>
    <w:rsid w:val="00D00644"/>
    <w:rsid w:val="00D01141"/>
    <w:rsid w:val="00D01F68"/>
    <w:rsid w:val="00D05259"/>
    <w:rsid w:val="00D05A26"/>
    <w:rsid w:val="00D05B69"/>
    <w:rsid w:val="00D05D33"/>
    <w:rsid w:val="00D10591"/>
    <w:rsid w:val="00D14BCA"/>
    <w:rsid w:val="00D16DFF"/>
    <w:rsid w:val="00D23E51"/>
    <w:rsid w:val="00D249D1"/>
    <w:rsid w:val="00D34D4F"/>
    <w:rsid w:val="00D43BDD"/>
    <w:rsid w:val="00D4428D"/>
    <w:rsid w:val="00D447E9"/>
    <w:rsid w:val="00D465C1"/>
    <w:rsid w:val="00D466EC"/>
    <w:rsid w:val="00D51356"/>
    <w:rsid w:val="00D63F3A"/>
    <w:rsid w:val="00D705F3"/>
    <w:rsid w:val="00D73893"/>
    <w:rsid w:val="00D73E90"/>
    <w:rsid w:val="00D74397"/>
    <w:rsid w:val="00D743B7"/>
    <w:rsid w:val="00D75FDF"/>
    <w:rsid w:val="00D777A8"/>
    <w:rsid w:val="00D77D72"/>
    <w:rsid w:val="00D816E0"/>
    <w:rsid w:val="00D87C2F"/>
    <w:rsid w:val="00D9457C"/>
    <w:rsid w:val="00DA00B2"/>
    <w:rsid w:val="00DA3319"/>
    <w:rsid w:val="00DA3659"/>
    <w:rsid w:val="00DA620D"/>
    <w:rsid w:val="00DA7F30"/>
    <w:rsid w:val="00DB106B"/>
    <w:rsid w:val="00DB3838"/>
    <w:rsid w:val="00DB7A76"/>
    <w:rsid w:val="00DC0971"/>
    <w:rsid w:val="00DC6E0A"/>
    <w:rsid w:val="00DC7D08"/>
    <w:rsid w:val="00DD13D8"/>
    <w:rsid w:val="00DD2D56"/>
    <w:rsid w:val="00DD3CFA"/>
    <w:rsid w:val="00DD475C"/>
    <w:rsid w:val="00DD49FE"/>
    <w:rsid w:val="00DD6FE4"/>
    <w:rsid w:val="00DE0B1B"/>
    <w:rsid w:val="00DE5DEB"/>
    <w:rsid w:val="00DE7431"/>
    <w:rsid w:val="00DE779E"/>
    <w:rsid w:val="00DF1B15"/>
    <w:rsid w:val="00DF4103"/>
    <w:rsid w:val="00DF5526"/>
    <w:rsid w:val="00E0039F"/>
    <w:rsid w:val="00E0080A"/>
    <w:rsid w:val="00E02C94"/>
    <w:rsid w:val="00E04E76"/>
    <w:rsid w:val="00E062F6"/>
    <w:rsid w:val="00E06538"/>
    <w:rsid w:val="00E07D48"/>
    <w:rsid w:val="00E10B84"/>
    <w:rsid w:val="00E20CED"/>
    <w:rsid w:val="00E233A0"/>
    <w:rsid w:val="00E262C9"/>
    <w:rsid w:val="00E27E76"/>
    <w:rsid w:val="00E310DB"/>
    <w:rsid w:val="00E3184A"/>
    <w:rsid w:val="00E37565"/>
    <w:rsid w:val="00E46240"/>
    <w:rsid w:val="00E54302"/>
    <w:rsid w:val="00E544DE"/>
    <w:rsid w:val="00E56629"/>
    <w:rsid w:val="00E60174"/>
    <w:rsid w:val="00E60752"/>
    <w:rsid w:val="00E62257"/>
    <w:rsid w:val="00E70CF1"/>
    <w:rsid w:val="00E710BA"/>
    <w:rsid w:val="00E717A3"/>
    <w:rsid w:val="00E76D83"/>
    <w:rsid w:val="00E81130"/>
    <w:rsid w:val="00E824C9"/>
    <w:rsid w:val="00E85AC0"/>
    <w:rsid w:val="00E87CEC"/>
    <w:rsid w:val="00E91422"/>
    <w:rsid w:val="00E94334"/>
    <w:rsid w:val="00E95819"/>
    <w:rsid w:val="00EA0212"/>
    <w:rsid w:val="00EA05B3"/>
    <w:rsid w:val="00EA1714"/>
    <w:rsid w:val="00EA1B7F"/>
    <w:rsid w:val="00EA4AE4"/>
    <w:rsid w:val="00EA4F53"/>
    <w:rsid w:val="00EB05B7"/>
    <w:rsid w:val="00EB0E31"/>
    <w:rsid w:val="00EB161E"/>
    <w:rsid w:val="00EB612A"/>
    <w:rsid w:val="00EB744C"/>
    <w:rsid w:val="00ED261E"/>
    <w:rsid w:val="00ED2ED9"/>
    <w:rsid w:val="00ED3F4A"/>
    <w:rsid w:val="00ED7517"/>
    <w:rsid w:val="00EE1A50"/>
    <w:rsid w:val="00EE3857"/>
    <w:rsid w:val="00EE7DBC"/>
    <w:rsid w:val="00EF6253"/>
    <w:rsid w:val="00EF780B"/>
    <w:rsid w:val="00F003F7"/>
    <w:rsid w:val="00F0385E"/>
    <w:rsid w:val="00F03BC7"/>
    <w:rsid w:val="00F13B6C"/>
    <w:rsid w:val="00F14B4A"/>
    <w:rsid w:val="00F24F10"/>
    <w:rsid w:val="00F25890"/>
    <w:rsid w:val="00F25F63"/>
    <w:rsid w:val="00F33CA4"/>
    <w:rsid w:val="00F40770"/>
    <w:rsid w:val="00F411ED"/>
    <w:rsid w:val="00F4298F"/>
    <w:rsid w:val="00F500D8"/>
    <w:rsid w:val="00F53723"/>
    <w:rsid w:val="00F54862"/>
    <w:rsid w:val="00F55366"/>
    <w:rsid w:val="00F55748"/>
    <w:rsid w:val="00F559BD"/>
    <w:rsid w:val="00F64856"/>
    <w:rsid w:val="00F649CC"/>
    <w:rsid w:val="00F659B9"/>
    <w:rsid w:val="00F676CF"/>
    <w:rsid w:val="00F70B31"/>
    <w:rsid w:val="00F73298"/>
    <w:rsid w:val="00F73397"/>
    <w:rsid w:val="00F7686E"/>
    <w:rsid w:val="00F77F65"/>
    <w:rsid w:val="00F809D8"/>
    <w:rsid w:val="00F820C0"/>
    <w:rsid w:val="00F83793"/>
    <w:rsid w:val="00F87CE6"/>
    <w:rsid w:val="00F97640"/>
    <w:rsid w:val="00FA318C"/>
    <w:rsid w:val="00FB52CF"/>
    <w:rsid w:val="00FB7B34"/>
    <w:rsid w:val="00FC349A"/>
    <w:rsid w:val="00FC4F86"/>
    <w:rsid w:val="00FE17E2"/>
    <w:rsid w:val="00FE2916"/>
    <w:rsid w:val="00FF11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paragraph" w:styleId="Heading2">
    <w:name w:val="heading 2"/>
    <w:basedOn w:val="Normal"/>
    <w:next w:val="Normal"/>
    <w:link w:val="Heading2Char"/>
    <w:uiPriority w:val="9"/>
    <w:semiHidden/>
    <w:unhideWhenUsed/>
    <w:qFormat/>
    <w:rsid w:val="00155865"/>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55865"/>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586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D05D33"/>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1D4332"/>
    <w:pPr>
      <w:spacing w:line="240" w:lineRule="auto"/>
      <w:contextualSpacing/>
    </w:pPr>
  </w:style>
  <w:style w:type="character" w:customStyle="1" w:styleId="ListParagraphChar">
    <w:name w:val="List Paragraph Char"/>
    <w:aliases w:val="Reference Char"/>
    <w:basedOn w:val="DefaultParagraphFont"/>
    <w:link w:val="ListParagraph"/>
    <w:uiPriority w:val="34"/>
    <w:rsid w:val="001D4332"/>
    <w:rPr>
      <w:rFonts w:asciiTheme="majorHAnsi" w:hAnsiTheme="majorHAnsi"/>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 w:type="character" w:styleId="Hyperlink">
    <w:name w:val="Hyperlink"/>
    <w:basedOn w:val="DefaultParagraphFont"/>
    <w:uiPriority w:val="99"/>
    <w:unhideWhenUsed/>
    <w:rsid w:val="00843621"/>
    <w:rPr>
      <w:color w:val="0563C1" w:themeColor="hyperlink"/>
      <w:u w:val="single"/>
    </w:rPr>
  </w:style>
  <w:style w:type="character" w:styleId="UnresolvedMention">
    <w:name w:val="Unresolved Mention"/>
    <w:basedOn w:val="DefaultParagraphFont"/>
    <w:uiPriority w:val="99"/>
    <w:semiHidden/>
    <w:unhideWhenUsed/>
    <w:rsid w:val="00843621"/>
    <w:rPr>
      <w:color w:val="605E5C"/>
      <w:shd w:val="clear" w:color="auto" w:fill="E1DFDD"/>
    </w:rPr>
  </w:style>
  <w:style w:type="character" w:styleId="Strong">
    <w:name w:val="Strong"/>
    <w:basedOn w:val="DefaultParagraphFont"/>
    <w:uiPriority w:val="22"/>
    <w:qFormat/>
    <w:rsid w:val="00046F5F"/>
    <w:rPr>
      <w:b/>
      <w:bCs/>
    </w:rPr>
  </w:style>
  <w:style w:type="character" w:customStyle="1" w:styleId="markedcontent">
    <w:name w:val="markedcontent"/>
    <w:basedOn w:val="DefaultParagraphFont"/>
    <w:rsid w:val="00044953"/>
  </w:style>
  <w:style w:type="character" w:customStyle="1" w:styleId="organisation">
    <w:name w:val="organisation"/>
    <w:basedOn w:val="DefaultParagraphFont"/>
    <w:rsid w:val="00E310DB"/>
  </w:style>
  <w:style w:type="paragraph" w:styleId="NormalWeb">
    <w:name w:val="Normal (Web)"/>
    <w:basedOn w:val="Normal"/>
    <w:uiPriority w:val="99"/>
    <w:semiHidden/>
    <w:unhideWhenUsed/>
    <w:rsid w:val="000A0FF2"/>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semiHidden/>
    <w:rsid w:val="001558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558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55865"/>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37C34"/>
    <w:rPr>
      <w:color w:val="808080"/>
    </w:rPr>
  </w:style>
  <w:style w:type="character" w:customStyle="1" w:styleId="selectable">
    <w:name w:val="selectable"/>
    <w:basedOn w:val="DefaultParagraphFont"/>
    <w:rsid w:val="0090557D"/>
  </w:style>
  <w:style w:type="character" w:customStyle="1" w:styleId="hgkelc">
    <w:name w:val="hgkelc"/>
    <w:basedOn w:val="DefaultParagraphFont"/>
    <w:rsid w:val="00B625E8"/>
  </w:style>
  <w:style w:type="table" w:styleId="TableGrid">
    <w:name w:val="Table Grid"/>
    <w:basedOn w:val="TableNormal"/>
    <w:uiPriority w:val="39"/>
    <w:rsid w:val="008555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127140">
      <w:bodyDiv w:val="1"/>
      <w:marLeft w:val="0"/>
      <w:marRight w:val="0"/>
      <w:marTop w:val="0"/>
      <w:marBottom w:val="0"/>
      <w:divBdr>
        <w:top w:val="none" w:sz="0" w:space="0" w:color="auto"/>
        <w:left w:val="none" w:sz="0" w:space="0" w:color="auto"/>
        <w:bottom w:val="none" w:sz="0" w:space="0" w:color="auto"/>
        <w:right w:val="none" w:sz="0" w:space="0" w:color="auto"/>
      </w:divBdr>
      <w:divsChild>
        <w:div w:id="1612398504">
          <w:marLeft w:val="0"/>
          <w:marRight w:val="0"/>
          <w:marTop w:val="0"/>
          <w:marBottom w:val="0"/>
          <w:divBdr>
            <w:top w:val="none" w:sz="0" w:space="0" w:color="auto"/>
            <w:left w:val="none" w:sz="0" w:space="0" w:color="auto"/>
            <w:bottom w:val="none" w:sz="0" w:space="0" w:color="auto"/>
            <w:right w:val="none" w:sz="0" w:space="0" w:color="auto"/>
          </w:divBdr>
        </w:div>
      </w:divsChild>
    </w:div>
    <w:div w:id="578826797">
      <w:bodyDiv w:val="1"/>
      <w:marLeft w:val="0"/>
      <w:marRight w:val="0"/>
      <w:marTop w:val="0"/>
      <w:marBottom w:val="0"/>
      <w:divBdr>
        <w:top w:val="none" w:sz="0" w:space="0" w:color="auto"/>
        <w:left w:val="none" w:sz="0" w:space="0" w:color="auto"/>
        <w:bottom w:val="none" w:sz="0" w:space="0" w:color="auto"/>
        <w:right w:val="none" w:sz="0" w:space="0" w:color="auto"/>
      </w:divBdr>
      <w:divsChild>
        <w:div w:id="889849063">
          <w:marLeft w:val="0"/>
          <w:marRight w:val="0"/>
          <w:marTop w:val="0"/>
          <w:marBottom w:val="0"/>
          <w:divBdr>
            <w:top w:val="none" w:sz="0" w:space="0" w:color="auto"/>
            <w:left w:val="none" w:sz="0" w:space="0" w:color="auto"/>
            <w:bottom w:val="none" w:sz="0" w:space="0" w:color="auto"/>
            <w:right w:val="none" w:sz="0" w:space="0" w:color="auto"/>
          </w:divBdr>
        </w:div>
      </w:divsChild>
    </w:div>
    <w:div w:id="901790043">
      <w:bodyDiv w:val="1"/>
      <w:marLeft w:val="0"/>
      <w:marRight w:val="0"/>
      <w:marTop w:val="0"/>
      <w:marBottom w:val="0"/>
      <w:divBdr>
        <w:top w:val="none" w:sz="0" w:space="0" w:color="auto"/>
        <w:left w:val="none" w:sz="0" w:space="0" w:color="auto"/>
        <w:bottom w:val="none" w:sz="0" w:space="0" w:color="auto"/>
        <w:right w:val="none" w:sz="0" w:space="0" w:color="auto"/>
      </w:divBdr>
      <w:divsChild>
        <w:div w:id="851453562">
          <w:marLeft w:val="0"/>
          <w:marRight w:val="0"/>
          <w:marTop w:val="0"/>
          <w:marBottom w:val="0"/>
          <w:divBdr>
            <w:top w:val="none" w:sz="0" w:space="0" w:color="auto"/>
            <w:left w:val="none" w:sz="0" w:space="0" w:color="auto"/>
            <w:bottom w:val="none" w:sz="0" w:space="0" w:color="auto"/>
            <w:right w:val="none" w:sz="0" w:space="0" w:color="auto"/>
          </w:divBdr>
        </w:div>
      </w:divsChild>
    </w:div>
    <w:div w:id="1406142222">
      <w:bodyDiv w:val="1"/>
      <w:marLeft w:val="0"/>
      <w:marRight w:val="0"/>
      <w:marTop w:val="0"/>
      <w:marBottom w:val="0"/>
      <w:divBdr>
        <w:top w:val="none" w:sz="0" w:space="0" w:color="auto"/>
        <w:left w:val="none" w:sz="0" w:space="0" w:color="auto"/>
        <w:bottom w:val="none" w:sz="0" w:space="0" w:color="auto"/>
        <w:right w:val="none" w:sz="0" w:space="0" w:color="auto"/>
      </w:divBdr>
    </w:div>
    <w:div w:id="1421636568">
      <w:bodyDiv w:val="1"/>
      <w:marLeft w:val="0"/>
      <w:marRight w:val="0"/>
      <w:marTop w:val="0"/>
      <w:marBottom w:val="0"/>
      <w:divBdr>
        <w:top w:val="none" w:sz="0" w:space="0" w:color="auto"/>
        <w:left w:val="none" w:sz="0" w:space="0" w:color="auto"/>
        <w:bottom w:val="none" w:sz="0" w:space="0" w:color="auto"/>
        <w:right w:val="none" w:sz="0" w:space="0" w:color="auto"/>
      </w:divBdr>
      <w:divsChild>
        <w:div w:id="947195496">
          <w:marLeft w:val="0"/>
          <w:marRight w:val="0"/>
          <w:marTop w:val="0"/>
          <w:marBottom w:val="0"/>
          <w:divBdr>
            <w:top w:val="none" w:sz="0" w:space="0" w:color="auto"/>
            <w:left w:val="none" w:sz="0" w:space="0" w:color="auto"/>
            <w:bottom w:val="none" w:sz="0" w:space="0" w:color="auto"/>
            <w:right w:val="none" w:sz="0" w:space="0" w:color="auto"/>
          </w:divBdr>
        </w:div>
        <w:div w:id="1141271875">
          <w:marLeft w:val="0"/>
          <w:marRight w:val="0"/>
          <w:marTop w:val="0"/>
          <w:marBottom w:val="0"/>
          <w:divBdr>
            <w:top w:val="none" w:sz="0" w:space="0" w:color="auto"/>
            <w:left w:val="none" w:sz="0" w:space="0" w:color="auto"/>
            <w:bottom w:val="none" w:sz="0" w:space="0" w:color="auto"/>
            <w:right w:val="none" w:sz="0" w:space="0" w:color="auto"/>
          </w:divBdr>
        </w:div>
      </w:divsChild>
    </w:div>
    <w:div w:id="1480924012">
      <w:bodyDiv w:val="1"/>
      <w:marLeft w:val="0"/>
      <w:marRight w:val="0"/>
      <w:marTop w:val="0"/>
      <w:marBottom w:val="0"/>
      <w:divBdr>
        <w:top w:val="none" w:sz="0" w:space="0" w:color="auto"/>
        <w:left w:val="none" w:sz="0" w:space="0" w:color="auto"/>
        <w:bottom w:val="none" w:sz="0" w:space="0" w:color="auto"/>
        <w:right w:val="none" w:sz="0" w:space="0" w:color="auto"/>
      </w:divBdr>
      <w:divsChild>
        <w:div w:id="1868368952">
          <w:marLeft w:val="0"/>
          <w:marRight w:val="0"/>
          <w:marTop w:val="0"/>
          <w:marBottom w:val="0"/>
          <w:divBdr>
            <w:top w:val="none" w:sz="0" w:space="0" w:color="auto"/>
            <w:left w:val="none" w:sz="0" w:space="0" w:color="auto"/>
            <w:bottom w:val="none" w:sz="0" w:space="0" w:color="auto"/>
            <w:right w:val="none" w:sz="0" w:space="0" w:color="auto"/>
          </w:divBdr>
        </w:div>
      </w:divsChild>
    </w:div>
    <w:div w:id="1724717780">
      <w:bodyDiv w:val="1"/>
      <w:marLeft w:val="0"/>
      <w:marRight w:val="0"/>
      <w:marTop w:val="0"/>
      <w:marBottom w:val="0"/>
      <w:divBdr>
        <w:top w:val="none" w:sz="0" w:space="0" w:color="auto"/>
        <w:left w:val="none" w:sz="0" w:space="0" w:color="auto"/>
        <w:bottom w:val="none" w:sz="0" w:space="0" w:color="auto"/>
        <w:right w:val="none" w:sz="0" w:space="0" w:color="auto"/>
      </w:divBdr>
    </w:div>
    <w:div w:id="2064399866">
      <w:bodyDiv w:val="1"/>
      <w:marLeft w:val="0"/>
      <w:marRight w:val="0"/>
      <w:marTop w:val="0"/>
      <w:marBottom w:val="0"/>
      <w:divBdr>
        <w:top w:val="none" w:sz="0" w:space="0" w:color="auto"/>
        <w:left w:val="none" w:sz="0" w:space="0" w:color="auto"/>
        <w:bottom w:val="none" w:sz="0" w:space="0" w:color="auto"/>
        <w:right w:val="none" w:sz="0" w:space="0" w:color="auto"/>
      </w:divBdr>
      <w:divsChild>
        <w:div w:id="1883798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www.arduino.cc/reference/en/language/functions/usb/keyboard/keyboardmodifiers" TargetMode="External"/><Relationship Id="rId3" Type="http://schemas.openxmlformats.org/officeDocument/2006/relationships/styles" Target="styles.xml"/><Relationship Id="rId21" Type="http://schemas.openxmlformats.org/officeDocument/2006/relationships/image" Target="media/image16.jp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g"/><Relationship Id="rId33"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gif"/><Relationship Id="rId28" Type="http://schemas.openxmlformats.org/officeDocument/2006/relationships/image" Target="media/image22.jpe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4</TotalTime>
  <Pages>23</Pages>
  <Words>3470</Words>
  <Characters>19784</Characters>
  <Application>Microsoft Office Word</Application>
  <DocSecurity>0</DocSecurity>
  <Lines>164</Lines>
  <Paragraphs>46</Paragraphs>
  <ScaleCrop>false</ScaleCrop>
  <Company/>
  <LinksUpToDate>false</LinksUpToDate>
  <CharactersWithSpaces>2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721</cp:revision>
  <dcterms:created xsi:type="dcterms:W3CDTF">2022-09-26T21:44:00Z</dcterms:created>
  <dcterms:modified xsi:type="dcterms:W3CDTF">2023-01-11T08:26:00Z</dcterms:modified>
</cp:coreProperties>
</file>